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6ED54" w14:textId="3901C32B" w:rsidR="006619EE" w:rsidRDefault="00C656C3" w:rsidP="00030EC5">
      <w:pPr>
        <w:pStyle w:val="Title"/>
        <w:rPr>
          <w:rFonts w:ascii="Palatino Linotype" w:hAnsi="Palatino Linotype"/>
          <w:sz w:val="40"/>
          <w:szCs w:val="40"/>
        </w:rPr>
      </w:pPr>
      <w:bookmarkStart w:id="0" w:name="_Hlk139388952"/>
      <w:bookmarkEnd w:id="0"/>
      <w:r w:rsidRPr="00E91F0D">
        <w:rPr>
          <w:rFonts w:ascii="Palatino Linotype" w:hAnsi="Palatino Linotype"/>
          <w:sz w:val="40"/>
          <w:szCs w:val="40"/>
        </w:rPr>
        <w:t>Applied Analytics Practicum - Enverus</w:t>
      </w:r>
    </w:p>
    <w:p w14:paraId="2F6288EC" w14:textId="77777777" w:rsidR="003963E6" w:rsidRDefault="003963E6" w:rsidP="003963E6"/>
    <w:p w14:paraId="2E79CD65" w14:textId="77777777" w:rsidR="009A04C6" w:rsidRDefault="009A04C6" w:rsidP="003963E6"/>
    <w:p w14:paraId="7E528285" w14:textId="77777777" w:rsidR="009A04C6" w:rsidRDefault="009A04C6" w:rsidP="003963E6"/>
    <w:p w14:paraId="4F2442D4" w14:textId="77777777" w:rsidR="003963E6" w:rsidRPr="003963E6" w:rsidRDefault="003963E6" w:rsidP="003963E6">
      <w:pPr>
        <w:pStyle w:val="Subtitle"/>
        <w:rPr>
          <w:b/>
          <w:bCs/>
          <w:lang w:val="es-MX"/>
        </w:rPr>
      </w:pPr>
      <w:r w:rsidRPr="003963E6">
        <w:rPr>
          <w:b/>
          <w:bCs/>
          <w:lang w:val="es-MX"/>
        </w:rPr>
        <w:t>Team 5</w:t>
      </w:r>
    </w:p>
    <w:p w14:paraId="3D24A5BE" w14:textId="5FF678FF" w:rsidR="003963E6" w:rsidRPr="003963E6" w:rsidRDefault="003963E6" w:rsidP="003963E6">
      <w:pPr>
        <w:pStyle w:val="Subtitle"/>
        <w:rPr>
          <w:lang w:val="es-MX"/>
        </w:rPr>
      </w:pPr>
      <w:r w:rsidRPr="003963E6">
        <w:rPr>
          <w:lang w:val="es-MX"/>
        </w:rPr>
        <w:t>hdupouy3@gatech.edu</w:t>
      </w:r>
      <w:r w:rsidRPr="003963E6">
        <w:rPr>
          <w:lang w:val="es-MX"/>
        </w:rPr>
        <w:br/>
        <w:t>oalmansour3@gatech.edu</w:t>
      </w:r>
      <w:r w:rsidRPr="003963E6">
        <w:rPr>
          <w:lang w:val="es-MX"/>
        </w:rPr>
        <w:br/>
      </w:r>
      <w:r w:rsidRPr="007D5366">
        <w:rPr>
          <w:lang w:val="es-MX"/>
        </w:rPr>
        <w:t>jgarcia340@gatech.edu</w:t>
      </w:r>
    </w:p>
    <w:p w14:paraId="11C466C0" w14:textId="344C8F29" w:rsidR="0057120C" w:rsidRDefault="0057120C" w:rsidP="0057120C"/>
    <w:p w14:paraId="027A3492" w14:textId="77777777" w:rsidR="009A04C6" w:rsidRDefault="009A04C6" w:rsidP="0057120C"/>
    <w:p w14:paraId="13F08B7F" w14:textId="77777777" w:rsidR="009A04C6" w:rsidRDefault="009A04C6" w:rsidP="0057120C"/>
    <w:p w14:paraId="0D898271" w14:textId="77777777" w:rsidR="009A04C6" w:rsidRPr="0057120C" w:rsidRDefault="009A04C6" w:rsidP="0057120C"/>
    <w:p w14:paraId="2CFD94FC" w14:textId="1142E8BF" w:rsidR="0057120C" w:rsidRPr="00C813E8" w:rsidRDefault="0057120C" w:rsidP="00C813E8">
      <w:pPr>
        <w:pStyle w:val="Abstract"/>
        <w:rPr>
          <w:b/>
          <w:bCs/>
          <w:i/>
          <w:iCs/>
        </w:rPr>
      </w:pPr>
      <w:r w:rsidRPr="00C813E8">
        <w:rPr>
          <w:b/>
          <w:bCs/>
          <w:i/>
          <w:iCs/>
        </w:rPr>
        <w:t>Abstract</w:t>
      </w:r>
    </w:p>
    <w:p w14:paraId="2613031F" w14:textId="10C11F41" w:rsidR="0057120C" w:rsidRDefault="0057120C" w:rsidP="00C813E8">
      <w:pPr>
        <w:pStyle w:val="Abstract"/>
      </w:pPr>
      <w:r w:rsidRPr="00C813E8">
        <w:t>This project presents a study to evaluate the impact of various locations and modeling techniques on predicting solar farm energy generation's performance. Th</w:t>
      </w:r>
      <w:r w:rsidR="00C813E8" w:rsidRPr="00C813E8">
        <w:t>is</w:t>
      </w:r>
      <w:r w:rsidRPr="00C813E8">
        <w:t xml:space="preserve"> research project was undertaken in collaboration with Enverus, an energy technology company renowned for its innovative software, data, and services in the energy market. Th</w:t>
      </w:r>
      <w:r w:rsidR="00C813E8" w:rsidRPr="00C813E8">
        <w:t>is</w:t>
      </w:r>
      <w:r w:rsidRPr="00C813E8">
        <w:t xml:space="preserve"> study </w:t>
      </w:r>
      <w:r w:rsidR="002452F2">
        <w:t>compares and contrasts</w:t>
      </w:r>
      <w:r w:rsidRPr="00C813E8">
        <w:t xml:space="preserve"> different modeling options by incorporating location-specific source data and alternative modeling techniques. Th</w:t>
      </w:r>
      <w:r w:rsidR="00C813E8" w:rsidRPr="00C813E8">
        <w:t>is</w:t>
      </w:r>
      <w:r w:rsidRPr="00C813E8">
        <w:t xml:space="preserve"> paper discusses the </w:t>
      </w:r>
      <w:r w:rsidR="002452F2">
        <w:t>investigation's problem statement, objectives, and desired goals</w:t>
      </w:r>
      <w:r w:rsidRPr="00C813E8">
        <w:t>.</w:t>
      </w:r>
    </w:p>
    <w:p w14:paraId="21B4896A" w14:textId="50694D85" w:rsidR="009A04C6" w:rsidRDefault="009A04C6">
      <w:pPr>
        <w:jc w:val="left"/>
      </w:pPr>
      <w:r>
        <w:br w:type="page"/>
      </w:r>
    </w:p>
    <w:sdt>
      <w:sdtPr>
        <w:id w:val="515196911"/>
        <w:docPartObj>
          <w:docPartGallery w:val="Table of Contents"/>
          <w:docPartUnique/>
        </w:docPartObj>
      </w:sdtPr>
      <w:sdtEndPr>
        <w:rPr>
          <w:rFonts w:ascii="Palatino Linotype" w:eastAsiaTheme="minorHAnsi" w:hAnsi="Palatino Linotype" w:cstheme="minorBidi"/>
          <w:b/>
          <w:bCs/>
          <w:noProof/>
          <w:color w:val="auto"/>
          <w:kern w:val="2"/>
          <w:sz w:val="22"/>
          <w:szCs w:val="22"/>
          <w14:ligatures w14:val="standardContextual"/>
        </w:rPr>
      </w:sdtEndPr>
      <w:sdtContent>
        <w:p w14:paraId="097FE719" w14:textId="324C4B9E" w:rsidR="009A04C6" w:rsidRDefault="007C4013">
          <w:pPr>
            <w:pStyle w:val="TOCHeading"/>
            <w:rPr>
              <w:rFonts w:ascii="Palatino Linotype" w:hAnsi="Palatino Linotype"/>
              <w:color w:val="auto"/>
            </w:rPr>
          </w:pPr>
          <w:r>
            <w:rPr>
              <w:rFonts w:ascii="Palatino Linotype" w:hAnsi="Palatino Linotype"/>
              <w:color w:val="auto"/>
            </w:rPr>
            <w:t>Table of C</w:t>
          </w:r>
          <w:r w:rsidR="009A04C6" w:rsidRPr="009A04C6">
            <w:rPr>
              <w:rFonts w:ascii="Palatino Linotype" w:hAnsi="Palatino Linotype"/>
              <w:color w:val="auto"/>
            </w:rPr>
            <w:t>ontents</w:t>
          </w:r>
        </w:p>
        <w:p w14:paraId="5AB78682" w14:textId="77777777" w:rsidR="007C4013" w:rsidRPr="007C4013" w:rsidRDefault="007C4013" w:rsidP="007C4013"/>
        <w:p w14:paraId="752C24D7" w14:textId="6D396C4A" w:rsidR="00CF516C" w:rsidRDefault="009A04C6">
          <w:pPr>
            <w:pStyle w:val="TOC1"/>
            <w:tabs>
              <w:tab w:val="left" w:pos="440"/>
              <w:tab w:val="right" w:leader="dot" w:pos="8630"/>
            </w:tabs>
            <w:rPr>
              <w:rFonts w:asciiTheme="minorHAnsi" w:eastAsiaTheme="minorEastAsia" w:hAnsiTheme="minorHAnsi"/>
              <w:noProof/>
            </w:rPr>
          </w:pPr>
          <w:r>
            <w:fldChar w:fldCharType="begin"/>
          </w:r>
          <w:r>
            <w:instrText xml:space="preserve"> TOC \o "1-3" \h \z \u </w:instrText>
          </w:r>
          <w:r>
            <w:fldChar w:fldCharType="separate"/>
          </w:r>
          <w:hyperlink w:anchor="_Toc139792621" w:history="1">
            <w:r w:rsidR="00CF516C" w:rsidRPr="00F64936">
              <w:rPr>
                <w:rStyle w:val="Hyperlink"/>
                <w:noProof/>
              </w:rPr>
              <w:t>1.</w:t>
            </w:r>
            <w:r w:rsidR="00CF516C">
              <w:rPr>
                <w:rFonts w:asciiTheme="minorHAnsi" w:eastAsiaTheme="minorEastAsia" w:hAnsiTheme="minorHAnsi"/>
                <w:noProof/>
              </w:rPr>
              <w:tab/>
            </w:r>
            <w:r w:rsidR="00CF516C" w:rsidRPr="00F64936">
              <w:rPr>
                <w:rStyle w:val="Hyperlink"/>
                <w:noProof/>
              </w:rPr>
              <w:t>Introduction</w:t>
            </w:r>
            <w:r w:rsidR="00CF516C">
              <w:rPr>
                <w:noProof/>
                <w:webHidden/>
              </w:rPr>
              <w:tab/>
            </w:r>
            <w:r w:rsidR="00CF516C">
              <w:rPr>
                <w:noProof/>
                <w:webHidden/>
              </w:rPr>
              <w:fldChar w:fldCharType="begin"/>
            </w:r>
            <w:r w:rsidR="00CF516C">
              <w:rPr>
                <w:noProof/>
                <w:webHidden/>
              </w:rPr>
              <w:instrText xml:space="preserve"> PAGEREF _Toc139792621 \h </w:instrText>
            </w:r>
            <w:r w:rsidR="00CF516C">
              <w:rPr>
                <w:noProof/>
                <w:webHidden/>
              </w:rPr>
            </w:r>
            <w:r w:rsidR="00CF516C">
              <w:rPr>
                <w:noProof/>
                <w:webHidden/>
              </w:rPr>
              <w:fldChar w:fldCharType="separate"/>
            </w:r>
            <w:r w:rsidR="00CF516C">
              <w:rPr>
                <w:noProof/>
                <w:webHidden/>
              </w:rPr>
              <w:t>4</w:t>
            </w:r>
            <w:r w:rsidR="00CF516C">
              <w:rPr>
                <w:noProof/>
                <w:webHidden/>
              </w:rPr>
              <w:fldChar w:fldCharType="end"/>
            </w:r>
          </w:hyperlink>
        </w:p>
        <w:p w14:paraId="398E4903" w14:textId="16ABEEBA" w:rsidR="00CF516C" w:rsidRDefault="00CF516C">
          <w:pPr>
            <w:pStyle w:val="TOC2"/>
            <w:tabs>
              <w:tab w:val="right" w:leader="dot" w:pos="8630"/>
            </w:tabs>
            <w:rPr>
              <w:rFonts w:asciiTheme="minorHAnsi" w:eastAsiaTheme="minorEastAsia" w:hAnsiTheme="minorHAnsi"/>
              <w:noProof/>
            </w:rPr>
          </w:pPr>
          <w:hyperlink w:anchor="_Toc139792622" w:history="1">
            <w:r w:rsidRPr="00F64936">
              <w:rPr>
                <w:rStyle w:val="Hyperlink"/>
                <w:noProof/>
              </w:rPr>
              <w:t>1.1. Enverus</w:t>
            </w:r>
            <w:r>
              <w:rPr>
                <w:noProof/>
                <w:webHidden/>
              </w:rPr>
              <w:tab/>
            </w:r>
            <w:r>
              <w:rPr>
                <w:noProof/>
                <w:webHidden/>
              </w:rPr>
              <w:fldChar w:fldCharType="begin"/>
            </w:r>
            <w:r>
              <w:rPr>
                <w:noProof/>
                <w:webHidden/>
              </w:rPr>
              <w:instrText xml:space="preserve"> PAGEREF _Toc139792622 \h </w:instrText>
            </w:r>
            <w:r>
              <w:rPr>
                <w:noProof/>
                <w:webHidden/>
              </w:rPr>
            </w:r>
            <w:r>
              <w:rPr>
                <w:noProof/>
                <w:webHidden/>
              </w:rPr>
              <w:fldChar w:fldCharType="separate"/>
            </w:r>
            <w:r>
              <w:rPr>
                <w:noProof/>
                <w:webHidden/>
              </w:rPr>
              <w:t>4</w:t>
            </w:r>
            <w:r>
              <w:rPr>
                <w:noProof/>
                <w:webHidden/>
              </w:rPr>
              <w:fldChar w:fldCharType="end"/>
            </w:r>
          </w:hyperlink>
        </w:p>
        <w:p w14:paraId="2293CA23" w14:textId="6C8DB424" w:rsidR="00CF516C" w:rsidRDefault="00CF516C">
          <w:pPr>
            <w:pStyle w:val="TOC2"/>
            <w:tabs>
              <w:tab w:val="right" w:leader="dot" w:pos="8630"/>
            </w:tabs>
            <w:rPr>
              <w:rFonts w:asciiTheme="minorHAnsi" w:eastAsiaTheme="minorEastAsia" w:hAnsiTheme="minorHAnsi"/>
              <w:noProof/>
            </w:rPr>
          </w:pPr>
          <w:hyperlink w:anchor="_Toc139792623" w:history="1">
            <w:r w:rsidRPr="00F64936">
              <w:rPr>
                <w:rStyle w:val="Hyperlink"/>
                <w:noProof/>
              </w:rPr>
              <w:t>1.2. Objective</w:t>
            </w:r>
            <w:r>
              <w:rPr>
                <w:noProof/>
                <w:webHidden/>
              </w:rPr>
              <w:tab/>
            </w:r>
            <w:r>
              <w:rPr>
                <w:noProof/>
                <w:webHidden/>
              </w:rPr>
              <w:fldChar w:fldCharType="begin"/>
            </w:r>
            <w:r>
              <w:rPr>
                <w:noProof/>
                <w:webHidden/>
              </w:rPr>
              <w:instrText xml:space="preserve"> PAGEREF _Toc139792623 \h </w:instrText>
            </w:r>
            <w:r>
              <w:rPr>
                <w:noProof/>
                <w:webHidden/>
              </w:rPr>
            </w:r>
            <w:r>
              <w:rPr>
                <w:noProof/>
                <w:webHidden/>
              </w:rPr>
              <w:fldChar w:fldCharType="separate"/>
            </w:r>
            <w:r>
              <w:rPr>
                <w:noProof/>
                <w:webHidden/>
              </w:rPr>
              <w:t>4</w:t>
            </w:r>
            <w:r>
              <w:rPr>
                <w:noProof/>
                <w:webHidden/>
              </w:rPr>
              <w:fldChar w:fldCharType="end"/>
            </w:r>
          </w:hyperlink>
        </w:p>
        <w:p w14:paraId="1ABE7696" w14:textId="32FF8D50" w:rsidR="00CF516C" w:rsidRDefault="00CF516C">
          <w:pPr>
            <w:pStyle w:val="TOC3"/>
            <w:tabs>
              <w:tab w:val="right" w:leader="dot" w:pos="8630"/>
            </w:tabs>
            <w:rPr>
              <w:rFonts w:asciiTheme="minorHAnsi" w:eastAsiaTheme="minorEastAsia" w:hAnsiTheme="minorHAnsi"/>
              <w:noProof/>
            </w:rPr>
          </w:pPr>
          <w:hyperlink w:anchor="_Toc139792624" w:history="1">
            <w:r w:rsidRPr="00F64936">
              <w:rPr>
                <w:rStyle w:val="Hyperlink"/>
                <w:noProof/>
              </w:rPr>
              <w:t>1.2.1. Project objectives</w:t>
            </w:r>
            <w:r>
              <w:rPr>
                <w:noProof/>
                <w:webHidden/>
              </w:rPr>
              <w:tab/>
            </w:r>
            <w:r>
              <w:rPr>
                <w:noProof/>
                <w:webHidden/>
              </w:rPr>
              <w:fldChar w:fldCharType="begin"/>
            </w:r>
            <w:r>
              <w:rPr>
                <w:noProof/>
                <w:webHidden/>
              </w:rPr>
              <w:instrText xml:space="preserve"> PAGEREF _Toc139792624 \h </w:instrText>
            </w:r>
            <w:r>
              <w:rPr>
                <w:noProof/>
                <w:webHidden/>
              </w:rPr>
            </w:r>
            <w:r>
              <w:rPr>
                <w:noProof/>
                <w:webHidden/>
              </w:rPr>
              <w:fldChar w:fldCharType="separate"/>
            </w:r>
            <w:r>
              <w:rPr>
                <w:noProof/>
                <w:webHidden/>
              </w:rPr>
              <w:t>4</w:t>
            </w:r>
            <w:r>
              <w:rPr>
                <w:noProof/>
                <w:webHidden/>
              </w:rPr>
              <w:fldChar w:fldCharType="end"/>
            </w:r>
          </w:hyperlink>
        </w:p>
        <w:p w14:paraId="17D8121D" w14:textId="7555D316" w:rsidR="00CF516C" w:rsidRDefault="00CF516C">
          <w:pPr>
            <w:pStyle w:val="TOC3"/>
            <w:tabs>
              <w:tab w:val="right" w:leader="dot" w:pos="8630"/>
            </w:tabs>
            <w:rPr>
              <w:rFonts w:asciiTheme="minorHAnsi" w:eastAsiaTheme="minorEastAsia" w:hAnsiTheme="minorHAnsi"/>
              <w:noProof/>
            </w:rPr>
          </w:pPr>
          <w:hyperlink w:anchor="_Toc139792625" w:history="1">
            <w:r w:rsidRPr="00F64936">
              <w:rPr>
                <w:rStyle w:val="Hyperlink"/>
                <w:noProof/>
              </w:rPr>
              <w:t>1.2.1. Value and Magnitude</w:t>
            </w:r>
            <w:r>
              <w:rPr>
                <w:noProof/>
                <w:webHidden/>
              </w:rPr>
              <w:tab/>
            </w:r>
            <w:r>
              <w:rPr>
                <w:noProof/>
                <w:webHidden/>
              </w:rPr>
              <w:fldChar w:fldCharType="begin"/>
            </w:r>
            <w:r>
              <w:rPr>
                <w:noProof/>
                <w:webHidden/>
              </w:rPr>
              <w:instrText xml:space="preserve"> PAGEREF _Toc139792625 \h </w:instrText>
            </w:r>
            <w:r>
              <w:rPr>
                <w:noProof/>
                <w:webHidden/>
              </w:rPr>
            </w:r>
            <w:r>
              <w:rPr>
                <w:noProof/>
                <w:webHidden/>
              </w:rPr>
              <w:fldChar w:fldCharType="separate"/>
            </w:r>
            <w:r>
              <w:rPr>
                <w:noProof/>
                <w:webHidden/>
              </w:rPr>
              <w:t>4</w:t>
            </w:r>
            <w:r>
              <w:rPr>
                <w:noProof/>
                <w:webHidden/>
              </w:rPr>
              <w:fldChar w:fldCharType="end"/>
            </w:r>
          </w:hyperlink>
        </w:p>
        <w:p w14:paraId="573BB029" w14:textId="6D56461B" w:rsidR="00CF516C" w:rsidRDefault="00CF516C">
          <w:pPr>
            <w:pStyle w:val="TOC2"/>
            <w:tabs>
              <w:tab w:val="right" w:leader="dot" w:pos="8630"/>
            </w:tabs>
            <w:rPr>
              <w:rFonts w:asciiTheme="minorHAnsi" w:eastAsiaTheme="minorEastAsia" w:hAnsiTheme="minorHAnsi"/>
              <w:noProof/>
            </w:rPr>
          </w:pPr>
          <w:hyperlink w:anchor="_Toc139792626" w:history="1">
            <w:r w:rsidRPr="00F64936">
              <w:rPr>
                <w:rStyle w:val="Hyperlink"/>
                <w:noProof/>
              </w:rPr>
              <w:t>1.3. Problem statement</w:t>
            </w:r>
            <w:r>
              <w:rPr>
                <w:noProof/>
                <w:webHidden/>
              </w:rPr>
              <w:tab/>
            </w:r>
            <w:r>
              <w:rPr>
                <w:noProof/>
                <w:webHidden/>
              </w:rPr>
              <w:fldChar w:fldCharType="begin"/>
            </w:r>
            <w:r>
              <w:rPr>
                <w:noProof/>
                <w:webHidden/>
              </w:rPr>
              <w:instrText xml:space="preserve"> PAGEREF _Toc139792626 \h </w:instrText>
            </w:r>
            <w:r>
              <w:rPr>
                <w:noProof/>
                <w:webHidden/>
              </w:rPr>
            </w:r>
            <w:r>
              <w:rPr>
                <w:noProof/>
                <w:webHidden/>
              </w:rPr>
              <w:fldChar w:fldCharType="separate"/>
            </w:r>
            <w:r>
              <w:rPr>
                <w:noProof/>
                <w:webHidden/>
              </w:rPr>
              <w:t>5</w:t>
            </w:r>
            <w:r>
              <w:rPr>
                <w:noProof/>
                <w:webHidden/>
              </w:rPr>
              <w:fldChar w:fldCharType="end"/>
            </w:r>
          </w:hyperlink>
        </w:p>
        <w:p w14:paraId="27E1F5A1" w14:textId="25F014A4" w:rsidR="00CF516C" w:rsidRDefault="00CF516C">
          <w:pPr>
            <w:pStyle w:val="TOC2"/>
            <w:tabs>
              <w:tab w:val="right" w:leader="dot" w:pos="8630"/>
            </w:tabs>
            <w:rPr>
              <w:rFonts w:asciiTheme="minorHAnsi" w:eastAsiaTheme="minorEastAsia" w:hAnsiTheme="minorHAnsi"/>
              <w:noProof/>
            </w:rPr>
          </w:pPr>
          <w:hyperlink w:anchor="_Toc139792627" w:history="1">
            <w:r w:rsidRPr="00F64936">
              <w:rPr>
                <w:rStyle w:val="Hyperlink"/>
                <w:noProof/>
              </w:rPr>
              <w:t>1.4. Hypotheses</w:t>
            </w:r>
            <w:r>
              <w:rPr>
                <w:noProof/>
                <w:webHidden/>
              </w:rPr>
              <w:tab/>
            </w:r>
            <w:r>
              <w:rPr>
                <w:noProof/>
                <w:webHidden/>
              </w:rPr>
              <w:fldChar w:fldCharType="begin"/>
            </w:r>
            <w:r>
              <w:rPr>
                <w:noProof/>
                <w:webHidden/>
              </w:rPr>
              <w:instrText xml:space="preserve"> PAGEREF _Toc139792627 \h </w:instrText>
            </w:r>
            <w:r>
              <w:rPr>
                <w:noProof/>
                <w:webHidden/>
              </w:rPr>
            </w:r>
            <w:r>
              <w:rPr>
                <w:noProof/>
                <w:webHidden/>
              </w:rPr>
              <w:fldChar w:fldCharType="separate"/>
            </w:r>
            <w:r>
              <w:rPr>
                <w:noProof/>
                <w:webHidden/>
              </w:rPr>
              <w:t>6</w:t>
            </w:r>
            <w:r>
              <w:rPr>
                <w:noProof/>
                <w:webHidden/>
              </w:rPr>
              <w:fldChar w:fldCharType="end"/>
            </w:r>
          </w:hyperlink>
        </w:p>
        <w:p w14:paraId="2298E813" w14:textId="4F30DB3A" w:rsidR="00CF516C" w:rsidRDefault="00CF516C">
          <w:pPr>
            <w:pStyle w:val="TOC1"/>
            <w:tabs>
              <w:tab w:val="left" w:pos="440"/>
              <w:tab w:val="right" w:leader="dot" w:pos="8630"/>
            </w:tabs>
            <w:rPr>
              <w:rFonts w:asciiTheme="minorHAnsi" w:eastAsiaTheme="minorEastAsia" w:hAnsiTheme="minorHAnsi"/>
              <w:noProof/>
            </w:rPr>
          </w:pPr>
          <w:hyperlink w:anchor="_Toc139792628" w:history="1">
            <w:r w:rsidRPr="00F64936">
              <w:rPr>
                <w:rStyle w:val="Hyperlink"/>
                <w:noProof/>
              </w:rPr>
              <w:t>2.</w:t>
            </w:r>
            <w:r>
              <w:rPr>
                <w:rFonts w:asciiTheme="minorHAnsi" w:eastAsiaTheme="minorEastAsia" w:hAnsiTheme="minorHAnsi"/>
                <w:noProof/>
              </w:rPr>
              <w:tab/>
            </w:r>
            <w:r w:rsidRPr="00F64936">
              <w:rPr>
                <w:rStyle w:val="Hyperlink"/>
                <w:noProof/>
              </w:rPr>
              <w:t>Literature review</w:t>
            </w:r>
            <w:r>
              <w:rPr>
                <w:noProof/>
                <w:webHidden/>
              </w:rPr>
              <w:tab/>
            </w:r>
            <w:r>
              <w:rPr>
                <w:noProof/>
                <w:webHidden/>
              </w:rPr>
              <w:fldChar w:fldCharType="begin"/>
            </w:r>
            <w:r>
              <w:rPr>
                <w:noProof/>
                <w:webHidden/>
              </w:rPr>
              <w:instrText xml:space="preserve"> PAGEREF _Toc139792628 \h </w:instrText>
            </w:r>
            <w:r>
              <w:rPr>
                <w:noProof/>
                <w:webHidden/>
              </w:rPr>
            </w:r>
            <w:r>
              <w:rPr>
                <w:noProof/>
                <w:webHidden/>
              </w:rPr>
              <w:fldChar w:fldCharType="separate"/>
            </w:r>
            <w:r>
              <w:rPr>
                <w:noProof/>
                <w:webHidden/>
              </w:rPr>
              <w:t>7</w:t>
            </w:r>
            <w:r>
              <w:rPr>
                <w:noProof/>
                <w:webHidden/>
              </w:rPr>
              <w:fldChar w:fldCharType="end"/>
            </w:r>
          </w:hyperlink>
        </w:p>
        <w:p w14:paraId="5F0BD86C" w14:textId="34E40A62" w:rsidR="00CF516C" w:rsidRDefault="00CF516C">
          <w:pPr>
            <w:pStyle w:val="TOC1"/>
            <w:tabs>
              <w:tab w:val="left" w:pos="440"/>
              <w:tab w:val="right" w:leader="dot" w:pos="8630"/>
            </w:tabs>
            <w:rPr>
              <w:rFonts w:asciiTheme="minorHAnsi" w:eastAsiaTheme="minorEastAsia" w:hAnsiTheme="minorHAnsi"/>
              <w:noProof/>
            </w:rPr>
          </w:pPr>
          <w:hyperlink w:anchor="_Toc139792629" w:history="1">
            <w:r w:rsidRPr="00F64936">
              <w:rPr>
                <w:rStyle w:val="Hyperlink"/>
                <w:noProof/>
              </w:rPr>
              <w:t>3.</w:t>
            </w:r>
            <w:r>
              <w:rPr>
                <w:rFonts w:asciiTheme="minorHAnsi" w:eastAsiaTheme="minorEastAsia" w:hAnsiTheme="minorHAnsi"/>
                <w:noProof/>
              </w:rPr>
              <w:tab/>
            </w:r>
            <w:r w:rsidRPr="00F64936">
              <w:rPr>
                <w:rStyle w:val="Hyperlink"/>
                <w:noProof/>
              </w:rPr>
              <w:t>Methodology</w:t>
            </w:r>
            <w:r>
              <w:rPr>
                <w:noProof/>
                <w:webHidden/>
              </w:rPr>
              <w:tab/>
            </w:r>
            <w:r>
              <w:rPr>
                <w:noProof/>
                <w:webHidden/>
              </w:rPr>
              <w:fldChar w:fldCharType="begin"/>
            </w:r>
            <w:r>
              <w:rPr>
                <w:noProof/>
                <w:webHidden/>
              </w:rPr>
              <w:instrText xml:space="preserve"> PAGEREF _Toc139792629 \h </w:instrText>
            </w:r>
            <w:r>
              <w:rPr>
                <w:noProof/>
                <w:webHidden/>
              </w:rPr>
            </w:r>
            <w:r>
              <w:rPr>
                <w:noProof/>
                <w:webHidden/>
              </w:rPr>
              <w:fldChar w:fldCharType="separate"/>
            </w:r>
            <w:r>
              <w:rPr>
                <w:noProof/>
                <w:webHidden/>
              </w:rPr>
              <w:t>8</w:t>
            </w:r>
            <w:r>
              <w:rPr>
                <w:noProof/>
                <w:webHidden/>
              </w:rPr>
              <w:fldChar w:fldCharType="end"/>
            </w:r>
          </w:hyperlink>
        </w:p>
        <w:p w14:paraId="647A97ED" w14:textId="458DD35A" w:rsidR="00CF516C" w:rsidRDefault="00CF516C">
          <w:pPr>
            <w:pStyle w:val="TOC2"/>
            <w:tabs>
              <w:tab w:val="right" w:leader="dot" w:pos="8630"/>
            </w:tabs>
            <w:rPr>
              <w:rFonts w:asciiTheme="minorHAnsi" w:eastAsiaTheme="minorEastAsia" w:hAnsiTheme="minorHAnsi"/>
              <w:noProof/>
            </w:rPr>
          </w:pPr>
          <w:hyperlink w:anchor="_Toc139792630" w:history="1">
            <w:r w:rsidRPr="00F64936">
              <w:rPr>
                <w:rStyle w:val="Hyperlink"/>
                <w:noProof/>
              </w:rPr>
              <w:t>3.1. Data Collection</w:t>
            </w:r>
            <w:r>
              <w:rPr>
                <w:noProof/>
                <w:webHidden/>
              </w:rPr>
              <w:tab/>
            </w:r>
            <w:r>
              <w:rPr>
                <w:noProof/>
                <w:webHidden/>
              </w:rPr>
              <w:fldChar w:fldCharType="begin"/>
            </w:r>
            <w:r>
              <w:rPr>
                <w:noProof/>
                <w:webHidden/>
              </w:rPr>
              <w:instrText xml:space="preserve"> PAGEREF _Toc139792630 \h </w:instrText>
            </w:r>
            <w:r>
              <w:rPr>
                <w:noProof/>
                <w:webHidden/>
              </w:rPr>
            </w:r>
            <w:r>
              <w:rPr>
                <w:noProof/>
                <w:webHidden/>
              </w:rPr>
              <w:fldChar w:fldCharType="separate"/>
            </w:r>
            <w:r>
              <w:rPr>
                <w:noProof/>
                <w:webHidden/>
              </w:rPr>
              <w:t>8</w:t>
            </w:r>
            <w:r>
              <w:rPr>
                <w:noProof/>
                <w:webHidden/>
              </w:rPr>
              <w:fldChar w:fldCharType="end"/>
            </w:r>
          </w:hyperlink>
        </w:p>
        <w:p w14:paraId="4E234021" w14:textId="745CB235" w:rsidR="00CF516C" w:rsidRDefault="00CF516C">
          <w:pPr>
            <w:pStyle w:val="TOC2"/>
            <w:tabs>
              <w:tab w:val="right" w:leader="dot" w:pos="8630"/>
            </w:tabs>
            <w:rPr>
              <w:rFonts w:asciiTheme="minorHAnsi" w:eastAsiaTheme="minorEastAsia" w:hAnsiTheme="minorHAnsi"/>
              <w:noProof/>
            </w:rPr>
          </w:pPr>
          <w:hyperlink w:anchor="_Toc139792631" w:history="1">
            <w:r w:rsidRPr="00F64936">
              <w:rPr>
                <w:rStyle w:val="Hyperlink"/>
                <w:noProof/>
              </w:rPr>
              <w:t>3.2. Preprocessing</w:t>
            </w:r>
            <w:r>
              <w:rPr>
                <w:noProof/>
                <w:webHidden/>
              </w:rPr>
              <w:tab/>
            </w:r>
            <w:r>
              <w:rPr>
                <w:noProof/>
                <w:webHidden/>
              </w:rPr>
              <w:fldChar w:fldCharType="begin"/>
            </w:r>
            <w:r>
              <w:rPr>
                <w:noProof/>
                <w:webHidden/>
              </w:rPr>
              <w:instrText xml:space="preserve"> PAGEREF _Toc139792631 \h </w:instrText>
            </w:r>
            <w:r>
              <w:rPr>
                <w:noProof/>
                <w:webHidden/>
              </w:rPr>
            </w:r>
            <w:r>
              <w:rPr>
                <w:noProof/>
                <w:webHidden/>
              </w:rPr>
              <w:fldChar w:fldCharType="separate"/>
            </w:r>
            <w:r>
              <w:rPr>
                <w:noProof/>
                <w:webHidden/>
              </w:rPr>
              <w:t>9</w:t>
            </w:r>
            <w:r>
              <w:rPr>
                <w:noProof/>
                <w:webHidden/>
              </w:rPr>
              <w:fldChar w:fldCharType="end"/>
            </w:r>
          </w:hyperlink>
        </w:p>
        <w:p w14:paraId="39601472" w14:textId="3641A658" w:rsidR="00CF516C" w:rsidRDefault="00CF516C">
          <w:pPr>
            <w:pStyle w:val="TOC2"/>
            <w:tabs>
              <w:tab w:val="right" w:leader="dot" w:pos="8630"/>
            </w:tabs>
            <w:rPr>
              <w:rFonts w:asciiTheme="minorHAnsi" w:eastAsiaTheme="minorEastAsia" w:hAnsiTheme="minorHAnsi"/>
              <w:noProof/>
            </w:rPr>
          </w:pPr>
          <w:hyperlink w:anchor="_Toc139792632" w:history="1">
            <w:r w:rsidRPr="00F64936">
              <w:rPr>
                <w:rStyle w:val="Hyperlink"/>
                <w:noProof/>
              </w:rPr>
              <w:t>3.3. Data Modeling</w:t>
            </w:r>
            <w:r>
              <w:rPr>
                <w:noProof/>
                <w:webHidden/>
              </w:rPr>
              <w:tab/>
            </w:r>
            <w:r>
              <w:rPr>
                <w:noProof/>
                <w:webHidden/>
              </w:rPr>
              <w:fldChar w:fldCharType="begin"/>
            </w:r>
            <w:r>
              <w:rPr>
                <w:noProof/>
                <w:webHidden/>
              </w:rPr>
              <w:instrText xml:space="preserve"> PAGEREF _Toc139792632 \h </w:instrText>
            </w:r>
            <w:r>
              <w:rPr>
                <w:noProof/>
                <w:webHidden/>
              </w:rPr>
            </w:r>
            <w:r>
              <w:rPr>
                <w:noProof/>
                <w:webHidden/>
              </w:rPr>
              <w:fldChar w:fldCharType="separate"/>
            </w:r>
            <w:r>
              <w:rPr>
                <w:noProof/>
                <w:webHidden/>
              </w:rPr>
              <w:t>10</w:t>
            </w:r>
            <w:r>
              <w:rPr>
                <w:noProof/>
                <w:webHidden/>
              </w:rPr>
              <w:fldChar w:fldCharType="end"/>
            </w:r>
          </w:hyperlink>
        </w:p>
        <w:p w14:paraId="35FD26D1" w14:textId="3CDD7DAD" w:rsidR="00CF516C" w:rsidRDefault="00CF516C">
          <w:pPr>
            <w:pStyle w:val="TOC2"/>
            <w:tabs>
              <w:tab w:val="right" w:leader="dot" w:pos="8630"/>
            </w:tabs>
            <w:rPr>
              <w:rFonts w:asciiTheme="minorHAnsi" w:eastAsiaTheme="minorEastAsia" w:hAnsiTheme="minorHAnsi"/>
              <w:noProof/>
            </w:rPr>
          </w:pPr>
          <w:hyperlink w:anchor="_Toc139792633" w:history="1">
            <w:r w:rsidRPr="00F64936">
              <w:rPr>
                <w:rStyle w:val="Hyperlink"/>
                <w:noProof/>
              </w:rPr>
              <w:t>3.4. Experimentation Design</w:t>
            </w:r>
            <w:r>
              <w:rPr>
                <w:noProof/>
                <w:webHidden/>
              </w:rPr>
              <w:tab/>
            </w:r>
            <w:r>
              <w:rPr>
                <w:noProof/>
                <w:webHidden/>
              </w:rPr>
              <w:fldChar w:fldCharType="begin"/>
            </w:r>
            <w:r>
              <w:rPr>
                <w:noProof/>
                <w:webHidden/>
              </w:rPr>
              <w:instrText xml:space="preserve"> PAGEREF _Toc139792633 \h </w:instrText>
            </w:r>
            <w:r>
              <w:rPr>
                <w:noProof/>
                <w:webHidden/>
              </w:rPr>
            </w:r>
            <w:r>
              <w:rPr>
                <w:noProof/>
                <w:webHidden/>
              </w:rPr>
              <w:fldChar w:fldCharType="separate"/>
            </w:r>
            <w:r>
              <w:rPr>
                <w:noProof/>
                <w:webHidden/>
              </w:rPr>
              <w:t>11</w:t>
            </w:r>
            <w:r>
              <w:rPr>
                <w:noProof/>
                <w:webHidden/>
              </w:rPr>
              <w:fldChar w:fldCharType="end"/>
            </w:r>
          </w:hyperlink>
        </w:p>
        <w:p w14:paraId="4BC6EBC1" w14:textId="65F83E69" w:rsidR="00CF516C" w:rsidRDefault="00CF516C">
          <w:pPr>
            <w:pStyle w:val="TOC1"/>
            <w:tabs>
              <w:tab w:val="left" w:pos="440"/>
              <w:tab w:val="right" w:leader="dot" w:pos="8630"/>
            </w:tabs>
            <w:rPr>
              <w:rFonts w:asciiTheme="minorHAnsi" w:eastAsiaTheme="minorEastAsia" w:hAnsiTheme="minorHAnsi"/>
              <w:noProof/>
            </w:rPr>
          </w:pPr>
          <w:hyperlink w:anchor="_Toc139792634" w:history="1">
            <w:r w:rsidRPr="00F64936">
              <w:rPr>
                <w:rStyle w:val="Hyperlink"/>
                <w:noProof/>
              </w:rPr>
              <w:t>4.</w:t>
            </w:r>
            <w:r>
              <w:rPr>
                <w:rFonts w:asciiTheme="minorHAnsi" w:eastAsiaTheme="minorEastAsia" w:hAnsiTheme="minorHAnsi"/>
                <w:noProof/>
              </w:rPr>
              <w:tab/>
            </w:r>
            <w:r w:rsidRPr="00F64936">
              <w:rPr>
                <w:rStyle w:val="Hyperlink"/>
                <w:noProof/>
              </w:rPr>
              <w:t>Explanatory Data Analysis</w:t>
            </w:r>
            <w:r>
              <w:rPr>
                <w:noProof/>
                <w:webHidden/>
              </w:rPr>
              <w:tab/>
            </w:r>
            <w:r>
              <w:rPr>
                <w:noProof/>
                <w:webHidden/>
              </w:rPr>
              <w:fldChar w:fldCharType="begin"/>
            </w:r>
            <w:r>
              <w:rPr>
                <w:noProof/>
                <w:webHidden/>
              </w:rPr>
              <w:instrText xml:space="preserve"> PAGEREF _Toc139792634 \h </w:instrText>
            </w:r>
            <w:r>
              <w:rPr>
                <w:noProof/>
                <w:webHidden/>
              </w:rPr>
            </w:r>
            <w:r>
              <w:rPr>
                <w:noProof/>
                <w:webHidden/>
              </w:rPr>
              <w:fldChar w:fldCharType="separate"/>
            </w:r>
            <w:r>
              <w:rPr>
                <w:noProof/>
                <w:webHidden/>
              </w:rPr>
              <w:t>13</w:t>
            </w:r>
            <w:r>
              <w:rPr>
                <w:noProof/>
                <w:webHidden/>
              </w:rPr>
              <w:fldChar w:fldCharType="end"/>
            </w:r>
          </w:hyperlink>
        </w:p>
        <w:p w14:paraId="294F1E10" w14:textId="65B75EA3" w:rsidR="00CF516C" w:rsidRDefault="00CF516C">
          <w:pPr>
            <w:pStyle w:val="TOC2"/>
            <w:tabs>
              <w:tab w:val="right" w:leader="dot" w:pos="8630"/>
            </w:tabs>
            <w:rPr>
              <w:rFonts w:asciiTheme="minorHAnsi" w:eastAsiaTheme="minorEastAsia" w:hAnsiTheme="minorHAnsi"/>
              <w:noProof/>
            </w:rPr>
          </w:pPr>
          <w:hyperlink w:anchor="_Toc139792635" w:history="1">
            <w:r w:rsidRPr="00F64936">
              <w:rPr>
                <w:rStyle w:val="Hyperlink"/>
                <w:noProof/>
              </w:rPr>
              <w:t>4.1. General trends</w:t>
            </w:r>
            <w:r>
              <w:rPr>
                <w:noProof/>
                <w:webHidden/>
              </w:rPr>
              <w:tab/>
            </w:r>
            <w:r>
              <w:rPr>
                <w:noProof/>
                <w:webHidden/>
              </w:rPr>
              <w:fldChar w:fldCharType="begin"/>
            </w:r>
            <w:r>
              <w:rPr>
                <w:noProof/>
                <w:webHidden/>
              </w:rPr>
              <w:instrText xml:space="preserve"> PAGEREF _Toc139792635 \h </w:instrText>
            </w:r>
            <w:r>
              <w:rPr>
                <w:noProof/>
                <w:webHidden/>
              </w:rPr>
            </w:r>
            <w:r>
              <w:rPr>
                <w:noProof/>
                <w:webHidden/>
              </w:rPr>
              <w:fldChar w:fldCharType="separate"/>
            </w:r>
            <w:r>
              <w:rPr>
                <w:noProof/>
                <w:webHidden/>
              </w:rPr>
              <w:t>13</w:t>
            </w:r>
            <w:r>
              <w:rPr>
                <w:noProof/>
                <w:webHidden/>
              </w:rPr>
              <w:fldChar w:fldCharType="end"/>
            </w:r>
          </w:hyperlink>
        </w:p>
        <w:p w14:paraId="5B410236" w14:textId="0CC48D3E" w:rsidR="00CF516C" w:rsidRDefault="00CF516C">
          <w:pPr>
            <w:pStyle w:val="TOC2"/>
            <w:tabs>
              <w:tab w:val="right" w:leader="dot" w:pos="8630"/>
            </w:tabs>
            <w:rPr>
              <w:rFonts w:asciiTheme="minorHAnsi" w:eastAsiaTheme="minorEastAsia" w:hAnsiTheme="minorHAnsi"/>
              <w:noProof/>
            </w:rPr>
          </w:pPr>
          <w:hyperlink w:anchor="_Toc139792636" w:history="1">
            <w:r w:rsidRPr="00F64936">
              <w:rPr>
                <w:rStyle w:val="Hyperlink"/>
                <w:noProof/>
              </w:rPr>
              <w:t>4.2. Correlation matrix</w:t>
            </w:r>
            <w:r>
              <w:rPr>
                <w:noProof/>
                <w:webHidden/>
              </w:rPr>
              <w:tab/>
            </w:r>
            <w:r>
              <w:rPr>
                <w:noProof/>
                <w:webHidden/>
              </w:rPr>
              <w:fldChar w:fldCharType="begin"/>
            </w:r>
            <w:r>
              <w:rPr>
                <w:noProof/>
                <w:webHidden/>
              </w:rPr>
              <w:instrText xml:space="preserve"> PAGEREF _Toc139792636 \h </w:instrText>
            </w:r>
            <w:r>
              <w:rPr>
                <w:noProof/>
                <w:webHidden/>
              </w:rPr>
            </w:r>
            <w:r>
              <w:rPr>
                <w:noProof/>
                <w:webHidden/>
              </w:rPr>
              <w:fldChar w:fldCharType="separate"/>
            </w:r>
            <w:r>
              <w:rPr>
                <w:noProof/>
                <w:webHidden/>
              </w:rPr>
              <w:t>18</w:t>
            </w:r>
            <w:r>
              <w:rPr>
                <w:noProof/>
                <w:webHidden/>
              </w:rPr>
              <w:fldChar w:fldCharType="end"/>
            </w:r>
          </w:hyperlink>
        </w:p>
        <w:p w14:paraId="67FEA682" w14:textId="513B7AC9" w:rsidR="00CF516C" w:rsidRDefault="00CF516C">
          <w:pPr>
            <w:pStyle w:val="TOC1"/>
            <w:tabs>
              <w:tab w:val="left" w:pos="440"/>
              <w:tab w:val="right" w:leader="dot" w:pos="8630"/>
            </w:tabs>
            <w:rPr>
              <w:rFonts w:asciiTheme="minorHAnsi" w:eastAsiaTheme="minorEastAsia" w:hAnsiTheme="minorHAnsi"/>
              <w:noProof/>
            </w:rPr>
          </w:pPr>
          <w:hyperlink w:anchor="_Toc139792637" w:history="1">
            <w:r w:rsidRPr="00F64936">
              <w:rPr>
                <w:rStyle w:val="Hyperlink"/>
                <w:noProof/>
              </w:rPr>
              <w:t>5.</w:t>
            </w:r>
            <w:r>
              <w:rPr>
                <w:rFonts w:asciiTheme="minorHAnsi" w:eastAsiaTheme="minorEastAsia" w:hAnsiTheme="minorHAnsi"/>
                <w:noProof/>
              </w:rPr>
              <w:tab/>
            </w:r>
            <w:r w:rsidRPr="00F64936">
              <w:rPr>
                <w:rStyle w:val="Hyperlink"/>
                <w:noProof/>
              </w:rPr>
              <w:t>Results and Visualizations</w:t>
            </w:r>
            <w:r>
              <w:rPr>
                <w:noProof/>
                <w:webHidden/>
              </w:rPr>
              <w:tab/>
            </w:r>
            <w:r>
              <w:rPr>
                <w:noProof/>
                <w:webHidden/>
              </w:rPr>
              <w:fldChar w:fldCharType="begin"/>
            </w:r>
            <w:r>
              <w:rPr>
                <w:noProof/>
                <w:webHidden/>
              </w:rPr>
              <w:instrText xml:space="preserve"> PAGEREF _Toc139792637 \h </w:instrText>
            </w:r>
            <w:r>
              <w:rPr>
                <w:noProof/>
                <w:webHidden/>
              </w:rPr>
            </w:r>
            <w:r>
              <w:rPr>
                <w:noProof/>
                <w:webHidden/>
              </w:rPr>
              <w:fldChar w:fldCharType="separate"/>
            </w:r>
            <w:r>
              <w:rPr>
                <w:noProof/>
                <w:webHidden/>
              </w:rPr>
              <w:t>22</w:t>
            </w:r>
            <w:r>
              <w:rPr>
                <w:noProof/>
                <w:webHidden/>
              </w:rPr>
              <w:fldChar w:fldCharType="end"/>
            </w:r>
          </w:hyperlink>
        </w:p>
        <w:p w14:paraId="2F46C1B6" w14:textId="6E09F40A" w:rsidR="00CF516C" w:rsidRDefault="00CF516C">
          <w:pPr>
            <w:pStyle w:val="TOC2"/>
            <w:tabs>
              <w:tab w:val="right" w:leader="dot" w:pos="8630"/>
            </w:tabs>
            <w:rPr>
              <w:rFonts w:asciiTheme="minorHAnsi" w:eastAsiaTheme="minorEastAsia" w:hAnsiTheme="minorHAnsi"/>
              <w:noProof/>
            </w:rPr>
          </w:pPr>
          <w:hyperlink w:anchor="_Toc139792638" w:history="1">
            <w:r w:rsidRPr="00F64936">
              <w:rPr>
                <w:rStyle w:val="Hyperlink"/>
                <w:noProof/>
              </w:rPr>
              <w:t>5.1. Linear Regression Modeling</w:t>
            </w:r>
            <w:r>
              <w:rPr>
                <w:noProof/>
                <w:webHidden/>
              </w:rPr>
              <w:tab/>
            </w:r>
            <w:r>
              <w:rPr>
                <w:noProof/>
                <w:webHidden/>
              </w:rPr>
              <w:fldChar w:fldCharType="begin"/>
            </w:r>
            <w:r>
              <w:rPr>
                <w:noProof/>
                <w:webHidden/>
              </w:rPr>
              <w:instrText xml:space="preserve"> PAGEREF _Toc139792638 \h </w:instrText>
            </w:r>
            <w:r>
              <w:rPr>
                <w:noProof/>
                <w:webHidden/>
              </w:rPr>
            </w:r>
            <w:r>
              <w:rPr>
                <w:noProof/>
                <w:webHidden/>
              </w:rPr>
              <w:fldChar w:fldCharType="separate"/>
            </w:r>
            <w:r>
              <w:rPr>
                <w:noProof/>
                <w:webHidden/>
              </w:rPr>
              <w:t>22</w:t>
            </w:r>
            <w:r>
              <w:rPr>
                <w:noProof/>
                <w:webHidden/>
              </w:rPr>
              <w:fldChar w:fldCharType="end"/>
            </w:r>
          </w:hyperlink>
        </w:p>
        <w:p w14:paraId="48823FF4" w14:textId="79A70E79" w:rsidR="00CF516C" w:rsidRDefault="00CF516C">
          <w:pPr>
            <w:pStyle w:val="TOC2"/>
            <w:tabs>
              <w:tab w:val="right" w:leader="dot" w:pos="8630"/>
            </w:tabs>
            <w:rPr>
              <w:rFonts w:asciiTheme="minorHAnsi" w:eastAsiaTheme="minorEastAsia" w:hAnsiTheme="minorHAnsi"/>
              <w:noProof/>
            </w:rPr>
          </w:pPr>
          <w:hyperlink w:anchor="_Toc139792639" w:history="1">
            <w:r w:rsidRPr="00F64936">
              <w:rPr>
                <w:rStyle w:val="Hyperlink"/>
                <w:noProof/>
              </w:rPr>
              <w:t>5.2. Random Forest</w:t>
            </w:r>
            <w:r>
              <w:rPr>
                <w:noProof/>
                <w:webHidden/>
              </w:rPr>
              <w:tab/>
            </w:r>
            <w:r>
              <w:rPr>
                <w:noProof/>
                <w:webHidden/>
              </w:rPr>
              <w:fldChar w:fldCharType="begin"/>
            </w:r>
            <w:r>
              <w:rPr>
                <w:noProof/>
                <w:webHidden/>
              </w:rPr>
              <w:instrText xml:space="preserve"> PAGEREF _Toc139792639 \h </w:instrText>
            </w:r>
            <w:r>
              <w:rPr>
                <w:noProof/>
                <w:webHidden/>
              </w:rPr>
            </w:r>
            <w:r>
              <w:rPr>
                <w:noProof/>
                <w:webHidden/>
              </w:rPr>
              <w:fldChar w:fldCharType="separate"/>
            </w:r>
            <w:r>
              <w:rPr>
                <w:noProof/>
                <w:webHidden/>
              </w:rPr>
              <w:t>25</w:t>
            </w:r>
            <w:r>
              <w:rPr>
                <w:noProof/>
                <w:webHidden/>
              </w:rPr>
              <w:fldChar w:fldCharType="end"/>
            </w:r>
          </w:hyperlink>
        </w:p>
        <w:p w14:paraId="47DC4F81" w14:textId="0F8A8FC8" w:rsidR="00CF516C" w:rsidRDefault="00CF516C">
          <w:pPr>
            <w:pStyle w:val="TOC2"/>
            <w:tabs>
              <w:tab w:val="right" w:leader="dot" w:pos="8630"/>
            </w:tabs>
            <w:rPr>
              <w:rFonts w:asciiTheme="minorHAnsi" w:eastAsiaTheme="minorEastAsia" w:hAnsiTheme="minorHAnsi"/>
              <w:noProof/>
            </w:rPr>
          </w:pPr>
          <w:hyperlink w:anchor="_Toc139792640" w:history="1">
            <w:r w:rsidRPr="00F64936">
              <w:rPr>
                <w:rStyle w:val="Hyperlink"/>
                <w:noProof/>
              </w:rPr>
              <w:t>5.3. Time Series Modeling</w:t>
            </w:r>
            <w:r>
              <w:rPr>
                <w:noProof/>
                <w:webHidden/>
              </w:rPr>
              <w:tab/>
            </w:r>
            <w:r>
              <w:rPr>
                <w:noProof/>
                <w:webHidden/>
              </w:rPr>
              <w:fldChar w:fldCharType="begin"/>
            </w:r>
            <w:r>
              <w:rPr>
                <w:noProof/>
                <w:webHidden/>
              </w:rPr>
              <w:instrText xml:space="preserve"> PAGEREF _Toc139792640 \h </w:instrText>
            </w:r>
            <w:r>
              <w:rPr>
                <w:noProof/>
                <w:webHidden/>
              </w:rPr>
            </w:r>
            <w:r>
              <w:rPr>
                <w:noProof/>
                <w:webHidden/>
              </w:rPr>
              <w:fldChar w:fldCharType="separate"/>
            </w:r>
            <w:r>
              <w:rPr>
                <w:noProof/>
                <w:webHidden/>
              </w:rPr>
              <w:t>27</w:t>
            </w:r>
            <w:r>
              <w:rPr>
                <w:noProof/>
                <w:webHidden/>
              </w:rPr>
              <w:fldChar w:fldCharType="end"/>
            </w:r>
          </w:hyperlink>
        </w:p>
        <w:p w14:paraId="69E2D5DD" w14:textId="6C8060C0" w:rsidR="00CF516C" w:rsidRDefault="00CF516C">
          <w:pPr>
            <w:pStyle w:val="TOC2"/>
            <w:tabs>
              <w:tab w:val="right" w:leader="dot" w:pos="8630"/>
            </w:tabs>
            <w:rPr>
              <w:rFonts w:asciiTheme="minorHAnsi" w:eastAsiaTheme="minorEastAsia" w:hAnsiTheme="minorHAnsi"/>
              <w:noProof/>
            </w:rPr>
          </w:pPr>
          <w:hyperlink w:anchor="_Toc139792641" w:history="1">
            <w:r w:rsidRPr="00F64936">
              <w:rPr>
                <w:rStyle w:val="Hyperlink"/>
                <w:noProof/>
              </w:rPr>
              <w:t>5.4. XGBoost</w:t>
            </w:r>
            <w:r>
              <w:rPr>
                <w:noProof/>
                <w:webHidden/>
              </w:rPr>
              <w:tab/>
            </w:r>
            <w:r>
              <w:rPr>
                <w:noProof/>
                <w:webHidden/>
              </w:rPr>
              <w:fldChar w:fldCharType="begin"/>
            </w:r>
            <w:r>
              <w:rPr>
                <w:noProof/>
                <w:webHidden/>
              </w:rPr>
              <w:instrText xml:space="preserve"> PAGEREF _Toc139792641 \h </w:instrText>
            </w:r>
            <w:r>
              <w:rPr>
                <w:noProof/>
                <w:webHidden/>
              </w:rPr>
            </w:r>
            <w:r>
              <w:rPr>
                <w:noProof/>
                <w:webHidden/>
              </w:rPr>
              <w:fldChar w:fldCharType="separate"/>
            </w:r>
            <w:r>
              <w:rPr>
                <w:noProof/>
                <w:webHidden/>
              </w:rPr>
              <w:t>30</w:t>
            </w:r>
            <w:r>
              <w:rPr>
                <w:noProof/>
                <w:webHidden/>
              </w:rPr>
              <w:fldChar w:fldCharType="end"/>
            </w:r>
          </w:hyperlink>
        </w:p>
        <w:p w14:paraId="3E335C7F" w14:textId="7244DB16" w:rsidR="00CF516C" w:rsidRDefault="00CF516C">
          <w:pPr>
            <w:pStyle w:val="TOC1"/>
            <w:tabs>
              <w:tab w:val="left" w:pos="440"/>
              <w:tab w:val="right" w:leader="dot" w:pos="8630"/>
            </w:tabs>
            <w:rPr>
              <w:rFonts w:asciiTheme="minorHAnsi" w:eastAsiaTheme="minorEastAsia" w:hAnsiTheme="minorHAnsi"/>
              <w:noProof/>
            </w:rPr>
          </w:pPr>
          <w:hyperlink w:anchor="_Toc139792642" w:history="1">
            <w:r w:rsidRPr="00F64936">
              <w:rPr>
                <w:rStyle w:val="Hyperlink"/>
                <w:noProof/>
              </w:rPr>
              <w:t>6.</w:t>
            </w:r>
            <w:r>
              <w:rPr>
                <w:rFonts w:asciiTheme="minorHAnsi" w:eastAsiaTheme="minorEastAsia" w:hAnsiTheme="minorHAnsi"/>
                <w:noProof/>
              </w:rPr>
              <w:tab/>
            </w:r>
            <w:r w:rsidRPr="00F64936">
              <w:rPr>
                <w:rStyle w:val="Hyperlink"/>
                <w:noProof/>
              </w:rPr>
              <w:t>Conclusion and discussion</w:t>
            </w:r>
            <w:r>
              <w:rPr>
                <w:noProof/>
                <w:webHidden/>
              </w:rPr>
              <w:tab/>
            </w:r>
            <w:r>
              <w:rPr>
                <w:noProof/>
                <w:webHidden/>
              </w:rPr>
              <w:fldChar w:fldCharType="begin"/>
            </w:r>
            <w:r>
              <w:rPr>
                <w:noProof/>
                <w:webHidden/>
              </w:rPr>
              <w:instrText xml:space="preserve"> PAGEREF _Toc139792642 \h </w:instrText>
            </w:r>
            <w:r>
              <w:rPr>
                <w:noProof/>
                <w:webHidden/>
              </w:rPr>
            </w:r>
            <w:r>
              <w:rPr>
                <w:noProof/>
                <w:webHidden/>
              </w:rPr>
              <w:fldChar w:fldCharType="separate"/>
            </w:r>
            <w:r>
              <w:rPr>
                <w:noProof/>
                <w:webHidden/>
              </w:rPr>
              <w:t>34</w:t>
            </w:r>
            <w:r>
              <w:rPr>
                <w:noProof/>
                <w:webHidden/>
              </w:rPr>
              <w:fldChar w:fldCharType="end"/>
            </w:r>
          </w:hyperlink>
        </w:p>
        <w:p w14:paraId="53704C7A" w14:textId="74D4A8DF" w:rsidR="00CF516C" w:rsidRDefault="00CF516C">
          <w:pPr>
            <w:pStyle w:val="TOC1"/>
            <w:tabs>
              <w:tab w:val="left" w:pos="440"/>
              <w:tab w:val="right" w:leader="dot" w:pos="8630"/>
            </w:tabs>
            <w:rPr>
              <w:rFonts w:asciiTheme="minorHAnsi" w:eastAsiaTheme="minorEastAsia" w:hAnsiTheme="minorHAnsi"/>
              <w:noProof/>
            </w:rPr>
          </w:pPr>
          <w:hyperlink w:anchor="_Toc139792643" w:history="1">
            <w:r w:rsidRPr="00F64936">
              <w:rPr>
                <w:rStyle w:val="Hyperlink"/>
                <w:noProof/>
              </w:rPr>
              <w:t>7.</w:t>
            </w:r>
            <w:r>
              <w:rPr>
                <w:rFonts w:asciiTheme="minorHAnsi" w:eastAsiaTheme="minorEastAsia" w:hAnsiTheme="minorHAnsi"/>
                <w:noProof/>
              </w:rPr>
              <w:tab/>
            </w:r>
            <w:r w:rsidRPr="00F64936">
              <w:rPr>
                <w:rStyle w:val="Hyperlink"/>
                <w:noProof/>
              </w:rPr>
              <w:t>References</w:t>
            </w:r>
            <w:r>
              <w:rPr>
                <w:noProof/>
                <w:webHidden/>
              </w:rPr>
              <w:tab/>
            </w:r>
            <w:r>
              <w:rPr>
                <w:noProof/>
                <w:webHidden/>
              </w:rPr>
              <w:fldChar w:fldCharType="begin"/>
            </w:r>
            <w:r>
              <w:rPr>
                <w:noProof/>
                <w:webHidden/>
              </w:rPr>
              <w:instrText xml:space="preserve"> PAGEREF _Toc139792643 \h </w:instrText>
            </w:r>
            <w:r>
              <w:rPr>
                <w:noProof/>
                <w:webHidden/>
              </w:rPr>
            </w:r>
            <w:r>
              <w:rPr>
                <w:noProof/>
                <w:webHidden/>
              </w:rPr>
              <w:fldChar w:fldCharType="separate"/>
            </w:r>
            <w:r>
              <w:rPr>
                <w:noProof/>
                <w:webHidden/>
              </w:rPr>
              <w:t>35</w:t>
            </w:r>
            <w:r>
              <w:rPr>
                <w:noProof/>
                <w:webHidden/>
              </w:rPr>
              <w:fldChar w:fldCharType="end"/>
            </w:r>
          </w:hyperlink>
        </w:p>
        <w:p w14:paraId="1632C415" w14:textId="6AED8044" w:rsidR="00CF516C" w:rsidRDefault="00CF516C">
          <w:pPr>
            <w:pStyle w:val="TOC1"/>
            <w:tabs>
              <w:tab w:val="left" w:pos="440"/>
              <w:tab w:val="right" w:leader="dot" w:pos="8630"/>
            </w:tabs>
            <w:rPr>
              <w:rFonts w:asciiTheme="minorHAnsi" w:eastAsiaTheme="minorEastAsia" w:hAnsiTheme="minorHAnsi"/>
              <w:noProof/>
            </w:rPr>
          </w:pPr>
          <w:hyperlink w:anchor="_Toc139792644" w:history="1">
            <w:r w:rsidRPr="00F64936">
              <w:rPr>
                <w:rStyle w:val="Hyperlink"/>
                <w:noProof/>
              </w:rPr>
              <w:t>8.</w:t>
            </w:r>
            <w:r>
              <w:rPr>
                <w:rFonts w:asciiTheme="minorHAnsi" w:eastAsiaTheme="minorEastAsia" w:hAnsiTheme="minorHAnsi"/>
                <w:noProof/>
              </w:rPr>
              <w:tab/>
            </w:r>
            <w:r w:rsidRPr="00F64936">
              <w:rPr>
                <w:rStyle w:val="Hyperlink"/>
                <w:noProof/>
              </w:rPr>
              <w:t>Appendix A</w:t>
            </w:r>
            <w:r>
              <w:rPr>
                <w:noProof/>
                <w:webHidden/>
              </w:rPr>
              <w:tab/>
            </w:r>
            <w:r>
              <w:rPr>
                <w:noProof/>
                <w:webHidden/>
              </w:rPr>
              <w:fldChar w:fldCharType="begin"/>
            </w:r>
            <w:r>
              <w:rPr>
                <w:noProof/>
                <w:webHidden/>
              </w:rPr>
              <w:instrText xml:space="preserve"> PAGEREF _Toc139792644 \h </w:instrText>
            </w:r>
            <w:r>
              <w:rPr>
                <w:noProof/>
                <w:webHidden/>
              </w:rPr>
            </w:r>
            <w:r>
              <w:rPr>
                <w:noProof/>
                <w:webHidden/>
              </w:rPr>
              <w:fldChar w:fldCharType="separate"/>
            </w:r>
            <w:r>
              <w:rPr>
                <w:noProof/>
                <w:webHidden/>
              </w:rPr>
              <w:t>37</w:t>
            </w:r>
            <w:r>
              <w:rPr>
                <w:noProof/>
                <w:webHidden/>
              </w:rPr>
              <w:fldChar w:fldCharType="end"/>
            </w:r>
          </w:hyperlink>
        </w:p>
        <w:p w14:paraId="0AD166C7" w14:textId="3499125A" w:rsidR="009A04C6" w:rsidRDefault="009A04C6" w:rsidP="007C4013">
          <w:pPr>
            <w:spacing w:line="240" w:lineRule="auto"/>
          </w:pPr>
          <w:r>
            <w:rPr>
              <w:b/>
              <w:bCs/>
              <w:noProof/>
            </w:rPr>
            <w:fldChar w:fldCharType="end"/>
          </w:r>
        </w:p>
      </w:sdtContent>
    </w:sdt>
    <w:p w14:paraId="1FC10103" w14:textId="2343A625" w:rsidR="007C4013" w:rsidRDefault="007C4013">
      <w:pPr>
        <w:jc w:val="left"/>
      </w:pPr>
      <w:r>
        <w:br w:type="page"/>
      </w:r>
    </w:p>
    <w:p w14:paraId="71CC65EB" w14:textId="0C94DCE4" w:rsidR="007C4013" w:rsidRDefault="007C4013" w:rsidP="007C4013">
      <w:pPr>
        <w:pStyle w:val="TOCHeading"/>
        <w:rPr>
          <w:rFonts w:ascii="Palatino Linotype" w:hAnsi="Palatino Linotype"/>
          <w:color w:val="auto"/>
        </w:rPr>
      </w:pPr>
      <w:r>
        <w:rPr>
          <w:rFonts w:ascii="Palatino Linotype" w:hAnsi="Palatino Linotype"/>
          <w:color w:val="auto"/>
        </w:rPr>
        <w:lastRenderedPageBreak/>
        <w:t xml:space="preserve">Table of </w:t>
      </w:r>
      <w:r>
        <w:rPr>
          <w:rFonts w:ascii="Palatino Linotype" w:hAnsi="Palatino Linotype"/>
          <w:color w:val="auto"/>
        </w:rPr>
        <w:t>Figures</w:t>
      </w:r>
    </w:p>
    <w:p w14:paraId="169927B4" w14:textId="77777777" w:rsidR="007C4013" w:rsidRPr="007C4013" w:rsidRDefault="007C4013" w:rsidP="007C4013"/>
    <w:p w14:paraId="0E7F0A8B" w14:textId="1BAA6374" w:rsidR="00CF516C" w:rsidRDefault="007C4013">
      <w:pPr>
        <w:pStyle w:val="TableofFigures"/>
        <w:tabs>
          <w:tab w:val="right" w:leader="dot" w:pos="8630"/>
        </w:tabs>
        <w:rPr>
          <w:rFonts w:asciiTheme="minorHAnsi" w:eastAsiaTheme="minorEastAsia" w:hAnsiTheme="minorHAnsi"/>
          <w:noProof/>
        </w:rPr>
      </w:pPr>
      <w:r>
        <w:fldChar w:fldCharType="begin"/>
      </w:r>
      <w:r>
        <w:instrText xml:space="preserve"> TOC \h \z \c "Figure" </w:instrText>
      </w:r>
      <w:r>
        <w:fldChar w:fldCharType="separate"/>
      </w:r>
      <w:hyperlink w:anchor="_Toc139792645" w:history="1">
        <w:r w:rsidR="00CF516C" w:rsidRPr="000809F1">
          <w:rPr>
            <w:rStyle w:val="Hyperlink"/>
            <w:noProof/>
          </w:rPr>
          <w:t>Figure 1. ETL Data Pipeline</w:t>
        </w:r>
        <w:r w:rsidR="00CF516C">
          <w:rPr>
            <w:noProof/>
            <w:webHidden/>
          </w:rPr>
          <w:tab/>
        </w:r>
        <w:r w:rsidR="00CF516C">
          <w:rPr>
            <w:noProof/>
            <w:webHidden/>
          </w:rPr>
          <w:fldChar w:fldCharType="begin"/>
        </w:r>
        <w:r w:rsidR="00CF516C">
          <w:rPr>
            <w:noProof/>
            <w:webHidden/>
          </w:rPr>
          <w:instrText xml:space="preserve"> PAGEREF _Toc139792645 \h </w:instrText>
        </w:r>
        <w:r w:rsidR="00CF516C">
          <w:rPr>
            <w:noProof/>
            <w:webHidden/>
          </w:rPr>
        </w:r>
        <w:r w:rsidR="00CF516C">
          <w:rPr>
            <w:noProof/>
            <w:webHidden/>
          </w:rPr>
          <w:fldChar w:fldCharType="separate"/>
        </w:r>
        <w:r w:rsidR="00CF516C">
          <w:rPr>
            <w:noProof/>
            <w:webHidden/>
          </w:rPr>
          <w:t>8</w:t>
        </w:r>
        <w:r w:rsidR="00CF516C">
          <w:rPr>
            <w:noProof/>
            <w:webHidden/>
          </w:rPr>
          <w:fldChar w:fldCharType="end"/>
        </w:r>
      </w:hyperlink>
    </w:p>
    <w:p w14:paraId="3AC41E35" w14:textId="4A2952F3" w:rsidR="00CF516C" w:rsidRDefault="00CF516C">
      <w:pPr>
        <w:pStyle w:val="TableofFigures"/>
        <w:tabs>
          <w:tab w:val="right" w:leader="dot" w:pos="8630"/>
        </w:tabs>
        <w:rPr>
          <w:rFonts w:asciiTheme="minorHAnsi" w:eastAsiaTheme="minorEastAsia" w:hAnsiTheme="minorHAnsi"/>
          <w:noProof/>
        </w:rPr>
      </w:pPr>
      <w:hyperlink w:anchor="_Toc139792646" w:history="1">
        <w:r w:rsidRPr="000809F1">
          <w:rPr>
            <w:rStyle w:val="Hyperlink"/>
            <w:noProof/>
          </w:rPr>
          <w:t>Figure 2. Actual value by hour over the entire period</w:t>
        </w:r>
        <w:r>
          <w:rPr>
            <w:noProof/>
            <w:webHidden/>
          </w:rPr>
          <w:tab/>
        </w:r>
        <w:r>
          <w:rPr>
            <w:noProof/>
            <w:webHidden/>
          </w:rPr>
          <w:fldChar w:fldCharType="begin"/>
        </w:r>
        <w:r>
          <w:rPr>
            <w:noProof/>
            <w:webHidden/>
          </w:rPr>
          <w:instrText xml:space="preserve"> PAGEREF _Toc139792646 \h </w:instrText>
        </w:r>
        <w:r>
          <w:rPr>
            <w:noProof/>
            <w:webHidden/>
          </w:rPr>
        </w:r>
        <w:r>
          <w:rPr>
            <w:noProof/>
            <w:webHidden/>
          </w:rPr>
          <w:fldChar w:fldCharType="separate"/>
        </w:r>
        <w:r>
          <w:rPr>
            <w:noProof/>
            <w:webHidden/>
          </w:rPr>
          <w:t>13</w:t>
        </w:r>
        <w:r>
          <w:rPr>
            <w:noProof/>
            <w:webHidden/>
          </w:rPr>
          <w:fldChar w:fldCharType="end"/>
        </w:r>
      </w:hyperlink>
    </w:p>
    <w:p w14:paraId="10C7BB70" w14:textId="1C637A6C" w:rsidR="00CF516C" w:rsidRDefault="00CF516C">
      <w:pPr>
        <w:pStyle w:val="TableofFigures"/>
        <w:tabs>
          <w:tab w:val="right" w:leader="dot" w:pos="8630"/>
        </w:tabs>
        <w:rPr>
          <w:rFonts w:asciiTheme="minorHAnsi" w:eastAsiaTheme="minorEastAsia" w:hAnsiTheme="minorHAnsi"/>
          <w:noProof/>
        </w:rPr>
      </w:pPr>
      <w:hyperlink w:anchor="_Toc139792647" w:history="1">
        <w:r w:rsidRPr="000809F1">
          <w:rPr>
            <w:rStyle w:val="Hyperlink"/>
            <w:noProof/>
          </w:rPr>
          <w:t>Figure 3. Actual value by hour through the day</w:t>
        </w:r>
        <w:r>
          <w:rPr>
            <w:noProof/>
            <w:webHidden/>
          </w:rPr>
          <w:tab/>
        </w:r>
        <w:r>
          <w:rPr>
            <w:noProof/>
            <w:webHidden/>
          </w:rPr>
          <w:fldChar w:fldCharType="begin"/>
        </w:r>
        <w:r>
          <w:rPr>
            <w:noProof/>
            <w:webHidden/>
          </w:rPr>
          <w:instrText xml:space="preserve"> PAGEREF _Toc139792647 \h </w:instrText>
        </w:r>
        <w:r>
          <w:rPr>
            <w:noProof/>
            <w:webHidden/>
          </w:rPr>
        </w:r>
        <w:r>
          <w:rPr>
            <w:noProof/>
            <w:webHidden/>
          </w:rPr>
          <w:fldChar w:fldCharType="separate"/>
        </w:r>
        <w:r>
          <w:rPr>
            <w:noProof/>
            <w:webHidden/>
          </w:rPr>
          <w:t>14</w:t>
        </w:r>
        <w:r>
          <w:rPr>
            <w:noProof/>
            <w:webHidden/>
          </w:rPr>
          <w:fldChar w:fldCharType="end"/>
        </w:r>
      </w:hyperlink>
    </w:p>
    <w:p w14:paraId="596E658B" w14:textId="4E24E2A8" w:rsidR="00CF516C" w:rsidRDefault="00CF516C">
      <w:pPr>
        <w:pStyle w:val="TableofFigures"/>
        <w:tabs>
          <w:tab w:val="right" w:leader="dot" w:pos="8630"/>
        </w:tabs>
        <w:rPr>
          <w:rFonts w:asciiTheme="minorHAnsi" w:eastAsiaTheme="minorEastAsia" w:hAnsiTheme="minorHAnsi"/>
          <w:noProof/>
        </w:rPr>
      </w:pPr>
      <w:hyperlink w:anchor="_Toc139792648" w:history="1">
        <w:r w:rsidRPr="000809F1">
          <w:rPr>
            <w:rStyle w:val="Hyperlink"/>
            <w:noProof/>
          </w:rPr>
          <w:t>Figure 4. Comparing a week of Actual value in summer and winter</w:t>
        </w:r>
        <w:r>
          <w:rPr>
            <w:noProof/>
            <w:webHidden/>
          </w:rPr>
          <w:tab/>
        </w:r>
        <w:r>
          <w:rPr>
            <w:noProof/>
            <w:webHidden/>
          </w:rPr>
          <w:fldChar w:fldCharType="begin"/>
        </w:r>
        <w:r>
          <w:rPr>
            <w:noProof/>
            <w:webHidden/>
          </w:rPr>
          <w:instrText xml:space="preserve"> PAGEREF _Toc139792648 \h </w:instrText>
        </w:r>
        <w:r>
          <w:rPr>
            <w:noProof/>
            <w:webHidden/>
          </w:rPr>
        </w:r>
        <w:r>
          <w:rPr>
            <w:noProof/>
            <w:webHidden/>
          </w:rPr>
          <w:fldChar w:fldCharType="separate"/>
        </w:r>
        <w:r>
          <w:rPr>
            <w:noProof/>
            <w:webHidden/>
          </w:rPr>
          <w:t>14</w:t>
        </w:r>
        <w:r>
          <w:rPr>
            <w:noProof/>
            <w:webHidden/>
          </w:rPr>
          <w:fldChar w:fldCharType="end"/>
        </w:r>
      </w:hyperlink>
    </w:p>
    <w:p w14:paraId="75499D8C" w14:textId="7B3A65A0" w:rsidR="007C4013" w:rsidRDefault="007C4013">
      <w:pPr>
        <w:jc w:val="left"/>
      </w:pPr>
      <w:r>
        <w:fldChar w:fldCharType="end"/>
      </w:r>
      <w:r>
        <w:br w:type="page"/>
      </w:r>
    </w:p>
    <w:p w14:paraId="536DAB78" w14:textId="77777777" w:rsidR="009A04C6" w:rsidRDefault="009A04C6">
      <w:pPr>
        <w:jc w:val="left"/>
      </w:pPr>
    </w:p>
    <w:p w14:paraId="784F4658" w14:textId="36A68308" w:rsidR="00486910" w:rsidRPr="000F1D6D" w:rsidRDefault="006619EE" w:rsidP="000F1D6D">
      <w:pPr>
        <w:pStyle w:val="Heading1"/>
      </w:pPr>
      <w:bookmarkStart w:id="1" w:name="_Toc139792621"/>
      <w:r w:rsidRPr="000F1D6D">
        <w:t>Introduction</w:t>
      </w:r>
      <w:bookmarkEnd w:id="1"/>
    </w:p>
    <w:p w14:paraId="38EADD1E" w14:textId="2873737C" w:rsidR="007419E9" w:rsidRPr="000F1D6D" w:rsidRDefault="00C813E8" w:rsidP="000F1D6D">
      <w:pPr>
        <w:pStyle w:val="Heading2"/>
      </w:pPr>
      <w:bookmarkStart w:id="2" w:name="_Toc139792622"/>
      <w:r w:rsidRPr="000F1D6D">
        <w:t>1</w:t>
      </w:r>
      <w:r w:rsidR="0057120C" w:rsidRPr="000F1D6D">
        <w:t>.</w:t>
      </w:r>
      <w:r w:rsidR="000F1D6D" w:rsidRPr="000F1D6D">
        <w:t>1</w:t>
      </w:r>
      <w:r w:rsidR="0057120C" w:rsidRPr="000F1D6D">
        <w:t>. Enverus</w:t>
      </w:r>
      <w:bookmarkEnd w:id="2"/>
    </w:p>
    <w:p w14:paraId="5F742C26" w14:textId="3CB47EF0" w:rsidR="007419E9" w:rsidRDefault="006A3C79" w:rsidP="006A3C79">
      <w:pPr>
        <w:ind w:firstLine="720"/>
      </w:pPr>
      <w:r w:rsidRPr="006A3C79">
        <w:t xml:space="preserve">Enverus, an energy technology company, </w:t>
      </w:r>
      <w:r w:rsidR="00E40E94">
        <w:t>i</w:t>
      </w:r>
      <w:r w:rsidRPr="006A3C79">
        <w:t>s the driving force behind this research endeavor. Since its establishment in 1999, Enverus has emerged as a prominent provider of energy market data, analytics, and technology solutions</w:t>
      </w:r>
      <w:r w:rsidR="0009594B">
        <w:t xml:space="preserve"> </w:t>
      </w:r>
      <w:sdt>
        <w:sdtPr>
          <w:id w:val="8882218"/>
          <w:citation/>
        </w:sdtPr>
        <w:sdtContent>
          <w:r w:rsidR="0009594B">
            <w:fldChar w:fldCharType="begin"/>
          </w:r>
          <w:r w:rsidR="0009594B">
            <w:instrText xml:space="preserve"> CITATION Env23 \l 1033 </w:instrText>
          </w:r>
          <w:r w:rsidR="0009594B">
            <w:fldChar w:fldCharType="separate"/>
          </w:r>
          <w:r w:rsidR="00522725">
            <w:rPr>
              <w:noProof/>
            </w:rPr>
            <w:t>(Enverus, 2023)</w:t>
          </w:r>
          <w:r w:rsidR="0009594B">
            <w:fldChar w:fldCharType="end"/>
          </w:r>
        </w:sdtContent>
      </w:sdt>
      <w:r w:rsidRPr="006A3C79">
        <w:t xml:space="preserve">. With a commitment to optimizing operations and fostering a deeper understanding of energy markets, Enverus offers innovative software, data, and services to facilitate informed decision-making within the energy sector. </w:t>
      </w:r>
      <w:r w:rsidR="008F1DD7">
        <w:t xml:space="preserve">Indeed, </w:t>
      </w:r>
      <w:r w:rsidR="00D556B9" w:rsidRPr="00D556B9">
        <w:t xml:space="preserve">Enverus gives energy firms the platforms, tools, and applications they need to be adaptable and </w:t>
      </w:r>
      <w:r w:rsidR="00E40E94">
        <w:t>thrive</w:t>
      </w:r>
      <w:r w:rsidR="00D556B9" w:rsidRPr="00D556B9">
        <w:t xml:space="preserve"> in a </w:t>
      </w:r>
      <w:r w:rsidR="00D20296">
        <w:t>challenging</w:t>
      </w:r>
      <w:r w:rsidR="009A364A">
        <w:t xml:space="preserve"> and changing</w:t>
      </w:r>
      <w:r w:rsidR="00D20296">
        <w:t xml:space="preserve"> </w:t>
      </w:r>
      <w:r w:rsidR="00D556B9" w:rsidRPr="00D556B9">
        <w:t>market environment.</w:t>
      </w:r>
      <w:r w:rsidRPr="006A3C79">
        <w:t xml:space="preserve"> Additionally, Enverus provides invaluable services such as expert guidance, data analysis, and market intelligence, further solidifying its position as a leader in the field.</w:t>
      </w:r>
    </w:p>
    <w:p w14:paraId="064553D5" w14:textId="77777777" w:rsidR="00B12BC7" w:rsidRDefault="00B12BC7" w:rsidP="006A3C79">
      <w:pPr>
        <w:ind w:firstLine="720"/>
      </w:pPr>
    </w:p>
    <w:p w14:paraId="1D67FDD3" w14:textId="377F0741" w:rsidR="000F1D6D" w:rsidRDefault="000F1D6D" w:rsidP="000F1D6D">
      <w:pPr>
        <w:pStyle w:val="Heading2"/>
      </w:pPr>
      <w:bookmarkStart w:id="3" w:name="_Toc139792623"/>
      <w:r>
        <w:t>1</w:t>
      </w:r>
      <w:r w:rsidRPr="0057120C">
        <w:t>.</w:t>
      </w:r>
      <w:r>
        <w:t>2</w:t>
      </w:r>
      <w:r w:rsidRPr="0057120C">
        <w:t xml:space="preserve">. </w:t>
      </w:r>
      <w:r>
        <w:t>Objective</w:t>
      </w:r>
      <w:bookmarkEnd w:id="3"/>
    </w:p>
    <w:p w14:paraId="5721B50E" w14:textId="0C837859" w:rsidR="000F1D6D" w:rsidRPr="000F1D6D" w:rsidRDefault="000F1D6D" w:rsidP="000F1D6D">
      <w:pPr>
        <w:pStyle w:val="Heading3"/>
      </w:pPr>
      <w:bookmarkStart w:id="4" w:name="_Toc139792624"/>
      <w:r w:rsidRPr="000F1D6D">
        <w:t>1.2.1. Project objectives</w:t>
      </w:r>
      <w:bookmarkEnd w:id="4"/>
    </w:p>
    <w:p w14:paraId="3BE7A43E" w14:textId="0496C4AA" w:rsidR="006A3C79" w:rsidRDefault="00C813E8" w:rsidP="006A3C79">
      <w:pPr>
        <w:ind w:firstLine="720"/>
      </w:pPr>
      <w:r w:rsidRPr="00C813E8">
        <w:t xml:space="preserve">This project's primary objective is to </w:t>
      </w:r>
      <w:r>
        <w:t>study</w:t>
      </w:r>
      <w:r w:rsidRPr="00C813E8">
        <w:t xml:space="preserve"> the effect of incorporating location-specific source data and various modeling </w:t>
      </w:r>
      <w:r>
        <w:t>techniques to predict</w:t>
      </w:r>
      <w:r w:rsidRPr="00C813E8">
        <w:t xml:space="preserve"> </w:t>
      </w:r>
      <w:r>
        <w:t>energy generation</w:t>
      </w:r>
      <w:r w:rsidRPr="00C813E8">
        <w:t xml:space="preserve"> performance</w:t>
      </w:r>
      <w:r>
        <w:t xml:space="preserve"> from</w:t>
      </w:r>
      <w:r w:rsidRPr="00C813E8">
        <w:t xml:space="preserve"> solar farms. We will compare and contrast </w:t>
      </w:r>
      <w:r>
        <w:t>several models</w:t>
      </w:r>
      <w:r w:rsidRPr="00C813E8">
        <w:t xml:space="preserve"> in an effort to improve </w:t>
      </w:r>
      <w:r>
        <w:t>energy generation in a specific location</w:t>
      </w:r>
      <w:r w:rsidRPr="00C813E8">
        <w:t xml:space="preserve">. This will be achieved through extensive research and experimentation. Enverus </w:t>
      </w:r>
      <w:r>
        <w:t xml:space="preserve">will provide </w:t>
      </w:r>
      <w:r w:rsidR="000F1D6D">
        <w:t>us with</w:t>
      </w:r>
      <w:r w:rsidRPr="00C813E8">
        <w:t xml:space="preserve"> </w:t>
      </w:r>
      <w:r>
        <w:t>an</w:t>
      </w:r>
      <w:r w:rsidRPr="00C813E8">
        <w:t xml:space="preserve"> anonymized dataset</w:t>
      </w:r>
      <w:r>
        <w:t xml:space="preserve">. This </w:t>
      </w:r>
      <w:r w:rsidRPr="00C813E8">
        <w:t>dataset contain</w:t>
      </w:r>
      <w:r w:rsidR="000F1D6D">
        <w:t>s</w:t>
      </w:r>
      <w:r w:rsidRPr="00C813E8">
        <w:t xml:space="preserve"> </w:t>
      </w:r>
      <w:r w:rsidR="000F1D6D">
        <w:t xml:space="preserve">the </w:t>
      </w:r>
      <w:r w:rsidRPr="00C813E8">
        <w:t>target variable</w:t>
      </w:r>
      <w:r w:rsidR="000F1D6D">
        <w:t xml:space="preserve"> and timestamps</w:t>
      </w:r>
      <w:r w:rsidRPr="00C813E8">
        <w:t xml:space="preserve"> </w:t>
      </w:r>
      <w:r>
        <w:t>extracted</w:t>
      </w:r>
      <w:r w:rsidRPr="00C813E8">
        <w:t xml:space="preserve"> from California ISO toward the actual solar megawatt generation </w:t>
      </w:r>
      <w:sdt>
        <w:sdtPr>
          <w:id w:val="-587932101"/>
          <w:citation/>
        </w:sdtPr>
        <w:sdtContent>
          <w:r>
            <w:fldChar w:fldCharType="begin"/>
          </w:r>
          <w:r>
            <w:instrText xml:space="preserve"> CITATION Cal23 \l 1033 </w:instrText>
          </w:r>
          <w:r>
            <w:fldChar w:fldCharType="separate"/>
          </w:r>
          <w:r w:rsidR="00522725">
            <w:rPr>
              <w:noProof/>
            </w:rPr>
            <w:t>(California ISO, 2023)</w:t>
          </w:r>
          <w:r>
            <w:fldChar w:fldCharType="end"/>
          </w:r>
        </w:sdtContent>
      </w:sdt>
      <w:r>
        <w:t>.</w:t>
      </w:r>
      <w:r w:rsidRPr="00C813E8">
        <w:t xml:space="preserve"> This research will contribute to the existing literature on the prediction of the </w:t>
      </w:r>
      <w:r>
        <w:t xml:space="preserve">energy generation </w:t>
      </w:r>
      <w:r w:rsidRPr="00C813E8">
        <w:t>performance of solar farms, and it will also assist energy companies like Enverus in making informed decisions in order to thrive in the ever-changing energy market.</w:t>
      </w:r>
    </w:p>
    <w:p w14:paraId="57375C61" w14:textId="77777777" w:rsidR="00B12BC7" w:rsidRDefault="00B12BC7" w:rsidP="006A3C79">
      <w:pPr>
        <w:ind w:firstLine="720"/>
      </w:pPr>
    </w:p>
    <w:p w14:paraId="5761E424" w14:textId="22248392" w:rsidR="000F1D6D" w:rsidRPr="000F1D6D" w:rsidRDefault="000F1D6D" w:rsidP="000F1D6D">
      <w:pPr>
        <w:pStyle w:val="Heading3"/>
      </w:pPr>
      <w:bookmarkStart w:id="5" w:name="_Toc139792625"/>
      <w:r w:rsidRPr="000F1D6D">
        <w:t xml:space="preserve">1.2.1. </w:t>
      </w:r>
      <w:r>
        <w:t>Value and Magnitude</w:t>
      </w:r>
      <w:bookmarkEnd w:id="5"/>
    </w:p>
    <w:p w14:paraId="29C5DABE" w14:textId="0F13D25C" w:rsidR="000F1D6D" w:rsidRDefault="000F1D6D" w:rsidP="000F1D6D">
      <w:pPr>
        <w:ind w:firstLine="720"/>
      </w:pPr>
      <w:r w:rsidRPr="000F1D6D">
        <w:t xml:space="preserve">This project holds substantial value for the company by generating valuable insights and knowledge concerning the prediction of </w:t>
      </w:r>
      <w:r>
        <w:t>energy generation</w:t>
      </w:r>
      <w:r w:rsidRPr="000F1D6D">
        <w:t xml:space="preserve">. </w:t>
      </w:r>
      <w:r w:rsidR="002452F2">
        <w:t>By integrating</w:t>
      </w:r>
      <w:r w:rsidRPr="000F1D6D">
        <w:t xml:space="preserve"> location-specific source data and advanced modeling techniques, the project aims to enhance </w:t>
      </w:r>
      <w:r w:rsidR="002452F2">
        <w:t>solar farm performance models' accuracy and predictive performance</w:t>
      </w:r>
      <w:r w:rsidRPr="000F1D6D">
        <w:t xml:space="preserve">. By improving the precision and reliability of these models, energy companies can make more informed decisions regarding their operations, resource allocation, and identification of </w:t>
      </w:r>
      <w:r w:rsidRPr="000F1D6D">
        <w:lastRenderedPageBreak/>
        <w:t xml:space="preserve">regions with high solar energy generation potential. This optimization of </w:t>
      </w:r>
      <w:r w:rsidR="002452F2">
        <w:t>processe</w:t>
      </w:r>
      <w:r w:rsidRPr="000F1D6D">
        <w:t>s and resource utilization can lead to cost savings and overall performance improvements, enabling companies to stay competitive in a rapidly changing market.</w:t>
      </w:r>
    </w:p>
    <w:p w14:paraId="6304E171" w14:textId="495A5D5B" w:rsidR="000F1D6D" w:rsidRDefault="000F1D6D" w:rsidP="000F1D6D">
      <w:pPr>
        <w:ind w:firstLine="720"/>
      </w:pPr>
      <w:r w:rsidRPr="000F1D6D">
        <w:t>The magnitude of this project is noteworthy due to its comprehensive approach and incorporation of multiple elements. This project requires external data and time-series forecasting models to produc</w:t>
      </w:r>
      <w:r w:rsidR="002452F2">
        <w:t>e</w:t>
      </w:r>
      <w:r w:rsidRPr="000F1D6D">
        <w:t xml:space="preserve"> predictions. Based on the combination of the data provided and retrieved, it </w:t>
      </w:r>
      <w:r w:rsidR="002452F2">
        <w:t>need</w:t>
      </w:r>
      <w:r w:rsidRPr="000F1D6D">
        <w:t>s to leverage machine learning models and visualization libraries. Indeed, the scale of the project involves analyzing a substantial amount of data, with up to 50,000 rows and 20 input variables per data source. Furthermore, advanced modeling techniques, such as Random Forest and eXtreme Gradi</w:t>
      </w:r>
      <w:r w:rsidR="002452F2">
        <w:t>e</w:t>
      </w:r>
      <w:r w:rsidRPr="000F1D6D">
        <w:t>nt Boosting (</w:t>
      </w:r>
      <w:r w:rsidR="00B12BC7">
        <w:t>XGBoost</w:t>
      </w:r>
      <w:r w:rsidRPr="000F1D6D">
        <w:t>), capture complex relationships and patterns within the data. The project also includes a thorough review of relevant literature on solar generation forecasting to incorporate best practices and industry knowledge. Given the comprehensive nature of the project and its potential impact on decision-making processes within energy companies, the magnitude of this endeavor is significant.</w:t>
      </w:r>
    </w:p>
    <w:p w14:paraId="4E09365F" w14:textId="77777777" w:rsidR="00B12BC7" w:rsidRDefault="00B12BC7" w:rsidP="000F1D6D">
      <w:pPr>
        <w:ind w:firstLine="720"/>
      </w:pPr>
    </w:p>
    <w:p w14:paraId="20F744F8" w14:textId="67ED4D9F" w:rsidR="000F1D6D" w:rsidRPr="006A3C79" w:rsidRDefault="00B12BC7" w:rsidP="00B12BC7">
      <w:pPr>
        <w:pStyle w:val="Heading2"/>
      </w:pPr>
      <w:bookmarkStart w:id="6" w:name="_Toc139792626"/>
      <w:r>
        <w:t>1</w:t>
      </w:r>
      <w:r w:rsidRPr="0057120C">
        <w:t>.</w:t>
      </w:r>
      <w:r>
        <w:t>3</w:t>
      </w:r>
      <w:r w:rsidRPr="0057120C">
        <w:t xml:space="preserve">. </w:t>
      </w:r>
      <w:r>
        <w:t>Problem statement</w:t>
      </w:r>
      <w:bookmarkEnd w:id="6"/>
    </w:p>
    <w:p w14:paraId="13C6CC00" w14:textId="322DA985" w:rsidR="00B12BC7" w:rsidRDefault="00B12BC7" w:rsidP="00B12BC7">
      <w:pPr>
        <w:ind w:firstLine="720"/>
      </w:pPr>
      <w:r>
        <w:t>Existing methods for forecasting solar farm performance have limitations due to a lack of consideration for location-specific data and reliance on traditional modeling tools. This leads to i</w:t>
      </w:r>
      <w:r w:rsidR="002452F2">
        <w:t>naccurat</w:t>
      </w:r>
      <w:r>
        <w:t xml:space="preserve">e and unreliable predictions. To address this issue and improve the accuracy and foresight of solar farm performance models, </w:t>
      </w:r>
      <w:r w:rsidR="002452F2">
        <w:t>evaluating and comparing the outcomes obtained by utilizing location-specific data sources and advanced modeling methodologies is necessary</w:t>
      </w:r>
      <w:r>
        <w:t>. By doing so, energy providers can enhance operational efficiency, optimize resource allocation, and identify areas with the highest potential for solar power production.</w:t>
      </w:r>
    </w:p>
    <w:p w14:paraId="4C8CDEFC" w14:textId="77777777" w:rsidR="00B12BC7" w:rsidRDefault="00B12BC7" w:rsidP="00B12BC7">
      <w:r>
        <w:t>Research questions:</w:t>
      </w:r>
    </w:p>
    <w:p w14:paraId="53535239" w14:textId="77777777" w:rsidR="00B12BC7" w:rsidRDefault="00B12BC7" w:rsidP="00B12BC7">
      <w:r>
        <w:t>•</w:t>
      </w:r>
      <w:r>
        <w:tab/>
        <w:t>When comparing generic data sources and traditional modeling methods to solar energy-generating performance prediction, how does integrating location-specific data sources and sophisticated modeling techniques affect the accuracy and predictive performance?</w:t>
      </w:r>
    </w:p>
    <w:p w14:paraId="3E862508" w14:textId="77777777" w:rsidR="00B12BC7" w:rsidRDefault="00B12BC7" w:rsidP="00B12BC7">
      <w:r>
        <w:t>•</w:t>
      </w:r>
      <w:r>
        <w:tab/>
        <w:t>Moreover, how might these enhancements help energy firms maximize operations, allocate resources, and pinpoint areas with the most significant potential for solar power generation?</w:t>
      </w:r>
    </w:p>
    <w:p w14:paraId="49FA65A7" w14:textId="77777777" w:rsidR="00E704A5" w:rsidRDefault="00E704A5" w:rsidP="00B12BC7"/>
    <w:p w14:paraId="60F310A4" w14:textId="53DF0C07" w:rsidR="00B12BC7" w:rsidRPr="006A3C79" w:rsidRDefault="00B12BC7" w:rsidP="00B12BC7">
      <w:pPr>
        <w:pStyle w:val="Heading2"/>
      </w:pPr>
      <w:bookmarkStart w:id="7" w:name="_Toc139792627"/>
      <w:r>
        <w:lastRenderedPageBreak/>
        <w:t>1</w:t>
      </w:r>
      <w:r w:rsidRPr="0057120C">
        <w:t>.</w:t>
      </w:r>
      <w:r>
        <w:t>4</w:t>
      </w:r>
      <w:r w:rsidRPr="0057120C">
        <w:t xml:space="preserve">. </w:t>
      </w:r>
      <w:r>
        <w:t>Hypotheses</w:t>
      </w:r>
      <w:bookmarkEnd w:id="7"/>
    </w:p>
    <w:p w14:paraId="2C93B70A" w14:textId="0C686E13" w:rsidR="00B12BC7" w:rsidRDefault="00B12BC7" w:rsidP="00B12BC7">
      <w:r>
        <w:t>Our first hypothesis mentioned that location and modeling method</w:t>
      </w:r>
      <w:r w:rsidR="002452F2">
        <w:t>s</w:t>
      </w:r>
      <w:r>
        <w:t xml:space="preserve"> affect solar farm performance. </w:t>
      </w:r>
      <w:r w:rsidR="002452F2">
        <w:t>U</w:t>
      </w:r>
      <w:r>
        <w:t xml:space="preserve">sing location-specific source data, which accounts for physical closeness to the place under investigation, the models should reflect </w:t>
      </w:r>
      <w:r w:rsidR="002452F2">
        <w:t>various locales' distinctive traits and varianc</w:t>
      </w:r>
      <w:r>
        <w:t>es. Solar irradiance, weather patterns, topographical characteristics, and environmental factors may be included. This study's design matrix includes data from nearby macro, meso, and microregions. This study aims to solve research questions and understand solar generation performance aspects.</w:t>
      </w:r>
    </w:p>
    <w:p w14:paraId="2254B091" w14:textId="1D5373B2" w:rsidR="00B12BC7" w:rsidRDefault="00B12BC7" w:rsidP="00B12BC7">
      <w:r>
        <w:t xml:space="preserve">Indeed, this hypothesis also predicts that sophisticated algorithms like </w:t>
      </w:r>
      <w:r w:rsidRPr="00B12BC7">
        <w:t>Random Forest, XGBoost</w:t>
      </w:r>
      <w:r>
        <w:t>, and others can capture complicated linkages and nonlinearities in data. These methods may reveal patterns and relationships that linear regression models miss. By merging advanced modeling approaches with location-specific data sources, solar farm performance projections will be more precise and dependable. This helps energy businesses optimize operations, allocate resources, and find solar energy-generating zones.</w:t>
      </w:r>
    </w:p>
    <w:p w14:paraId="5CD7E182" w14:textId="7FC06F10" w:rsidR="00B12BC7" w:rsidRDefault="00B12BC7" w:rsidP="00B12BC7">
      <w:r>
        <w:t>T</w:t>
      </w:r>
      <w:r w:rsidR="002452F2">
        <w:t>he study will investigate numerous data sources and model classes to test our notion</w:t>
      </w:r>
      <w:r>
        <w:t>. If considerable gains are found, the models' accuracy, robustness, and generalizability will demonstrate the suggested approach's usefulness.</w:t>
      </w:r>
    </w:p>
    <w:p w14:paraId="436DC822" w14:textId="6F5DF1BB" w:rsidR="009A04C6" w:rsidRDefault="009A04C6">
      <w:pPr>
        <w:jc w:val="left"/>
      </w:pPr>
      <w:r>
        <w:br w:type="page"/>
      </w:r>
    </w:p>
    <w:p w14:paraId="289DACC0" w14:textId="4002E43A" w:rsidR="006619EE" w:rsidRDefault="006619EE" w:rsidP="000F1D6D">
      <w:pPr>
        <w:pStyle w:val="Heading1"/>
      </w:pPr>
      <w:bookmarkStart w:id="8" w:name="_Toc139792628"/>
      <w:r w:rsidRPr="007419E9">
        <w:lastRenderedPageBreak/>
        <w:t xml:space="preserve">Literature </w:t>
      </w:r>
      <w:r w:rsidR="00B25DCD">
        <w:t>review</w:t>
      </w:r>
      <w:bookmarkEnd w:id="8"/>
    </w:p>
    <w:p w14:paraId="0432DF04" w14:textId="77777777" w:rsidR="009C0475" w:rsidRPr="009C0475" w:rsidRDefault="009C0475" w:rsidP="009C0475"/>
    <w:p w14:paraId="232CB782" w14:textId="1766F80B" w:rsidR="001271F9" w:rsidRDefault="001271F9" w:rsidP="001271F9">
      <w:pPr>
        <w:ind w:firstLine="720"/>
      </w:pPr>
      <w:r>
        <w:t xml:space="preserve">In our specific study, the geographical location under investigation is within the California region. However, it is important to acknowledge that the exact geographical location within California plays an important role in the performance of solar farms, as pointed out by Miao, Ning, Gu, Yan, and Ma (2018). These authors highlight the variability of solar radiation across different locations and propose a comprehensive framework that considers factors such as latitude, longitude, and weather patterns to assess their impact on energy generation. The results of their research highlight significant differences in performance depending on the specific geographical location, further emphasizing the need for accurate modeling techniques </w:t>
      </w:r>
      <w:sdt>
        <w:sdtPr>
          <w:id w:val="1527984829"/>
          <w:citation/>
        </w:sdtPr>
        <w:sdtContent>
          <w:r>
            <w:fldChar w:fldCharType="begin"/>
          </w:r>
          <w:r>
            <w:instrText xml:space="preserve"> CITATION Mia18 \l 1033 </w:instrText>
          </w:r>
          <w:r>
            <w:fldChar w:fldCharType="separate"/>
          </w:r>
          <w:r w:rsidR="00522725">
            <w:rPr>
              <w:noProof/>
            </w:rPr>
            <w:t>(Miao, Ning, Gu, Yan, &amp; Ma, 2018)</w:t>
          </w:r>
          <w:r>
            <w:fldChar w:fldCharType="end"/>
          </w:r>
        </w:sdtContent>
      </w:sdt>
      <w:r>
        <w:t>. Therefore, for our project, we will strive to identify a precise location within California that allows for robust data analysis and the use of valued data science techniques for predicting time series data.</w:t>
      </w:r>
    </w:p>
    <w:p w14:paraId="6DB53451" w14:textId="6F2C25B5" w:rsidR="001271F9" w:rsidRDefault="001271F9" w:rsidP="0041036B">
      <w:pPr>
        <w:ind w:firstLine="360"/>
      </w:pPr>
      <w:r>
        <w:t>Solar power generation is influenced by several environmental factors</w:t>
      </w:r>
      <w:r w:rsidR="00CE20D0">
        <w:t>,</w:t>
      </w:r>
      <w:r>
        <w:t xml:space="preserve"> as highlighted by Singh and Singh (2021). These factors include solar irradiance, temperature, humidity, dust, shading</w:t>
      </w:r>
      <w:r w:rsidR="00CE20D0">
        <w:t>,</w:t>
      </w:r>
      <w:r>
        <w:t xml:space="preserve"> and wind speed. In addition, the technical design characteristics of </w:t>
      </w:r>
      <w:bookmarkStart w:id="9" w:name="_Hlk139389058"/>
      <w:r>
        <w:t xml:space="preserve">photovoltaic </w:t>
      </w:r>
      <w:bookmarkEnd w:id="9"/>
      <w:r>
        <w:t xml:space="preserve">cells, such as the materials used in their manufacture, also affect the power generation capabilities of the cells </w:t>
      </w:r>
      <w:sdt>
        <w:sdtPr>
          <w:id w:val="-346249765"/>
          <w:citation/>
        </w:sdtPr>
        <w:sdtContent>
          <w:r>
            <w:fldChar w:fldCharType="begin"/>
          </w:r>
          <w:r>
            <w:instrText xml:space="preserve"> CITATION Chi15 \l 1033 </w:instrText>
          </w:r>
          <w:r>
            <w:fldChar w:fldCharType="separate"/>
          </w:r>
          <w:r w:rsidR="00522725">
            <w:rPr>
              <w:noProof/>
            </w:rPr>
            <w:t>(Chikate &amp; Sadawarte, 2015)</w:t>
          </w:r>
          <w:r>
            <w:fldChar w:fldCharType="end"/>
          </w:r>
        </w:sdtContent>
      </w:sdt>
      <w:r>
        <w:t xml:space="preserve">. Therefore, </w:t>
      </w:r>
      <w:r w:rsidR="002452F2">
        <w:t>we don't have access to photovoltaic cell specifications in our data collection proces</w:t>
      </w:r>
      <w:r w:rsidR="003D5B63">
        <w:t xml:space="preserve">s. However, </w:t>
      </w:r>
      <w:r>
        <w:t xml:space="preserve">we aim to collect additional data points in order to obtain a comprehensive overview of all significant factors affecting the performance of solar </w:t>
      </w:r>
      <w:r w:rsidR="007402EC">
        <w:t>energy generation</w:t>
      </w:r>
      <w:r>
        <w:t>.</w:t>
      </w:r>
    </w:p>
    <w:p w14:paraId="4EF0190F" w14:textId="13BB36FA" w:rsidR="009C0475" w:rsidRDefault="001271F9" w:rsidP="001546F3">
      <w:pPr>
        <w:ind w:firstLine="360"/>
      </w:pPr>
      <w:r w:rsidRPr="001271F9">
        <w:t xml:space="preserve">Similar studies in the field of solar energy generation have consistently emphasized the need for robust modeling techniques. Hobbs et al. (2022), in their </w:t>
      </w:r>
      <w:r w:rsidR="00CE20D0">
        <w:t>research</w:t>
      </w:r>
      <w:r w:rsidRPr="001271F9">
        <w:t xml:space="preserve"> of probabilistic solar prediction using the probabilistic Watt-Sun model, </w:t>
      </w:r>
      <w:r w:rsidR="00CE20D0">
        <w:t>underlin</w:t>
      </w:r>
      <w:r w:rsidRPr="001271F9">
        <w:t xml:space="preserve">ed the need for a reliable and accurate model despite the inherent uncertainties associated with prediction predictors. Similarly, Aksoy and Genc (2023) proposed an ensemble model that combines several basic models, such as Random Forests and Gradient Boosting Machines, to improve the accuracy of energy production forecasts. Their research demonstrates the effectiveness of ensemble learning in capturing complex relationships between input variables and energy production </w:t>
      </w:r>
      <w:sdt>
        <w:sdtPr>
          <w:id w:val="-713266444"/>
          <w:citation/>
        </w:sdtPr>
        <w:sdtContent>
          <w:r>
            <w:fldChar w:fldCharType="begin"/>
          </w:r>
          <w:r>
            <w:instrText xml:space="preserve"> CITATION Aks23 \l 1033 </w:instrText>
          </w:r>
          <w:r>
            <w:fldChar w:fldCharType="separate"/>
          </w:r>
          <w:r w:rsidR="00522725">
            <w:rPr>
              <w:noProof/>
            </w:rPr>
            <w:t>(Aksoy &amp; Genc, 2023)</w:t>
          </w:r>
          <w:r>
            <w:fldChar w:fldCharType="end"/>
          </w:r>
        </w:sdtContent>
      </w:sdt>
      <w:r w:rsidRPr="001271F9">
        <w:t>.</w:t>
      </w:r>
    </w:p>
    <w:p w14:paraId="7719E2C8" w14:textId="459FA35D" w:rsidR="00554DE1" w:rsidRDefault="00554DE1">
      <w:pPr>
        <w:jc w:val="left"/>
      </w:pPr>
      <w:r>
        <w:br w:type="page"/>
      </w:r>
    </w:p>
    <w:p w14:paraId="7A1CB817" w14:textId="38877019" w:rsidR="007419E9" w:rsidRDefault="007419E9" w:rsidP="000F1D6D">
      <w:pPr>
        <w:pStyle w:val="Heading1"/>
      </w:pPr>
      <w:bookmarkStart w:id="10" w:name="_Toc139792629"/>
      <w:r>
        <w:lastRenderedPageBreak/>
        <w:t>Methodology</w:t>
      </w:r>
      <w:bookmarkEnd w:id="10"/>
    </w:p>
    <w:p w14:paraId="6161F8E1" w14:textId="0963B487" w:rsidR="00612E4E" w:rsidRDefault="003A04E7" w:rsidP="00DB0D11">
      <w:pPr>
        <w:ind w:firstLine="720"/>
      </w:pPr>
      <w:r>
        <w:rPr>
          <w:noProof/>
        </w:rPr>
        <w:drawing>
          <wp:anchor distT="0" distB="0" distL="114300" distR="114300" simplePos="0" relativeHeight="251666432" behindDoc="0" locked="0" layoutInCell="1" allowOverlap="1" wp14:anchorId="65057421" wp14:editId="60C4F27D">
            <wp:simplePos x="0" y="0"/>
            <wp:positionH relativeFrom="margin">
              <wp:posOffset>-569595</wp:posOffset>
            </wp:positionH>
            <wp:positionV relativeFrom="paragraph">
              <wp:posOffset>803910</wp:posOffset>
            </wp:positionV>
            <wp:extent cx="6623050" cy="3519170"/>
            <wp:effectExtent l="0" t="0" r="6350" b="5080"/>
            <wp:wrapTopAndBottom/>
            <wp:docPr id="1568524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524030" name="Picture 1"/>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6623050" cy="3519170"/>
                    </a:xfrm>
                    <a:prstGeom prst="rect">
                      <a:avLst/>
                    </a:prstGeom>
                  </pic:spPr>
                </pic:pic>
              </a:graphicData>
            </a:graphic>
            <wp14:sizeRelH relativeFrom="page">
              <wp14:pctWidth>0</wp14:pctWidth>
            </wp14:sizeRelH>
            <wp14:sizeRelV relativeFrom="page">
              <wp14:pctHeight>0</wp14:pctHeight>
            </wp14:sizeRelV>
          </wp:anchor>
        </w:drawing>
      </w:r>
      <w:r w:rsidR="00554DE1">
        <w:t>For this s</w:t>
      </w:r>
      <w:r w:rsidR="002452F2">
        <w:t>tudy section</w:t>
      </w:r>
      <w:r w:rsidR="00554DE1">
        <w:t xml:space="preserve">, we have </w:t>
      </w:r>
      <w:r w:rsidR="002452F2">
        <w:t>implemented</w:t>
      </w:r>
      <w:r w:rsidR="002452F2" w:rsidRPr="002452F2">
        <w:t xml:space="preserve"> an </w:t>
      </w:r>
      <w:r w:rsidR="00382658">
        <w:t>e</w:t>
      </w:r>
      <w:r w:rsidR="002452F2" w:rsidRPr="002452F2">
        <w:t xml:space="preserve">xtract, </w:t>
      </w:r>
      <w:r w:rsidR="00382658">
        <w:t>t</w:t>
      </w:r>
      <w:r w:rsidR="002452F2" w:rsidRPr="002452F2">
        <w:t xml:space="preserve">ransform, and </w:t>
      </w:r>
      <w:r w:rsidR="00382658">
        <w:t>l</w:t>
      </w:r>
      <w:r w:rsidR="002452F2" w:rsidRPr="002452F2">
        <w:t>oad (ETL) data pipeline, as depicted in Figure 1. The ETL process is crucial for collecting, preparing, and organizing the data to ensure its suitability for analysis and modeling.</w:t>
      </w:r>
    </w:p>
    <w:p w14:paraId="2788FA78" w14:textId="4AF028DF" w:rsidR="003A04E7" w:rsidRDefault="003A04E7" w:rsidP="00DB0D11">
      <w:pPr>
        <w:ind w:firstLine="720"/>
      </w:pPr>
    </w:p>
    <w:p w14:paraId="64A3D4AE" w14:textId="0A6B0224" w:rsidR="00554DE1" w:rsidRPr="00CD7B41" w:rsidRDefault="00554DE1" w:rsidP="00CD7B41">
      <w:pPr>
        <w:pStyle w:val="Caption"/>
        <w:jc w:val="center"/>
        <w:rPr>
          <w:color w:val="auto"/>
        </w:rPr>
      </w:pPr>
      <w:bookmarkStart w:id="11" w:name="_Toc139792645"/>
      <w:r w:rsidRPr="00114073">
        <w:rPr>
          <w:color w:val="auto"/>
        </w:rPr>
        <w:t xml:space="preserve">Figure </w:t>
      </w:r>
      <w:r w:rsidRPr="00114073">
        <w:rPr>
          <w:color w:val="auto"/>
        </w:rPr>
        <w:fldChar w:fldCharType="begin"/>
      </w:r>
      <w:r w:rsidRPr="00114073">
        <w:rPr>
          <w:color w:val="auto"/>
        </w:rPr>
        <w:instrText xml:space="preserve"> SEQ Figure \* ARABIC </w:instrText>
      </w:r>
      <w:r w:rsidRPr="00114073">
        <w:rPr>
          <w:color w:val="auto"/>
        </w:rPr>
        <w:fldChar w:fldCharType="separate"/>
      </w:r>
      <w:r w:rsidR="00EF35FE">
        <w:rPr>
          <w:noProof/>
          <w:color w:val="auto"/>
        </w:rPr>
        <w:t>1</w:t>
      </w:r>
      <w:r w:rsidRPr="00114073">
        <w:rPr>
          <w:noProof/>
          <w:color w:val="auto"/>
        </w:rPr>
        <w:fldChar w:fldCharType="end"/>
      </w:r>
      <w:r w:rsidRPr="00114073">
        <w:rPr>
          <w:color w:val="auto"/>
        </w:rPr>
        <w:t>. ETL Data Pipeline</w:t>
      </w:r>
      <w:bookmarkEnd w:id="11"/>
    </w:p>
    <w:p w14:paraId="4D76FDD7" w14:textId="65CE0951" w:rsidR="007419E9" w:rsidRDefault="006A3C79" w:rsidP="000F1D6D">
      <w:pPr>
        <w:pStyle w:val="Heading2"/>
      </w:pPr>
      <w:bookmarkStart w:id="12" w:name="_Toc139792630"/>
      <w:r>
        <w:t>3.1</w:t>
      </w:r>
      <w:r w:rsidR="000E30DE">
        <w:t>.</w:t>
      </w:r>
      <w:r>
        <w:t xml:space="preserve"> </w:t>
      </w:r>
      <w:r w:rsidR="006619EE">
        <w:t>Data Collection</w:t>
      </w:r>
      <w:bookmarkEnd w:id="12"/>
    </w:p>
    <w:p w14:paraId="40F56880" w14:textId="55008E22" w:rsidR="00597962" w:rsidRDefault="00597962" w:rsidP="00B2795F">
      <w:pPr>
        <w:ind w:firstLine="720"/>
      </w:pPr>
      <w:r>
        <w:t xml:space="preserve">The data collection process for this project involves gathering relevant information to assess the impact of geographical locations and modeling techniques on the prediction of solar </w:t>
      </w:r>
      <w:r w:rsidR="007402EC">
        <w:t>energy generation's</w:t>
      </w:r>
      <w:r>
        <w:t xml:space="preserve"> performance</w:t>
      </w:r>
      <w:r w:rsidR="009E0E0D">
        <w:t>. We will construct a design matrix containing data combinations from California CAISO and OpenWeather. These data sources will include macro, meso and micro regions in the vicinity of solar location.</w:t>
      </w:r>
    </w:p>
    <w:p w14:paraId="5199696F" w14:textId="4379607B" w:rsidR="0005553A" w:rsidRDefault="000F52CE" w:rsidP="00B2795F">
      <w:pPr>
        <w:ind w:firstLine="720"/>
      </w:pPr>
      <w:r>
        <w:t xml:space="preserve">Firstly, we will need to </w:t>
      </w:r>
      <w:r w:rsidR="008E3BFD">
        <w:t>understand the supplied data</w:t>
      </w:r>
      <w:r>
        <w:t>. As part of our</w:t>
      </w:r>
      <w:r w:rsidR="00597962">
        <w:t xml:space="preserve"> collaboration with Enverus, </w:t>
      </w:r>
      <w:r>
        <w:t xml:space="preserve">we have been provided </w:t>
      </w:r>
      <w:r w:rsidR="008E3BFD">
        <w:t xml:space="preserve">a </w:t>
      </w:r>
      <w:r>
        <w:t xml:space="preserve">simplified dataset of timestamps and </w:t>
      </w:r>
      <w:r w:rsidR="00AE1D7A">
        <w:t xml:space="preserve">an </w:t>
      </w:r>
      <w:r>
        <w:t>actual measure of megawatts generated</w:t>
      </w:r>
      <w:r w:rsidR="00F20265">
        <w:t xml:space="preserve"> (Appendix A)</w:t>
      </w:r>
      <w:r>
        <w:t xml:space="preserve">. This </w:t>
      </w:r>
      <w:r w:rsidR="007402EC">
        <w:t>'</w:t>
      </w:r>
      <w:r>
        <w:t>Actual</w:t>
      </w:r>
      <w:r w:rsidR="007402EC">
        <w:t>'</w:t>
      </w:r>
      <w:r>
        <w:t xml:space="preserve"> measure is based on an average of the three main regions of California. Consequently, as this measure is an average location of the three main regions, we will have to determine a specific location to retrieve future data</w:t>
      </w:r>
      <w:r w:rsidR="00653263">
        <w:t xml:space="preserve">. In this case, we will take the middle location for each </w:t>
      </w:r>
      <w:r w:rsidR="00AE1D7A">
        <w:t>region</w:t>
      </w:r>
      <w:r w:rsidR="00653263">
        <w:t xml:space="preserve"> based on latitude and longitude and will make an average of those coordinates to obtain our </w:t>
      </w:r>
      <w:r w:rsidR="00AE1D7A">
        <w:lastRenderedPageBreak/>
        <w:t>central</w:t>
      </w:r>
      <w:r w:rsidR="00653263">
        <w:t xml:space="preserve"> point of California. This process will allow us to </w:t>
      </w:r>
      <w:r w:rsidR="00AE1D7A">
        <w:t>coordinate</w:t>
      </w:r>
      <w:r w:rsidR="00653263">
        <w:t xml:space="preserve"> with the data provided by Enverus.</w:t>
      </w:r>
    </w:p>
    <w:p w14:paraId="79F632C2" w14:textId="3674AE14" w:rsidR="00597962" w:rsidRDefault="000F52CE" w:rsidP="00B2795F">
      <w:pPr>
        <w:ind w:firstLine="720"/>
      </w:pPr>
      <w:r>
        <w:t xml:space="preserve"> </w:t>
      </w:r>
      <w:r w:rsidR="00653263">
        <w:t xml:space="preserve">After defining </w:t>
      </w:r>
      <w:r w:rsidR="002C4CB5">
        <w:t>California</w:t>
      </w:r>
      <w:r w:rsidR="00AE1D7A">
        <w:t>'</w:t>
      </w:r>
      <w:r w:rsidR="002C4CB5">
        <w:t>s middle point</w:t>
      </w:r>
      <w:r w:rsidR="00653263">
        <w:t xml:space="preserve"> location</w:t>
      </w:r>
      <w:r>
        <w:t>, we</w:t>
      </w:r>
      <w:r w:rsidR="00597962">
        <w:t xml:space="preserve"> will identify and select appropriate data sources that provide environmental factors</w:t>
      </w:r>
      <w:r>
        <w:t xml:space="preserve"> towards weather</w:t>
      </w:r>
      <w:r w:rsidR="007402EC">
        <w:t xml:space="preserve"> factors</w:t>
      </w:r>
      <w:r w:rsidR="00597962">
        <w:t xml:space="preserve"> (temperature, humidity, dust, shading</w:t>
      </w:r>
      <w:r w:rsidR="00AE1D7A">
        <w:t>,</w:t>
      </w:r>
      <w:r w:rsidR="00597962">
        <w:t xml:space="preserve"> and wind speed)</w:t>
      </w:r>
      <w:r>
        <w:t>.</w:t>
      </w:r>
      <w:r w:rsidR="00B2795F">
        <w:t xml:space="preserve"> In this regard, we will use the </w:t>
      </w:r>
      <w:r w:rsidR="00AE1D7A">
        <w:t>specific location data f</w:t>
      </w:r>
      <w:r w:rsidR="00B2795F">
        <w:t>rom OpenWeather</w:t>
      </w:r>
      <w:r w:rsidR="002C4CB5">
        <w:t xml:space="preserve"> to join it to Enverus</w:t>
      </w:r>
      <w:r w:rsidR="00AE1D7A">
        <w:t>'</w:t>
      </w:r>
      <w:r w:rsidR="002C4CB5">
        <w:t xml:space="preserve"> provided data</w:t>
      </w:r>
      <w:r w:rsidR="002077E8">
        <w:t xml:space="preserve"> </w:t>
      </w:r>
      <w:sdt>
        <w:sdtPr>
          <w:id w:val="-84533130"/>
          <w:citation/>
        </w:sdtPr>
        <w:sdtContent>
          <w:r w:rsidR="00B2795F">
            <w:fldChar w:fldCharType="begin"/>
          </w:r>
          <w:r w:rsidR="00B2795F">
            <w:instrText xml:space="preserve"> CITATION Ope23 \l 1033 </w:instrText>
          </w:r>
          <w:r w:rsidR="00B2795F">
            <w:fldChar w:fldCharType="separate"/>
          </w:r>
          <w:r w:rsidR="00522725">
            <w:rPr>
              <w:noProof/>
            </w:rPr>
            <w:t>(OpenWeather, 2023)</w:t>
          </w:r>
          <w:r w:rsidR="00B2795F">
            <w:fldChar w:fldCharType="end"/>
          </w:r>
        </w:sdtContent>
      </w:sdt>
      <w:r w:rsidR="00F20265">
        <w:t>(Appendix A)</w:t>
      </w:r>
      <w:r w:rsidR="008C1E61">
        <w:t>.</w:t>
      </w:r>
      <w:r w:rsidR="002C4CB5">
        <w:t xml:space="preserve"> </w:t>
      </w:r>
    </w:p>
    <w:p w14:paraId="6AC034EB" w14:textId="47219205" w:rsidR="004D3193" w:rsidRDefault="004D3193" w:rsidP="00B2795F">
      <w:pPr>
        <w:ind w:firstLine="720"/>
      </w:pPr>
      <w:r>
        <w:t xml:space="preserve">Additionally, as part of the requirement from Enverus, we </w:t>
      </w:r>
      <w:r w:rsidR="00F4707D">
        <w:t xml:space="preserve">retrieved </w:t>
      </w:r>
      <w:r w:rsidR="00522725">
        <w:t xml:space="preserve">the measures of </w:t>
      </w:r>
      <w:r w:rsidR="00F4707D" w:rsidRPr="00F4707D">
        <w:t>Global Horizontal Irradiance</w:t>
      </w:r>
      <w:r w:rsidR="00F4707D">
        <w:t xml:space="preserve"> (GHI)</w:t>
      </w:r>
      <w:r w:rsidR="00522725">
        <w:t xml:space="preserve">, </w:t>
      </w:r>
      <w:r w:rsidR="00522725" w:rsidRPr="00522725">
        <w:t>Direct Normal Irradiance (DNI)</w:t>
      </w:r>
      <w:r w:rsidR="00522725">
        <w:t xml:space="preserve">, and </w:t>
      </w:r>
      <w:r w:rsidR="00522725" w:rsidRPr="00522725">
        <w:t>Diffuse Horizontal Irradiance</w:t>
      </w:r>
      <w:r w:rsidR="00522725">
        <w:t xml:space="preserve"> (DHI) from pvlib </w:t>
      </w:r>
      <w:sdt>
        <w:sdtPr>
          <w:id w:val="-1063720509"/>
          <w:citation/>
        </w:sdtPr>
        <w:sdtContent>
          <w:r w:rsidR="00522725">
            <w:fldChar w:fldCharType="begin"/>
          </w:r>
          <w:r w:rsidR="00522725">
            <w:instrText xml:space="preserve"> CITATION San23 \l 1033 </w:instrText>
          </w:r>
          <w:r w:rsidR="00522725">
            <w:fldChar w:fldCharType="separate"/>
          </w:r>
          <w:r w:rsidR="00522725">
            <w:rPr>
              <w:noProof/>
            </w:rPr>
            <w:t>(Sandia National Laboratories &amp; pvlib python Development Team, 2023)</w:t>
          </w:r>
          <w:r w:rsidR="00522725">
            <w:fldChar w:fldCharType="end"/>
          </w:r>
        </w:sdtContent>
      </w:sdt>
      <w:r w:rsidR="00522725">
        <w:t>. GHI</w:t>
      </w:r>
      <w:r w:rsidR="00522725" w:rsidRPr="00522725">
        <w:t xml:space="preserve"> is a measure of the total amount of solar radiation received on a horizontal surface at a given location</w:t>
      </w:r>
      <w:r w:rsidR="00522725">
        <w:t xml:space="preserve"> </w:t>
      </w:r>
      <w:sdt>
        <w:sdtPr>
          <w:id w:val="1985426085"/>
          <w:citation/>
        </w:sdtPr>
        <w:sdtContent>
          <w:r w:rsidR="00522725">
            <w:fldChar w:fldCharType="begin"/>
          </w:r>
          <w:r w:rsidR="00522725">
            <w:instrText xml:space="preserve"> CITATION HOM23 \l 1033 </w:instrText>
          </w:r>
          <w:r w:rsidR="00522725">
            <w:fldChar w:fldCharType="separate"/>
          </w:r>
          <w:r w:rsidR="00522725">
            <w:rPr>
              <w:noProof/>
            </w:rPr>
            <w:t>(HOMER Pro, 2023)</w:t>
          </w:r>
          <w:r w:rsidR="00522725">
            <w:fldChar w:fldCharType="end"/>
          </w:r>
        </w:sdtContent>
      </w:sdt>
      <w:r w:rsidR="00522725" w:rsidRPr="00522725">
        <w:t xml:space="preserve">. It includes both direct solar radiation and diffuse radiation scattered by the atmosphere. The GHI is critical to solar power generation because it provides valuable information about the available solar </w:t>
      </w:r>
      <w:r w:rsidR="001D1C56" w:rsidRPr="00522725">
        <w:t>resources</w:t>
      </w:r>
      <w:r w:rsidR="00522725" w:rsidRPr="00522725">
        <w:t xml:space="preserve"> at a given location. By understanding the GHI, solar power system designers can estimate the potential energy output of solar panels and optimize their placement and orientation. GHI data helps determine the feasibility and efficiency of solar projects, allowing for better decision-making when using solar energy to generate electricity.</w:t>
      </w:r>
    </w:p>
    <w:p w14:paraId="65EC3CBB" w14:textId="63D94CF5" w:rsidR="00597962" w:rsidRDefault="000F52CE" w:rsidP="00B2795F">
      <w:pPr>
        <w:ind w:firstLine="720"/>
      </w:pPr>
      <w:r>
        <w:t>Indeed, we will attempt to maintain a high level of d</w:t>
      </w:r>
      <w:r w:rsidR="00597962">
        <w:t>ata quality</w:t>
      </w:r>
      <w:r w:rsidR="002077E8">
        <w:t xml:space="preserve"> in this process</w:t>
      </w:r>
      <w:r>
        <w:t>.</w:t>
      </w:r>
      <w:r w:rsidR="00597962">
        <w:t xml:space="preserve"> To ensure the reliability and integrity of the collected data, we will perform quality assurance</w:t>
      </w:r>
      <w:r>
        <w:t xml:space="preserve"> with</w:t>
      </w:r>
      <w:r w:rsidR="00597962">
        <w:t xml:space="preserve"> checks. This includes verifying data sources, checking for missing or erroneous data points, and addressing any data inconsistencies or outliers. </w:t>
      </w:r>
      <w:r w:rsidR="008F08A3">
        <w:t>Indeed, t</w:t>
      </w:r>
      <w:r w:rsidR="008F08A3" w:rsidRPr="009E0E0D">
        <w:t>his full dataset represent</w:t>
      </w:r>
      <w:r w:rsidR="008F08A3">
        <w:t>s</w:t>
      </w:r>
      <w:r w:rsidR="008F08A3" w:rsidRPr="009E0E0D">
        <w:t xml:space="preserve"> 26185 rows and 31 columns.</w:t>
      </w:r>
      <w:r w:rsidR="008F08A3">
        <w:t xml:space="preserve"> </w:t>
      </w:r>
      <w:r w:rsidR="00597962">
        <w:t>Any necessary data cleansing or corrections will be carried out to improve the overall quality of the dataset.</w:t>
      </w:r>
    </w:p>
    <w:p w14:paraId="07E5F87B" w14:textId="77777777" w:rsidR="00597962" w:rsidRPr="00597962" w:rsidRDefault="00597962" w:rsidP="00597962"/>
    <w:p w14:paraId="194A624A" w14:textId="2C484484" w:rsidR="006619EE" w:rsidRDefault="006A3C79" w:rsidP="000F1D6D">
      <w:pPr>
        <w:pStyle w:val="Heading2"/>
      </w:pPr>
      <w:bookmarkStart w:id="13" w:name="_Toc139792631"/>
      <w:r>
        <w:t>3.2</w:t>
      </w:r>
      <w:r w:rsidR="000E30DE">
        <w:t>.</w:t>
      </w:r>
      <w:r>
        <w:t xml:space="preserve"> </w:t>
      </w:r>
      <w:r w:rsidR="006619EE">
        <w:t>Preprocessing</w:t>
      </w:r>
      <w:bookmarkEnd w:id="13"/>
    </w:p>
    <w:p w14:paraId="00B3A5AD" w14:textId="5DCD2FAC" w:rsidR="00597962" w:rsidRDefault="00597962" w:rsidP="00B2795F">
      <w:pPr>
        <w:ind w:firstLine="720"/>
      </w:pPr>
      <w:r>
        <w:t>Data preprocessing is a critical step in preparing the collected data for analysis and modelling</w:t>
      </w:r>
      <w:r w:rsidR="000F52CE">
        <w:t xml:space="preserve"> for our study.</w:t>
      </w:r>
    </w:p>
    <w:p w14:paraId="7A046E40" w14:textId="21D3645C" w:rsidR="00597962" w:rsidRDefault="000F52CE" w:rsidP="00B2795F">
      <w:pPr>
        <w:ind w:firstLine="720"/>
      </w:pPr>
      <w:r>
        <w:t xml:space="preserve">We will start </w:t>
      </w:r>
      <w:r w:rsidR="00F33B20">
        <w:t xml:space="preserve">the explanatory data analysis </w:t>
      </w:r>
      <w:r w:rsidR="00AE1D7A">
        <w:t>by</w:t>
      </w:r>
      <w:r>
        <w:t xml:space="preserve"> </w:t>
      </w:r>
      <w:r w:rsidR="00597962">
        <w:t>cleaning</w:t>
      </w:r>
      <w:r>
        <w:t xml:space="preserve"> the data.</w:t>
      </w:r>
      <w:r w:rsidR="00597962">
        <w:t xml:space="preserve"> Any missing, erroneous</w:t>
      </w:r>
      <w:r w:rsidR="007402EC">
        <w:t>,</w:t>
      </w:r>
      <w:r w:rsidR="00597962">
        <w:t xml:space="preserve"> or inconsistent data points identified during the data collection phase </w:t>
      </w:r>
      <w:r w:rsidR="00F33B20">
        <w:t>will be</w:t>
      </w:r>
      <w:r w:rsidR="00597962">
        <w:t xml:space="preserve"> addressed. Missing values may be imputed using appropriate techniques, while erroneous or inconsistent data points are corrected or removed based on predefined criteria.</w:t>
      </w:r>
    </w:p>
    <w:p w14:paraId="6DEE0522" w14:textId="11286877" w:rsidR="00597962" w:rsidRDefault="000F52CE" w:rsidP="00B2795F">
      <w:pPr>
        <w:ind w:firstLine="720"/>
      </w:pPr>
      <w:r>
        <w:t>Then, we will proceed with f</w:t>
      </w:r>
      <w:r w:rsidR="00597962">
        <w:t>eature selection</w:t>
      </w:r>
      <w:r>
        <w:t>.</w:t>
      </w:r>
      <w:r w:rsidR="00597962">
        <w:t xml:space="preserve"> We will </w:t>
      </w:r>
      <w:r w:rsidR="004A7927">
        <w:t>analyze</w:t>
      </w:r>
      <w:r w:rsidR="00597962">
        <w:t xml:space="preserve"> the </w:t>
      </w:r>
      <w:r w:rsidR="0032190B">
        <w:t>full</w:t>
      </w:r>
      <w:r w:rsidR="00597962">
        <w:t xml:space="preserve"> dataset to identify relevant features that contribute significantly to </w:t>
      </w:r>
      <w:r w:rsidR="00AE1D7A">
        <w:t>predicting</w:t>
      </w:r>
      <w:r w:rsidR="00597962">
        <w:t xml:space="preserve"> solar </w:t>
      </w:r>
      <w:r w:rsidR="00F33B20">
        <w:t>energy</w:t>
      </w:r>
      <w:r w:rsidR="00597962">
        <w:t xml:space="preserve"> performance. This step involves </w:t>
      </w:r>
      <w:r>
        <w:t xml:space="preserve">establishing a </w:t>
      </w:r>
      <w:r w:rsidR="00597962">
        <w:t xml:space="preserve">correlation </w:t>
      </w:r>
      <w:r>
        <w:t xml:space="preserve">matrix </w:t>
      </w:r>
      <w:r w:rsidR="00597962">
        <w:t xml:space="preserve">between variables, </w:t>
      </w:r>
      <w:r w:rsidR="00F33B20">
        <w:lastRenderedPageBreak/>
        <w:t xml:space="preserve">checking the </w:t>
      </w:r>
      <w:r w:rsidR="00AE1D7A">
        <w:t>numerical variables' density, inspecting the categorical variables' distribution</w:t>
      </w:r>
      <w:r w:rsidR="00F33B20">
        <w:t>,</w:t>
      </w:r>
      <w:r w:rsidR="00597962">
        <w:t xml:space="preserve"> and using domain knowledge to select the most informative features for modeling.</w:t>
      </w:r>
    </w:p>
    <w:p w14:paraId="4ED3690B" w14:textId="399F9C86" w:rsidR="006619EE" w:rsidRDefault="000F52CE" w:rsidP="00B2795F">
      <w:pPr>
        <w:ind w:firstLine="720"/>
      </w:pPr>
      <w:r>
        <w:t xml:space="preserve">Last but not least, we will proceed with </w:t>
      </w:r>
      <w:r w:rsidR="007B761C">
        <w:t xml:space="preserve">imputation, </w:t>
      </w:r>
      <w:r>
        <w:t>fe</w:t>
      </w:r>
      <w:r w:rsidR="00597962">
        <w:t>ature scaling</w:t>
      </w:r>
      <w:r w:rsidR="00AE1D7A">
        <w:t>,</w:t>
      </w:r>
      <w:r w:rsidR="00597962">
        <w:t xml:space="preserve"> and transformation</w:t>
      </w:r>
      <w:r>
        <w:t>.</w:t>
      </w:r>
      <w:r w:rsidR="00597962">
        <w:t xml:space="preserve"> </w:t>
      </w:r>
      <w:r w:rsidR="007B761C">
        <w:t xml:space="preserve">For our missing values, we will proceed with the imputation of the mean value in the numerical variables to avoid the instabilities in the predictions and increase our prediction accuracy </w:t>
      </w:r>
      <w:sdt>
        <w:sdtPr>
          <w:id w:val="346068216"/>
          <w:citation/>
        </w:sdtPr>
        <w:sdtContent>
          <w:r w:rsidR="007B761C">
            <w:fldChar w:fldCharType="begin"/>
          </w:r>
          <w:r w:rsidR="007B761C">
            <w:instrText xml:space="preserve"> CITATION Tho21 \l 1033 </w:instrText>
          </w:r>
          <w:r w:rsidR="007B761C">
            <w:fldChar w:fldCharType="separate"/>
          </w:r>
          <w:r w:rsidR="00522725">
            <w:rPr>
              <w:noProof/>
            </w:rPr>
            <w:t>(Thomas &amp; Rajabi, 2021)</w:t>
          </w:r>
          <w:r w:rsidR="007B761C">
            <w:fldChar w:fldCharType="end"/>
          </w:r>
        </w:sdtContent>
      </w:sdt>
      <w:r w:rsidR="007B761C">
        <w:t>. Then, o</w:t>
      </w:r>
      <w:r w:rsidR="00ED6DDA">
        <w:t>ur</w:t>
      </w:r>
      <w:r w:rsidR="007402EC">
        <w:t xml:space="preserve"> features </w:t>
      </w:r>
      <w:r w:rsidR="00ED6DDA">
        <w:t xml:space="preserve">will </w:t>
      </w:r>
      <w:r w:rsidR="007402EC">
        <w:t xml:space="preserve">require scaling or transformation to ensure compatibility and optimal performance, </w:t>
      </w:r>
      <w:r w:rsidR="004732DC">
        <w:t xml:space="preserve">as machine learning </w:t>
      </w:r>
      <w:r w:rsidR="0032190B">
        <w:t>algorithms</w:t>
      </w:r>
      <w:r w:rsidR="004732DC">
        <w:t xml:space="preserve"> </w:t>
      </w:r>
      <w:r w:rsidR="00AB1D39">
        <w:t>can interpret</w:t>
      </w:r>
      <w:r w:rsidR="004732DC">
        <w:t xml:space="preserve"> only numerical data</w:t>
      </w:r>
      <w:r w:rsidR="00B75B84">
        <w:t xml:space="preserve"> </w:t>
      </w:r>
      <w:sdt>
        <w:sdtPr>
          <w:id w:val="349223851"/>
          <w:citation/>
        </w:sdtPr>
        <w:sdtContent>
          <w:r w:rsidR="00B75B84">
            <w:fldChar w:fldCharType="begin"/>
          </w:r>
          <w:r w:rsidR="00B75B84">
            <w:instrText xml:space="preserve"> CITATION Reb19 \l 1033 </w:instrText>
          </w:r>
          <w:r w:rsidR="00B75B84">
            <w:fldChar w:fldCharType="separate"/>
          </w:r>
          <w:r w:rsidR="00522725">
            <w:rPr>
              <w:noProof/>
            </w:rPr>
            <w:t>(Rebala, Ravi, &amp; Churiwala, 2019)</w:t>
          </w:r>
          <w:r w:rsidR="00B75B84">
            <w:fldChar w:fldCharType="end"/>
          </w:r>
        </w:sdtContent>
      </w:sdt>
      <w:r w:rsidR="00597962">
        <w:t xml:space="preserve">. </w:t>
      </w:r>
      <w:r>
        <w:t xml:space="preserve">We will proceed with </w:t>
      </w:r>
      <w:r w:rsidR="007402EC">
        <w:t>normalizing the numerical data and transforming</w:t>
      </w:r>
      <w:r>
        <w:t xml:space="preserve"> the categorical data into dummy variable columns</w:t>
      </w:r>
      <w:r w:rsidR="00ED6DDA">
        <w:t xml:space="preserve"> with the library Scikit-learn.</w:t>
      </w:r>
    </w:p>
    <w:p w14:paraId="45CBC124" w14:textId="77777777" w:rsidR="0085556B" w:rsidRDefault="0085556B" w:rsidP="00B2795F">
      <w:pPr>
        <w:ind w:firstLine="720"/>
      </w:pPr>
    </w:p>
    <w:p w14:paraId="6615542E" w14:textId="6B79387E" w:rsidR="006619EE" w:rsidRDefault="006A3C79" w:rsidP="000F1D6D">
      <w:pPr>
        <w:pStyle w:val="Heading2"/>
      </w:pPr>
      <w:bookmarkStart w:id="14" w:name="_Toc139792632"/>
      <w:r>
        <w:t>3.3</w:t>
      </w:r>
      <w:r w:rsidR="000E30DE">
        <w:t>.</w:t>
      </w:r>
      <w:r>
        <w:t xml:space="preserve"> </w:t>
      </w:r>
      <w:r w:rsidR="006619EE">
        <w:t>Data Modeling</w:t>
      </w:r>
      <w:bookmarkEnd w:id="14"/>
    </w:p>
    <w:p w14:paraId="61C23591" w14:textId="1639F826" w:rsidR="00B2795F" w:rsidRDefault="00AE1D7A" w:rsidP="00B2795F">
      <w:pPr>
        <w:ind w:firstLine="720"/>
      </w:pPr>
      <w:r>
        <w:t>Based on the preprocessed collected data, the data modeling phase focuses on developing models to predict solar energy generation performance</w:t>
      </w:r>
      <w:r w:rsidR="00597962">
        <w:t>.</w:t>
      </w:r>
      <w:r w:rsidR="009E0E0D">
        <w:t xml:space="preserve"> This includes partitioning the dataset into training and test subsets</w:t>
      </w:r>
      <w:r w:rsidR="00780286">
        <w:t xml:space="preserve"> and</w:t>
      </w:r>
      <w:r w:rsidR="009E0E0D">
        <w:t xml:space="preserve"> optimizing model parameters</w:t>
      </w:r>
      <w:r w:rsidR="00780286">
        <w:t>.</w:t>
      </w:r>
    </w:p>
    <w:p w14:paraId="2D94A41D" w14:textId="5DC6CF08" w:rsidR="009E0E0D" w:rsidRDefault="009E0E0D" w:rsidP="003548AB">
      <w:pPr>
        <w:ind w:firstLine="720"/>
      </w:pPr>
      <w:r>
        <w:t>Firstly, we will develop and train the models using the preprocessed dataset for each selected modeling technique. Consequently, we will split the preprocessed data into a train and a test set. The test set will represent last four months of data while the train set will be the large remaining part.</w:t>
      </w:r>
      <w:r w:rsidR="00E605CE">
        <w:t xml:space="preserve"> </w:t>
      </w:r>
      <w:r w:rsidR="00147A74">
        <w:t>Then</w:t>
      </w:r>
      <w:r>
        <w:t xml:space="preserve">, we will split the dataset with the response variable (y = Actual) and the dependent variables (X). </w:t>
      </w:r>
      <w:r w:rsidR="003548AB">
        <w:t>Finally</w:t>
      </w:r>
      <w:r>
        <w:t>, we will have 4 dataframes corresponding to X_train, y_train, X_test, and y_test.</w:t>
      </w:r>
    </w:p>
    <w:p w14:paraId="37BE7409" w14:textId="30EFD782" w:rsidR="00597962" w:rsidRDefault="0092181E" w:rsidP="00B2795F">
      <w:pPr>
        <w:ind w:firstLine="720"/>
      </w:pPr>
      <w:r>
        <w:t>Furthermore, b</w:t>
      </w:r>
      <w:r w:rsidR="00597962">
        <w:t xml:space="preserve">ased on the </w:t>
      </w:r>
      <w:r w:rsidR="007402EC">
        <w:t>study's objectives and the literature review findings</w:t>
      </w:r>
      <w:r w:rsidR="00597962">
        <w:t>, we will select a range of modeling techniques to explore. These</w:t>
      </w:r>
      <w:r w:rsidR="003548AB">
        <w:t xml:space="preserve"> models</w:t>
      </w:r>
      <w:r w:rsidR="00597962">
        <w:t xml:space="preserve"> </w:t>
      </w:r>
      <w:r w:rsidR="00B2795F">
        <w:t>will</w:t>
      </w:r>
      <w:r w:rsidR="00597962">
        <w:t xml:space="preserve"> include traditional statistical models</w:t>
      </w:r>
      <w:r w:rsidR="0071742A">
        <w:t xml:space="preserve"> to </w:t>
      </w:r>
      <w:r w:rsidR="00D44C9D">
        <w:t>more advance machine learning models</w:t>
      </w:r>
      <w:r w:rsidR="000A2FAC">
        <w:t xml:space="preserve">. </w:t>
      </w:r>
      <w:r w:rsidR="003548AB">
        <w:t>Indeed, w</w:t>
      </w:r>
      <w:r w:rsidR="000A2FAC">
        <w:t>e will use the following models: multi-linear regression</w:t>
      </w:r>
      <w:r w:rsidR="009E0E0D">
        <w:t xml:space="preserve"> (MLR)</w:t>
      </w:r>
      <w:r w:rsidR="000A2FAC">
        <w:t>,</w:t>
      </w:r>
      <w:r w:rsidR="002B4F1F">
        <w:t xml:space="preserve"> </w:t>
      </w:r>
      <w:r w:rsidR="00597962">
        <w:t>random forests</w:t>
      </w:r>
      <w:r w:rsidR="009E0E0D">
        <w:t xml:space="preserve"> (RF)</w:t>
      </w:r>
      <w:r w:rsidR="00AE1D7A">
        <w:t xml:space="preserve">, </w:t>
      </w:r>
      <w:r w:rsidR="00B2795F">
        <w:t>e</w:t>
      </w:r>
      <w:r w:rsidR="000A2FAC">
        <w:t>X</w:t>
      </w:r>
      <w:r w:rsidR="00B2795F">
        <w:t xml:space="preserve">treme </w:t>
      </w:r>
      <w:r w:rsidR="000A2FAC">
        <w:t>G</w:t>
      </w:r>
      <w:r w:rsidR="00B2795F">
        <w:t xml:space="preserve">radient </w:t>
      </w:r>
      <w:r w:rsidR="000A2FAC">
        <w:t>B</w:t>
      </w:r>
      <w:r w:rsidR="00B2795F">
        <w:t>oosting</w:t>
      </w:r>
      <w:r w:rsidR="009E0E0D">
        <w:t xml:space="preserve"> (XGBoost)</w:t>
      </w:r>
      <w:r w:rsidR="000A2FAC">
        <w:t xml:space="preserve">, </w:t>
      </w:r>
      <w:r w:rsidR="00AE1D7A">
        <w:t>a</w:t>
      </w:r>
      <w:r w:rsidR="000A2FAC" w:rsidRPr="000A2FAC">
        <w:t>utoregressive integrated moving average</w:t>
      </w:r>
      <w:r w:rsidR="000A2FAC">
        <w:t xml:space="preserve"> (ARIMA), and Autoregressive model</w:t>
      </w:r>
      <w:r w:rsidR="00B2795F">
        <w:t>.</w:t>
      </w:r>
    </w:p>
    <w:p w14:paraId="4C10CF13" w14:textId="7C8E5AB0" w:rsidR="009E0E0D" w:rsidRDefault="00D22E70" w:rsidP="00B2795F">
      <w:pPr>
        <w:ind w:firstLine="720"/>
      </w:pPr>
      <w:r>
        <w:t>In this next step</w:t>
      </w:r>
      <w:r w:rsidR="0075559E">
        <w:t>, we will have an experimental set-up phase</w:t>
      </w:r>
      <w:r w:rsidR="00A46A97">
        <w:t xml:space="preserve"> with the hyperparameters</w:t>
      </w:r>
      <w:r w:rsidR="0075559E">
        <w:t>.</w:t>
      </w:r>
      <w:r w:rsidR="00D06871">
        <w:t xml:space="preserve"> </w:t>
      </w:r>
      <w:r w:rsidR="00A64A49" w:rsidRPr="00A64A49">
        <w:t>Finding the ideal collection of hyperparameters for a particular machine learning model is known as hyperparameter optimization</w:t>
      </w:r>
      <w:r w:rsidR="00147FA7">
        <w:t xml:space="preserve"> </w:t>
      </w:r>
      <w:sdt>
        <w:sdtPr>
          <w:id w:val="213936083"/>
          <w:citation/>
        </w:sdtPr>
        <w:sdtContent>
          <w:r w:rsidR="00023384">
            <w:fldChar w:fldCharType="begin"/>
          </w:r>
          <w:r w:rsidR="00023384">
            <w:instrText xml:space="preserve"> CITATION Yan20 \l 1033 </w:instrText>
          </w:r>
          <w:r w:rsidR="00023384">
            <w:fldChar w:fldCharType="separate"/>
          </w:r>
          <w:r w:rsidR="00522725">
            <w:rPr>
              <w:noProof/>
            </w:rPr>
            <w:t>(Yang &amp; Shami, 2020)</w:t>
          </w:r>
          <w:r w:rsidR="00023384">
            <w:fldChar w:fldCharType="end"/>
          </w:r>
        </w:sdtContent>
      </w:sdt>
      <w:r w:rsidR="00A64A49" w:rsidRPr="00A64A49">
        <w:t>. Hyperparameters, such as learning rate, number of layers, or number of units in a neural network, are parameters that are defined before to the training process and are not learnt from the input</w:t>
      </w:r>
      <w:r w:rsidR="00EC7480">
        <w:t xml:space="preserve"> </w:t>
      </w:r>
      <w:sdt>
        <w:sdtPr>
          <w:id w:val="-1712644482"/>
          <w:citation/>
        </w:sdtPr>
        <w:sdtContent>
          <w:r w:rsidR="00795890">
            <w:fldChar w:fldCharType="begin"/>
          </w:r>
          <w:r w:rsidR="00795890">
            <w:instrText xml:space="preserve"> CITATION Yan20 \l 1033 </w:instrText>
          </w:r>
          <w:r w:rsidR="00795890">
            <w:fldChar w:fldCharType="separate"/>
          </w:r>
          <w:r w:rsidR="00522725">
            <w:rPr>
              <w:noProof/>
            </w:rPr>
            <w:t>(Yang &amp; Shami, 2020)</w:t>
          </w:r>
          <w:r w:rsidR="00795890">
            <w:fldChar w:fldCharType="end"/>
          </w:r>
        </w:sdtContent>
      </w:sdt>
      <w:r w:rsidR="00A64A49" w:rsidRPr="00A64A49">
        <w:t>. Finding the best settings manually can be a time-consuming and tedious process, but it can have a major influence on a model's performance.</w:t>
      </w:r>
      <w:r w:rsidR="00F97963">
        <w:t xml:space="preserve"> In order to allow to have some flexibility, we </w:t>
      </w:r>
      <w:r w:rsidR="00366EF3">
        <w:t xml:space="preserve">will use different techniques </w:t>
      </w:r>
      <w:r w:rsidR="00366EF3">
        <w:lastRenderedPageBreak/>
        <w:t xml:space="preserve">to obtain the best parameters. </w:t>
      </w:r>
      <w:r w:rsidR="00795890">
        <w:t>In this</w:t>
      </w:r>
      <w:r w:rsidR="00ED095D">
        <w:t xml:space="preserve"> </w:t>
      </w:r>
      <w:r w:rsidR="000C5B3F">
        <w:t>way, o</w:t>
      </w:r>
      <w:r w:rsidR="00ED095D">
        <w:t xml:space="preserve">ur most complete model would be </w:t>
      </w:r>
      <w:r w:rsidR="000C5B3F">
        <w:t>XGBoost with the use of Optuna and cross-validation</w:t>
      </w:r>
      <w:r w:rsidR="00794DBB">
        <w:t xml:space="preserve">. Optuna </w:t>
      </w:r>
      <w:r w:rsidR="00FF4CA2">
        <w:t>will all</w:t>
      </w:r>
      <w:r w:rsidR="001939B1">
        <w:t>ow to automatically optimize the hyperparameters</w:t>
      </w:r>
      <w:r w:rsidR="0025044B">
        <w:t xml:space="preserve"> by setting a search space dynamically</w:t>
      </w:r>
      <w:r w:rsidR="009D15EF">
        <w:t xml:space="preserve"> and pruning strategies </w:t>
      </w:r>
      <w:sdt>
        <w:sdtPr>
          <w:id w:val="1259409055"/>
          <w:citation/>
        </w:sdtPr>
        <w:sdtContent>
          <w:r w:rsidR="001E75C9">
            <w:fldChar w:fldCharType="begin"/>
          </w:r>
          <w:r w:rsidR="001E75C9">
            <w:instrText xml:space="preserve"> CITATION Aki19 \l 1033 </w:instrText>
          </w:r>
          <w:r w:rsidR="001E75C9">
            <w:fldChar w:fldCharType="separate"/>
          </w:r>
          <w:r w:rsidR="00522725">
            <w:rPr>
              <w:noProof/>
            </w:rPr>
            <w:t>(Akiba, Sano, Yanase, Ohta, &amp; Koyama, 2019)</w:t>
          </w:r>
          <w:r w:rsidR="001E75C9">
            <w:fldChar w:fldCharType="end"/>
          </w:r>
        </w:sdtContent>
      </w:sdt>
      <w:r w:rsidR="009D15EF">
        <w:t>.</w:t>
      </w:r>
    </w:p>
    <w:p w14:paraId="2AB21BEE" w14:textId="77777777" w:rsidR="00B43CB4" w:rsidRDefault="00B43CB4">
      <w:pPr>
        <w:jc w:val="left"/>
      </w:pPr>
    </w:p>
    <w:p w14:paraId="4B5217E4" w14:textId="247930FD" w:rsidR="006619EE" w:rsidRDefault="006A3C79" w:rsidP="000F1D6D">
      <w:pPr>
        <w:pStyle w:val="Heading2"/>
      </w:pPr>
      <w:bookmarkStart w:id="15" w:name="_Toc139792633"/>
      <w:r>
        <w:t>3.4</w:t>
      </w:r>
      <w:r w:rsidR="000E30DE">
        <w:t>.</w:t>
      </w:r>
      <w:r>
        <w:t xml:space="preserve"> </w:t>
      </w:r>
      <w:r w:rsidR="006619EE">
        <w:t>Experimentation Design</w:t>
      </w:r>
      <w:bookmarkEnd w:id="15"/>
    </w:p>
    <w:p w14:paraId="34A028A7" w14:textId="27C1AE9B" w:rsidR="00AB3E0C" w:rsidRDefault="00597962" w:rsidP="00554DE1">
      <w:pPr>
        <w:ind w:firstLine="720"/>
      </w:pPr>
      <w:r>
        <w:t xml:space="preserve">The experimentation design phase focuses on setting up controlled experiments to compare and contrast different </w:t>
      </w:r>
      <w:r w:rsidR="00931E4C">
        <w:t>metrics</w:t>
      </w:r>
      <w:r>
        <w:t xml:space="preserve"> options</w:t>
      </w:r>
      <w:r w:rsidR="00931E4C">
        <w:t>.</w:t>
      </w:r>
      <w:r w:rsidR="00B43CB4" w:rsidRPr="00B43CB4">
        <w:t xml:space="preserve"> </w:t>
      </w:r>
    </w:p>
    <w:p w14:paraId="5B0FFB90" w14:textId="555C790B" w:rsidR="00703F2B" w:rsidRDefault="009207FB" w:rsidP="0042116B">
      <w:pPr>
        <w:ind w:firstLine="720"/>
      </w:pPr>
      <w:r>
        <w:t>In this section, we will be e</w:t>
      </w:r>
      <w:r w:rsidR="00B43CB4" w:rsidRPr="00B43CB4">
        <w:t xml:space="preserve">valuating model performance using appropriate evaluation metrics </w:t>
      </w:r>
      <w:r>
        <w:t xml:space="preserve">with </w:t>
      </w:r>
      <w:r w:rsidR="00B43CB4" w:rsidRPr="00B43CB4">
        <w:t>root mean squared error</w:t>
      </w:r>
      <w:r>
        <w:t xml:space="preserve"> (RMSE)</w:t>
      </w:r>
      <w:r w:rsidR="00D160C0">
        <w:t xml:space="preserve"> based on the mean square error (MSE)</w:t>
      </w:r>
      <w:r w:rsidR="00B43CB4" w:rsidRPr="00B43CB4">
        <w:t>,</w:t>
      </w:r>
      <w:r w:rsidR="00703F2B">
        <w:t xml:space="preserve"> </w:t>
      </w:r>
      <w:r w:rsidR="00B43CB4" w:rsidRPr="00B43CB4">
        <w:t>R-squared</w:t>
      </w:r>
      <w:r>
        <w:t xml:space="preserve"> (</w:t>
      </w:r>
      <w:r w:rsidR="00777A7B" w:rsidRPr="00777A7B">
        <w:t>R</w:t>
      </w:r>
      <w:r w:rsidR="00777A7B" w:rsidRPr="00777A7B">
        <w:rPr>
          <w:vertAlign w:val="superscript"/>
        </w:rPr>
        <w:t>2</w:t>
      </w:r>
      <w:r w:rsidR="00B43CB4" w:rsidRPr="00B43CB4">
        <w:t>)</w:t>
      </w:r>
      <w:r w:rsidR="000A52DF">
        <w:t>, and accuracy</w:t>
      </w:r>
      <w:r w:rsidR="00B43CB4" w:rsidRPr="00B43CB4">
        <w:t>.</w:t>
      </w:r>
      <w:r w:rsidR="0042116B">
        <w:t xml:space="preserve"> To obtain these metrics, we will be using the Scikit-learn library to generate them directly. </w:t>
      </w:r>
      <w:r w:rsidR="00421233">
        <w:t>However,</w:t>
      </w:r>
      <w:r w:rsidR="007903CF">
        <w:t xml:space="preserve"> to understand fully the meaning of each of these metrics, we will show </w:t>
      </w:r>
      <w:r w:rsidR="00D160C0">
        <w:t>their equation</w:t>
      </w:r>
      <w:r w:rsidR="002A3778">
        <w:t>:</w:t>
      </w:r>
    </w:p>
    <w:p w14:paraId="00BF4C37" w14:textId="77777777" w:rsidR="00D44E3E" w:rsidRPr="00D44E3E" w:rsidRDefault="002A3778" w:rsidP="0042116B">
      <w:pPr>
        <w:ind w:firstLine="720"/>
      </w:pPr>
      <m:oMathPara>
        <m:oMath>
          <m:r>
            <w:rPr>
              <w:rFonts w:ascii="Cambria Math" w:hAnsi="Cambria Math"/>
            </w:rPr>
            <m:t>RMSE</m:t>
          </m:r>
          <m:r>
            <w:rPr>
              <w:rFonts w:ascii="Cambria Math" w:eastAsiaTheme="minorEastAsia" w:hAnsi="Cambria Math"/>
            </w:rPr>
            <m:t>=</m:t>
          </m:r>
          <m:rad>
            <m:radPr>
              <m:degHide m:val="1"/>
              <m:ctrlPr>
                <w:rPr>
                  <w:rFonts w:ascii="Cambria Math" w:eastAsiaTheme="minorEastAsia" w:hAnsi="Cambria Math"/>
                </w:rPr>
              </m:ctrlPr>
            </m:radPr>
            <m:deg>
              <m:ctrlPr>
                <w:rPr>
                  <w:rFonts w:ascii="Cambria Math" w:eastAsiaTheme="minorEastAsia" w:hAnsi="Cambria Math"/>
                  <w:i/>
                </w:rPr>
              </m:ctrlPr>
            </m:deg>
            <m:e>
              <m:r>
                <w:rPr>
                  <w:rFonts w:ascii="Cambria Math" w:eastAsiaTheme="minorEastAsia" w:hAnsi="Cambria Math"/>
                </w:rPr>
                <m:t>MSE</m:t>
              </m:r>
            </m:e>
          </m:rad>
          <m: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rPr>
                              </m:ctrlPr>
                            </m:accPr>
                            <m:e>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i</m:t>
                                  </m:r>
                                </m:sub>
                              </m:sSub>
                            </m:e>
                          </m:acc>
                        </m:e>
                      </m:d>
                      <m:ctrlPr>
                        <w:rPr>
                          <w:rFonts w:ascii="Cambria Math" w:hAnsi="Cambria Math"/>
                        </w:rPr>
                      </m:ctrlPr>
                    </m:e>
                    <m:sup>
                      <m:r>
                        <w:rPr>
                          <w:rFonts w:ascii="Cambria Math" w:hAnsi="Cambria Math"/>
                        </w:rPr>
                        <m:t>2</m:t>
                      </m:r>
                    </m:sup>
                  </m:sSup>
                </m:e>
              </m:nary>
            </m:e>
          </m:rad>
          <m:r>
            <m:rPr>
              <m:sty m:val="p"/>
            </m:rPr>
            <w:rPr>
              <w:rFonts w:ascii="Cambria Math" w:hAnsi="Cambria Math"/>
            </w:rPr>
            <w:br/>
          </m:r>
        </m:oMath>
      </m:oMathPara>
    </w:p>
    <w:p w14:paraId="752B02FE" w14:textId="6A0951E6" w:rsidR="002A3778" w:rsidRDefault="004610E4" w:rsidP="0042116B">
      <w:pPr>
        <w:ind w:firstLine="720"/>
      </w:pPr>
      <w:r w:rsidRPr="00D44E3E">
        <w:t>In regression tasks, the average difference between predicted and actual values is measured using the RMSE (Root Mean Square Error) metric. In order to assess the average error between predicted and observed values in the same unit as the target variable, the square root of the mean of the squared differences is computed</w:t>
      </w:r>
      <w:r w:rsidR="004117B8">
        <w:t xml:space="preserve"> </w:t>
      </w:r>
      <w:sdt>
        <w:sdtPr>
          <w:id w:val="-1929638932"/>
          <w:citation/>
        </w:sdtPr>
        <w:sdtContent>
          <w:r w:rsidR="004117B8">
            <w:fldChar w:fldCharType="begin"/>
          </w:r>
          <w:r w:rsidR="004117B8">
            <w:instrText xml:space="preserve"> CITATION Ale19 \l 1033 </w:instrText>
          </w:r>
          <w:r w:rsidR="004117B8">
            <w:fldChar w:fldCharType="separate"/>
          </w:r>
          <w:r w:rsidR="00522725">
            <w:rPr>
              <w:noProof/>
            </w:rPr>
            <w:t>(Botchkarev, 2019)</w:t>
          </w:r>
          <w:r w:rsidR="004117B8">
            <w:fldChar w:fldCharType="end"/>
          </w:r>
        </w:sdtContent>
      </w:sdt>
      <w:r w:rsidRPr="00D44E3E">
        <w:t>.</w:t>
      </w:r>
    </w:p>
    <w:p w14:paraId="3652C767" w14:textId="77777777" w:rsidR="004610E4" w:rsidRPr="00D160C0" w:rsidRDefault="004610E4" w:rsidP="0042116B">
      <w:pPr>
        <w:ind w:firstLine="720"/>
      </w:pPr>
    </w:p>
    <w:p w14:paraId="2863459B" w14:textId="50589A33" w:rsidR="00D160C0" w:rsidRPr="00D160C0" w:rsidRDefault="00000000" w:rsidP="0042116B">
      <w:pPr>
        <w:ind w:firstLine="720"/>
        <w:rPr>
          <w:rFonts w:eastAsiaTheme="minorEastAsia"/>
        </w:rPr>
      </w:pPr>
      <m:oMathPara>
        <m:oMath>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rPr>
              </m:ctrlPr>
            </m:fPr>
            <m:num>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rPr>
                              </m:ctrlPr>
                            </m:accPr>
                            <m:e>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i</m:t>
                                  </m:r>
                                </m:sub>
                              </m:sSub>
                            </m:e>
                          </m:acc>
                        </m:e>
                      </m:d>
                    </m:e>
                    <m:sup>
                      <m:r>
                        <w:rPr>
                          <w:rFonts w:ascii="Cambria Math" w:hAnsi="Cambria Math"/>
                        </w:rPr>
                        <m:t>2</m:t>
                      </m:r>
                    </m:sup>
                  </m:sSup>
                  <m:ctrlPr>
                    <w:rPr>
                      <w:rFonts w:ascii="Cambria Math" w:hAnsi="Cambria Math"/>
                      <w:i/>
                    </w:rPr>
                  </m:ctrlPr>
                </m:e>
              </m:nary>
              <m:ctrlPr>
                <w:rPr>
                  <w:rFonts w:ascii="Cambria Math" w:hAnsi="Cambria Math"/>
                  <w:i/>
                </w:rPr>
              </m:ctrlPr>
            </m:num>
            <m:den>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ctrlPr>
                    <w:rPr>
                      <w:rFonts w:ascii="Cambria Math" w:hAnsi="Cambria Math"/>
                      <w:i/>
                    </w:rPr>
                  </m:ctrlPr>
                </m:e>
              </m:nary>
              <m:ctrlPr>
                <w:rPr>
                  <w:rFonts w:ascii="Cambria Math" w:hAnsi="Cambria Math"/>
                  <w:i/>
                </w:rPr>
              </m:ctrlPr>
            </m:den>
          </m:f>
        </m:oMath>
      </m:oMathPara>
    </w:p>
    <w:p w14:paraId="563608B7" w14:textId="42F236C5" w:rsidR="00D160C0" w:rsidRDefault="00D44E3E" w:rsidP="0042116B">
      <w:pPr>
        <w:ind w:firstLine="720"/>
        <w:rPr>
          <w:rFonts w:eastAsiaTheme="minorEastAsia"/>
        </w:rPr>
      </w:pPr>
      <w:r w:rsidRPr="00D44E3E">
        <w:rPr>
          <w:rFonts w:eastAsiaTheme="minorEastAsia"/>
        </w:rPr>
        <w:t>A statistical metric called R-squared (coefficient of determination) shows how much of the variance in the dependent variable can be accounted for by the independent variables in a regression model</w:t>
      </w:r>
      <w:r w:rsidR="000B12DA">
        <w:rPr>
          <w:rFonts w:eastAsiaTheme="minorEastAsia"/>
        </w:rPr>
        <w:t xml:space="preserve"> </w:t>
      </w:r>
      <w:sdt>
        <w:sdtPr>
          <w:id w:val="1925606559"/>
          <w:citation/>
        </w:sdtPr>
        <w:sdtContent>
          <w:r w:rsidR="000B12DA">
            <w:fldChar w:fldCharType="begin"/>
          </w:r>
          <w:r w:rsidR="000B12DA">
            <w:instrText xml:space="preserve"> CITATION Ale19 \l 1033 </w:instrText>
          </w:r>
          <w:r w:rsidR="000B12DA">
            <w:fldChar w:fldCharType="separate"/>
          </w:r>
          <w:r w:rsidR="00522725">
            <w:rPr>
              <w:noProof/>
            </w:rPr>
            <w:t>(Botchkarev, 2019)</w:t>
          </w:r>
          <w:r w:rsidR="000B12DA">
            <w:fldChar w:fldCharType="end"/>
          </w:r>
        </w:sdtContent>
      </w:sdt>
      <w:r w:rsidRPr="00D44E3E">
        <w:rPr>
          <w:rFonts w:eastAsiaTheme="minorEastAsia"/>
        </w:rPr>
        <w:t>. A better fit of the model to the data is indicated by higher values, which range from 0 to 1.</w:t>
      </w:r>
    </w:p>
    <w:p w14:paraId="53B3AF52" w14:textId="77777777" w:rsidR="00CE1AA0" w:rsidRDefault="00CE1AA0" w:rsidP="0042116B">
      <w:pPr>
        <w:ind w:firstLine="720"/>
        <w:rPr>
          <w:rFonts w:eastAsiaTheme="minorEastAsia"/>
        </w:rPr>
      </w:pPr>
    </w:p>
    <w:p w14:paraId="7EA3DAC5" w14:textId="7C633772" w:rsidR="00D160C0" w:rsidRDefault="00F6571F" w:rsidP="0042116B">
      <w:pPr>
        <w:ind w:firstLine="720"/>
        <w:rPr>
          <w:rFonts w:eastAsiaTheme="minorEastAsia"/>
        </w:rPr>
      </w:pPr>
      <m:oMathPara>
        <m:oMath>
          <m:r>
            <m:rPr>
              <m:sty m:val="p"/>
            </m:rPr>
            <w:rPr>
              <w:rFonts w:ascii="Cambria Math" w:eastAsiaTheme="minorEastAsia" w:hAnsi="Cambria Math"/>
            </w:rPr>
            <m:t>Accuracy</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Number of Correct Predictions</m:t>
              </m:r>
            </m:num>
            <m:den>
              <m:r>
                <w:rPr>
                  <w:rFonts w:ascii="Cambria Math" w:eastAsiaTheme="minorEastAsia" w:hAnsi="Cambria Math"/>
                </w:rPr>
                <m:t>Total Number of Predictions</m:t>
              </m:r>
            </m:den>
          </m:f>
          <m:r>
            <m:rPr>
              <m:sty m:val="p"/>
            </m:rPr>
            <w:rPr>
              <w:rFonts w:ascii="Cambria Math" w:eastAsiaTheme="minorEastAsia" w:hAnsi="Cambria Math"/>
            </w:rPr>
            <m:t xml:space="preserve"> * </m:t>
          </m:r>
          <m:r>
            <w:rPr>
              <w:rFonts w:ascii="Cambria Math" w:eastAsiaTheme="minorEastAsia" w:hAnsi="Cambria Math"/>
            </w:rPr>
            <m:t>100</m:t>
          </m:r>
        </m:oMath>
      </m:oMathPara>
    </w:p>
    <w:p w14:paraId="22B1D159" w14:textId="77777777" w:rsidR="00AB2D51" w:rsidRDefault="00AB2D51" w:rsidP="0042116B">
      <w:pPr>
        <w:ind w:firstLine="720"/>
      </w:pPr>
    </w:p>
    <w:p w14:paraId="5460646B" w14:textId="296020A6" w:rsidR="00D160C0" w:rsidRDefault="00AB2D51" w:rsidP="0042116B">
      <w:pPr>
        <w:ind w:firstLine="720"/>
      </w:pPr>
      <w:r w:rsidRPr="00AB2D51">
        <w:lastRenderedPageBreak/>
        <w:t xml:space="preserve">Our last performance metric for classification models is accuracy. It determines the proportion of all forecasts that were accurate. The result is calculated by dividing the proportion of accurate predictions by the total number of predictions, multiplied by </w:t>
      </w:r>
      <w:r w:rsidR="00402C89">
        <w:t>one hundred</w:t>
      </w:r>
      <w:r w:rsidRPr="00AB2D51">
        <w:t>, and it represents the model's capacity to categorize cases properly</w:t>
      </w:r>
      <w:r w:rsidR="0076024E">
        <w:t xml:space="preserve"> </w:t>
      </w:r>
      <w:sdt>
        <w:sdtPr>
          <w:id w:val="489447657"/>
          <w:citation/>
        </w:sdtPr>
        <w:sdtContent>
          <w:r w:rsidR="0076024E">
            <w:fldChar w:fldCharType="begin"/>
          </w:r>
          <w:r w:rsidR="0076024E">
            <w:instrText xml:space="preserve">CITATION Yin \l 1033 </w:instrText>
          </w:r>
          <w:r w:rsidR="0076024E">
            <w:fldChar w:fldCharType="separate"/>
          </w:r>
          <w:r w:rsidR="00522725">
            <w:rPr>
              <w:noProof/>
            </w:rPr>
            <w:t>(Yin, Wortman Vaughan, &amp; Wallach, 2019)</w:t>
          </w:r>
          <w:r w:rsidR="0076024E">
            <w:fldChar w:fldCharType="end"/>
          </w:r>
        </w:sdtContent>
      </w:sdt>
      <w:r w:rsidRPr="00AB2D51">
        <w:t>.</w:t>
      </w:r>
    </w:p>
    <w:p w14:paraId="5725A159" w14:textId="77777777" w:rsidR="00402C89" w:rsidRDefault="00402C89" w:rsidP="0042116B">
      <w:pPr>
        <w:ind w:firstLine="720"/>
      </w:pPr>
    </w:p>
    <w:p w14:paraId="2338752E" w14:textId="7839DD82" w:rsidR="00966A98" w:rsidRDefault="005B39E1" w:rsidP="00966A98">
      <w:pPr>
        <w:ind w:firstLine="720"/>
      </w:pPr>
      <w:r>
        <w:t>Lastly</w:t>
      </w:r>
      <w:r w:rsidR="007402EC">
        <w:t>, we will design a p</w:t>
      </w:r>
      <w:r w:rsidR="00597962">
        <w:t>erformance comparison</w:t>
      </w:r>
      <w:r>
        <w:t xml:space="preserve"> table</w:t>
      </w:r>
      <w:r w:rsidR="007402EC">
        <w:t xml:space="preserve"> based on the requirements from Enverus.</w:t>
      </w:r>
      <w:r w:rsidR="00597962">
        <w:t xml:space="preserve"> The performance of the developed models will be compared and contrasted based on </w:t>
      </w:r>
      <w:r w:rsidR="00AE7C2A">
        <w:t xml:space="preserve">the </w:t>
      </w:r>
      <w:r w:rsidR="00597962">
        <w:t xml:space="preserve">relevant evaluation metrics. </w:t>
      </w:r>
      <w:r w:rsidR="00A53096">
        <w:t>Indeed, we</w:t>
      </w:r>
      <w:r w:rsidR="00966A98">
        <w:t xml:space="preserve"> will analyze and compare the predictive capabilities of the models based on the equation provided by Enverus. The final ranking of our models will be based on the following equation to determine the best model:</w:t>
      </w:r>
    </w:p>
    <w:p w14:paraId="47F42194" w14:textId="17E8253D" w:rsidR="00966A98" w:rsidRDefault="00966A98" w:rsidP="00966A98">
      <w:pPr>
        <w:ind w:firstLine="720"/>
        <w:jc w:val="center"/>
      </w:pPr>
      <m:oMathPara>
        <m:oMath>
          <m:r>
            <w:rPr>
              <w:rFonts w:ascii="Cambria Math" w:hAnsi="Cambria Math"/>
            </w:rPr>
            <m:t>Final_Rank =</m:t>
          </m:r>
          <m:d>
            <m:dPr>
              <m:ctrlPr>
                <w:rPr>
                  <w:rFonts w:ascii="Cambria Math" w:hAnsi="Cambria Math"/>
                </w:rPr>
              </m:ctrlPr>
            </m:dPr>
            <m:e>
              <m:r>
                <m:rPr>
                  <m:sty m:val="p"/>
                </m:rPr>
                <w:rPr>
                  <w:rFonts w:ascii="Cambria Math" w:hAnsi="Cambria Math"/>
                </w:rPr>
                <m:t>0.8 ∙ Accuracy_Rank</m:t>
              </m:r>
            </m:e>
          </m:d>
          <m:r>
            <w:rPr>
              <w:rFonts w:ascii="Cambria Math" w:hAnsi="Cambria Math"/>
            </w:rPr>
            <m:t>+</m:t>
          </m:r>
          <m:d>
            <m:dPr>
              <m:ctrlPr>
                <w:rPr>
                  <w:rFonts w:ascii="Cambria Math" w:hAnsi="Cambria Math"/>
                  <w:i/>
                </w:rPr>
              </m:ctrlPr>
            </m:dPr>
            <m:e>
              <m:r>
                <m:rPr>
                  <m:sty m:val="p"/>
                </m:rPr>
                <w:rPr>
                  <w:rFonts w:ascii="Cambria Math" w:hAnsi="Cambria Math"/>
                </w:rPr>
                <m:t>0.2 ∙ Explanability_Rank</m:t>
              </m:r>
            </m:e>
          </m:d>
        </m:oMath>
      </m:oMathPara>
    </w:p>
    <w:p w14:paraId="4F733007" w14:textId="28C1D74F" w:rsidR="00966A98" w:rsidRDefault="00966A98" w:rsidP="00412AC4"/>
    <w:p w14:paraId="7DA74AFC" w14:textId="2427F9A5" w:rsidR="00F169F7" w:rsidRDefault="00597962" w:rsidP="005B39E1">
      <w:pPr>
        <w:ind w:firstLine="360"/>
      </w:pPr>
      <w:r>
        <w:t>Through this comprehensive methodology, which includes data collection, preprocessing, data modeling</w:t>
      </w:r>
      <w:r w:rsidR="007402EC">
        <w:t>,</w:t>
      </w:r>
      <w:r>
        <w:t xml:space="preserve"> and experimental design, we aim to provide valuable insights into the impact of geographical locations and modeling techniques on the prediction of solar </w:t>
      </w:r>
      <w:r w:rsidR="007402EC">
        <w:t xml:space="preserve">energy generation </w:t>
      </w:r>
      <w:r>
        <w:t>performance. This approach allows systematic analysis and comparison of different design options, contributing to the advancement of accurate and reliable methodologies in the field of solar energy prediction.</w:t>
      </w:r>
      <w:r w:rsidR="000A2023">
        <w:t xml:space="preserve"> In the following section, we will present our findings from the explanatory data analysis.</w:t>
      </w:r>
    </w:p>
    <w:p w14:paraId="2EF78287" w14:textId="212C84C6" w:rsidR="0085556B" w:rsidRDefault="0085556B">
      <w:pPr>
        <w:jc w:val="left"/>
      </w:pPr>
      <w:r>
        <w:br w:type="page"/>
      </w:r>
    </w:p>
    <w:p w14:paraId="3E76BBB0" w14:textId="0FA98C71" w:rsidR="00F8262B" w:rsidRDefault="00F8262B" w:rsidP="00F8262B">
      <w:pPr>
        <w:pStyle w:val="Heading1"/>
      </w:pPr>
      <w:bookmarkStart w:id="16" w:name="_Toc139792634"/>
      <w:r w:rsidRPr="00670E49">
        <w:lastRenderedPageBreak/>
        <w:t>Explanatory Data Analysis</w:t>
      </w:r>
      <w:bookmarkEnd w:id="16"/>
    </w:p>
    <w:p w14:paraId="29AC43B9" w14:textId="552E5D3A" w:rsidR="00D06FF5" w:rsidRDefault="00D06FF5" w:rsidP="000036A3">
      <w:pPr>
        <w:ind w:firstLine="720"/>
        <w:rPr>
          <w:b/>
        </w:rPr>
      </w:pPr>
      <w:r w:rsidRPr="00D06FF5">
        <w:t>For this section of the study, we intend to present the results of the explanatory data analysis of the data collected with the general trends and correlation matrix. These findings helped us to understand and clarify the trends, patterns, and underlying relationships within the data set.</w:t>
      </w:r>
    </w:p>
    <w:p w14:paraId="4296C625" w14:textId="060A3EB3" w:rsidR="009358D6" w:rsidRDefault="009358D6" w:rsidP="009358D6">
      <w:pPr>
        <w:pStyle w:val="Heading2"/>
      </w:pPr>
      <w:bookmarkStart w:id="17" w:name="_Toc139792635"/>
      <w:r>
        <w:t>4.1</w:t>
      </w:r>
      <w:r w:rsidR="000E30DE">
        <w:t>.</w:t>
      </w:r>
      <w:r>
        <w:t xml:space="preserve"> </w:t>
      </w:r>
      <w:r w:rsidR="00F8262B">
        <w:t>General trends</w:t>
      </w:r>
      <w:bookmarkEnd w:id="17"/>
    </w:p>
    <w:p w14:paraId="449D1C03" w14:textId="3B4F9D8F" w:rsidR="00EF35FE" w:rsidRPr="00EF35FE" w:rsidRDefault="00EF35FE" w:rsidP="00EF35FE">
      <w:r>
        <w:tab/>
      </w:r>
      <w:r w:rsidR="00D06FF5" w:rsidRPr="00D06FF5">
        <w:t>To understand the data provided by Enverus, we have plotted the "Actual" (average power generation in MW) for the three regions over the entire time period in Figure 2. In this graph, we can clearly see a pattern for each year. The generation of energy tends to be at its maximum in July for the year 2020 to 2022 included. Moreover, this pattern tends to increase each year, which would indicate a real need to focus more on this energy from Enverus for the coming years.</w:t>
      </w:r>
    </w:p>
    <w:p w14:paraId="1ADD9B2D" w14:textId="785C4851" w:rsidR="009358D6" w:rsidRDefault="0072733E" w:rsidP="009358D6">
      <w:r>
        <w:rPr>
          <w:noProof/>
        </w:rPr>
        <w:drawing>
          <wp:anchor distT="0" distB="0" distL="114300" distR="114300" simplePos="0" relativeHeight="251667456" behindDoc="1" locked="0" layoutInCell="1" allowOverlap="1" wp14:anchorId="2CE41695" wp14:editId="11E5120A">
            <wp:simplePos x="0" y="0"/>
            <wp:positionH relativeFrom="margin">
              <wp:align>center</wp:align>
            </wp:positionH>
            <wp:positionV relativeFrom="paragraph">
              <wp:posOffset>259688</wp:posOffset>
            </wp:positionV>
            <wp:extent cx="4707255" cy="2557780"/>
            <wp:effectExtent l="19050" t="19050" r="17145" b="13970"/>
            <wp:wrapTopAndBottom/>
            <wp:docPr id="20021609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07255" cy="255778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02EC5E5F" w14:textId="1E010938" w:rsidR="001C4941" w:rsidRDefault="00EF35FE" w:rsidP="00723366">
      <w:pPr>
        <w:pStyle w:val="Caption"/>
        <w:jc w:val="center"/>
        <w:rPr>
          <w:color w:val="auto"/>
        </w:rPr>
      </w:pPr>
      <w:bookmarkStart w:id="18" w:name="_Toc139792646"/>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Pr="00EF35FE">
        <w:rPr>
          <w:noProof/>
          <w:color w:val="auto"/>
        </w:rPr>
        <w:t>2</w:t>
      </w:r>
      <w:r w:rsidRPr="00EF35FE">
        <w:rPr>
          <w:color w:val="auto"/>
        </w:rPr>
        <w:fldChar w:fldCharType="end"/>
      </w:r>
      <w:r w:rsidRPr="00EF35FE">
        <w:rPr>
          <w:color w:val="auto"/>
        </w:rPr>
        <w:t>. Actual value by hour over the entire period</w:t>
      </w:r>
      <w:bookmarkEnd w:id="18"/>
    </w:p>
    <w:p w14:paraId="4DBF7D14" w14:textId="77777777" w:rsidR="0072733E" w:rsidRPr="0072733E" w:rsidRDefault="0072733E" w:rsidP="0072733E"/>
    <w:p w14:paraId="4F5ABC0B" w14:textId="69C5370D" w:rsidR="009358D6" w:rsidRDefault="009B1249" w:rsidP="0072733E">
      <w:pPr>
        <w:ind w:firstLine="720"/>
      </w:pPr>
      <w:r w:rsidRPr="009B1249">
        <w:t>We then looked at the "</w:t>
      </w:r>
      <w:r>
        <w:t>A</w:t>
      </w:r>
      <w:r w:rsidRPr="009B1249">
        <w:t>ctual" measurement per hour during the day in Figure 3. Here</w:t>
      </w:r>
      <w:r w:rsidR="0070197B">
        <w:t>,</w:t>
      </w:r>
      <w:r w:rsidRPr="009B1249">
        <w:t xml:space="preserve"> we </w:t>
      </w:r>
      <w:r w:rsidR="0070197B">
        <w:t>confirmed</w:t>
      </w:r>
      <w:r w:rsidRPr="009B1249">
        <w:t xml:space="preserve"> that the generation of energy would generally take place during the daylight hours of the day from 6AM to 8PM.</w:t>
      </w:r>
      <w:r>
        <w:t xml:space="preserve"> </w:t>
      </w:r>
    </w:p>
    <w:p w14:paraId="76186995" w14:textId="736183D8" w:rsidR="0072733E" w:rsidRDefault="0072733E" w:rsidP="0072733E">
      <w:r>
        <w:rPr>
          <w:noProof/>
        </w:rPr>
        <w:lastRenderedPageBreak/>
        <w:drawing>
          <wp:anchor distT="0" distB="0" distL="114300" distR="114300" simplePos="0" relativeHeight="251668480" behindDoc="0" locked="0" layoutInCell="1" allowOverlap="1" wp14:anchorId="6321BEC1" wp14:editId="7F0BDF6A">
            <wp:simplePos x="0" y="0"/>
            <wp:positionH relativeFrom="margin">
              <wp:align>center</wp:align>
            </wp:positionH>
            <wp:positionV relativeFrom="paragraph">
              <wp:posOffset>220980</wp:posOffset>
            </wp:positionV>
            <wp:extent cx="5213350" cy="2833370"/>
            <wp:effectExtent l="19050" t="19050" r="25400" b="24130"/>
            <wp:wrapTopAndBottom/>
            <wp:docPr id="854593012" name="Picture 2" descr="A graph of a number of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593012" name="Picture 2" descr="A graph of a number of colored lin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13350" cy="2833370"/>
                    </a:xfrm>
                    <a:prstGeom prst="rect">
                      <a:avLst/>
                    </a:prstGeom>
                    <a:noFill/>
                    <a:ln>
                      <a:solidFill>
                        <a:schemeClr val="tx1"/>
                      </a:solidFill>
                    </a:ln>
                  </pic:spPr>
                </pic:pic>
              </a:graphicData>
            </a:graphic>
          </wp:anchor>
        </w:drawing>
      </w:r>
    </w:p>
    <w:p w14:paraId="4F6C6018" w14:textId="5B6D8C88" w:rsidR="00723366" w:rsidRDefault="00723366" w:rsidP="00723366">
      <w:pPr>
        <w:pStyle w:val="Caption"/>
        <w:jc w:val="center"/>
        <w:rPr>
          <w:color w:val="auto"/>
        </w:rPr>
      </w:pPr>
      <w:bookmarkStart w:id="19" w:name="_Toc139792647"/>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3</w:t>
      </w:r>
      <w:r w:rsidRPr="00EF35FE">
        <w:rPr>
          <w:color w:val="auto"/>
        </w:rPr>
        <w:fldChar w:fldCharType="end"/>
      </w:r>
      <w:r w:rsidRPr="00EF35FE">
        <w:rPr>
          <w:color w:val="auto"/>
        </w:rPr>
        <w:t xml:space="preserve">. Actual value by hour </w:t>
      </w:r>
      <w:r>
        <w:rPr>
          <w:color w:val="auto"/>
        </w:rPr>
        <w:t>through the day</w:t>
      </w:r>
      <w:bookmarkEnd w:id="19"/>
    </w:p>
    <w:p w14:paraId="22415336" w14:textId="77777777" w:rsidR="0072733E" w:rsidRPr="0072733E" w:rsidRDefault="0072733E" w:rsidP="0072733E"/>
    <w:p w14:paraId="6E65E2C6" w14:textId="49D73037" w:rsidR="009B1249" w:rsidRDefault="009B1249" w:rsidP="009358D6">
      <w:r>
        <w:tab/>
        <w:t xml:space="preserve">Furthermore, we </w:t>
      </w:r>
      <w:r w:rsidR="00F3086F">
        <w:t>were wondering to confirm that the generation is generally greater during summer with the long hours of daylight by comparing a week in summer</w:t>
      </w:r>
      <w:r w:rsidR="0070197B">
        <w:t xml:space="preserve"> </w:t>
      </w:r>
      <w:r w:rsidR="0070197B">
        <w:t xml:space="preserve">(week </w:t>
      </w:r>
      <w:r w:rsidR="000A1CCB">
        <w:t>20</w:t>
      </w:r>
      <w:r w:rsidR="0070197B">
        <w:t>)</w:t>
      </w:r>
      <w:r w:rsidR="00F3086F">
        <w:t xml:space="preserve"> and another week in winter</w:t>
      </w:r>
      <w:r w:rsidR="0070197B">
        <w:t xml:space="preserve"> (week </w:t>
      </w:r>
      <w:r w:rsidR="000A1CCB">
        <w:t>51</w:t>
      </w:r>
      <w:r w:rsidR="0070197B">
        <w:t>)</w:t>
      </w:r>
      <w:r w:rsidR="00F3086F">
        <w:t xml:space="preserve">. </w:t>
      </w:r>
      <w:r w:rsidR="0070197B">
        <w:t>Based on Figure 4</w:t>
      </w:r>
      <w:r w:rsidR="00F3086F">
        <w:t>, we can assert that the generation is greater in summer perio</w:t>
      </w:r>
      <w:r w:rsidR="0070197B">
        <w:t>d</w:t>
      </w:r>
      <w:r w:rsidR="00F3086F">
        <w:t>. In this regard, we can even see a greater difference between summer and winter for the generation of GHI</w:t>
      </w:r>
      <w:r w:rsidR="00024D49">
        <w:t xml:space="preserve"> </w:t>
      </w:r>
      <w:r w:rsidR="00024D49">
        <w:t>based on Figure 4</w:t>
      </w:r>
      <w:r w:rsidR="00F3086F">
        <w:t>.</w:t>
      </w:r>
    </w:p>
    <w:p w14:paraId="18B541D4" w14:textId="77777777" w:rsidR="0072733E" w:rsidRDefault="0072733E" w:rsidP="009358D6"/>
    <w:p w14:paraId="504C769E" w14:textId="77777777" w:rsidR="009B1249" w:rsidRDefault="009B1249" w:rsidP="009358D6">
      <w:r w:rsidRPr="005637F9">
        <w:rPr>
          <w:noProof/>
        </w:rPr>
        <w:drawing>
          <wp:inline distT="0" distB="0" distL="0" distR="0" wp14:anchorId="41A47C68" wp14:editId="7CA89C55">
            <wp:extent cx="2748590" cy="2079368"/>
            <wp:effectExtent l="0" t="0" r="0" b="0"/>
            <wp:docPr id="560493185"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493185" name="Picture 1" descr="A graph of different colored lines&#10;&#10;Description automatically generated"/>
                    <pic:cNvPicPr/>
                  </pic:nvPicPr>
                  <pic:blipFill>
                    <a:blip r:embed="rId12"/>
                    <a:stretch>
                      <a:fillRect/>
                    </a:stretch>
                  </pic:blipFill>
                  <pic:spPr>
                    <a:xfrm>
                      <a:off x="0" y="0"/>
                      <a:ext cx="2789255" cy="2110132"/>
                    </a:xfrm>
                    <a:prstGeom prst="rect">
                      <a:avLst/>
                    </a:prstGeom>
                  </pic:spPr>
                </pic:pic>
              </a:graphicData>
            </a:graphic>
          </wp:inline>
        </w:drawing>
      </w:r>
      <w:r w:rsidRPr="005637F9">
        <w:rPr>
          <w:noProof/>
        </w:rPr>
        <w:drawing>
          <wp:inline distT="0" distB="0" distL="0" distR="0" wp14:anchorId="7D2C76F4" wp14:editId="74B3AE38">
            <wp:extent cx="2675106" cy="2089179"/>
            <wp:effectExtent l="0" t="0" r="0" b="6350"/>
            <wp:docPr id="1759876577"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876577" name="Picture 1" descr="A graph of a graph&#10;&#10;Description automatically generated"/>
                    <pic:cNvPicPr/>
                  </pic:nvPicPr>
                  <pic:blipFill>
                    <a:blip r:embed="rId13"/>
                    <a:stretch>
                      <a:fillRect/>
                    </a:stretch>
                  </pic:blipFill>
                  <pic:spPr>
                    <a:xfrm>
                      <a:off x="0" y="0"/>
                      <a:ext cx="2716184" cy="2121260"/>
                    </a:xfrm>
                    <a:prstGeom prst="rect">
                      <a:avLst/>
                    </a:prstGeom>
                  </pic:spPr>
                </pic:pic>
              </a:graphicData>
            </a:graphic>
          </wp:inline>
        </w:drawing>
      </w:r>
    </w:p>
    <w:p w14:paraId="071DF1B9" w14:textId="3CA45B39" w:rsidR="00F3086F" w:rsidRPr="00EF35FE" w:rsidRDefault="00F3086F" w:rsidP="00F3086F">
      <w:pPr>
        <w:pStyle w:val="Caption"/>
        <w:jc w:val="center"/>
        <w:rPr>
          <w:color w:val="auto"/>
        </w:rPr>
      </w:pPr>
      <w:bookmarkStart w:id="20" w:name="_Toc139792648"/>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4</w:t>
      </w:r>
      <w:r w:rsidRPr="00EF35FE">
        <w:rPr>
          <w:color w:val="auto"/>
        </w:rPr>
        <w:fldChar w:fldCharType="end"/>
      </w:r>
      <w:r w:rsidRPr="00EF35FE">
        <w:rPr>
          <w:color w:val="auto"/>
        </w:rPr>
        <w:t xml:space="preserve">. </w:t>
      </w:r>
      <w:r>
        <w:rPr>
          <w:color w:val="auto"/>
        </w:rPr>
        <w:t xml:space="preserve">Comparing a week of </w:t>
      </w:r>
      <w:r w:rsidRPr="00EF35FE">
        <w:rPr>
          <w:color w:val="auto"/>
        </w:rPr>
        <w:t xml:space="preserve">Actual value </w:t>
      </w:r>
      <w:r>
        <w:rPr>
          <w:color w:val="auto"/>
        </w:rPr>
        <w:t>in summer and winter</w:t>
      </w:r>
      <w:bookmarkEnd w:id="20"/>
    </w:p>
    <w:p w14:paraId="6B326372" w14:textId="77777777" w:rsidR="00F3086F" w:rsidRDefault="00F3086F" w:rsidP="009358D6"/>
    <w:p w14:paraId="0CA8C6FA" w14:textId="77777777" w:rsidR="00CA7075" w:rsidRDefault="00CA7075" w:rsidP="009358D6"/>
    <w:p w14:paraId="368C0743" w14:textId="0C28997D" w:rsidR="00CA7075" w:rsidRDefault="00CA7075" w:rsidP="009358D6"/>
    <w:p w14:paraId="60B0F0C2" w14:textId="0C950D7B" w:rsidR="001C4941" w:rsidRDefault="00CA7075" w:rsidP="009358D6">
      <w:r w:rsidRPr="005637F9">
        <w:rPr>
          <w:noProof/>
        </w:rPr>
        <w:drawing>
          <wp:anchor distT="0" distB="0" distL="114300" distR="114300" simplePos="0" relativeHeight="251669504" behindDoc="0" locked="0" layoutInCell="1" allowOverlap="1" wp14:anchorId="7B3C8F2F" wp14:editId="2534D383">
            <wp:simplePos x="0" y="0"/>
            <wp:positionH relativeFrom="margin">
              <wp:align>center</wp:align>
            </wp:positionH>
            <wp:positionV relativeFrom="paragraph">
              <wp:posOffset>220562</wp:posOffset>
            </wp:positionV>
            <wp:extent cx="3463047" cy="2896041"/>
            <wp:effectExtent l="19050" t="19050" r="23495" b="19050"/>
            <wp:wrapTopAndBottom/>
            <wp:docPr id="1044702416" name="Picture 1" descr="A graph of a circul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702416" name="Picture 1" descr="A graph of a circular graph&#10;&#10;Description automatically generated"/>
                    <pic:cNvPicPr/>
                  </pic:nvPicPr>
                  <pic:blipFill rotWithShape="1">
                    <a:blip r:embed="rId14">
                      <a:extLst>
                        <a:ext uri="{28A0092B-C50C-407E-A947-70E740481C1C}">
                          <a14:useLocalDpi xmlns:a14="http://schemas.microsoft.com/office/drawing/2010/main" val="0"/>
                        </a:ext>
                      </a:extLst>
                    </a:blip>
                    <a:srcRect l="8077" t="6137"/>
                    <a:stretch/>
                  </pic:blipFill>
                  <pic:spPr bwMode="auto">
                    <a:xfrm>
                      <a:off x="0" y="0"/>
                      <a:ext cx="3463047" cy="2896041"/>
                    </a:xfrm>
                    <a:prstGeom prst="rect">
                      <a:avLst/>
                    </a:prstGeom>
                    <a:ln>
                      <a:solidFill>
                        <a:schemeClr val="tx1"/>
                      </a:solidFill>
                    </a:ln>
                    <a:extLst>
                      <a:ext uri="{53640926-AAD7-44D8-BBD7-CCE9431645EC}">
                        <a14:shadowObscured xmlns:a14="http://schemas.microsoft.com/office/drawing/2010/main"/>
                      </a:ext>
                    </a:extLst>
                  </pic:spPr>
                </pic:pic>
              </a:graphicData>
            </a:graphic>
          </wp:anchor>
        </w:drawing>
      </w:r>
    </w:p>
    <w:p w14:paraId="530F41E3" w14:textId="064B4D03" w:rsidR="007E69A3" w:rsidRPr="00EF35FE" w:rsidRDefault="007E69A3" w:rsidP="007E69A3">
      <w:pPr>
        <w:pStyle w:val="Caption"/>
        <w:jc w:val="center"/>
        <w:rPr>
          <w:color w:val="auto"/>
        </w:rPr>
      </w:pPr>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5</w:t>
      </w:r>
      <w:r w:rsidRPr="00EF35FE">
        <w:rPr>
          <w:color w:val="auto"/>
        </w:rPr>
        <w:fldChar w:fldCharType="end"/>
      </w:r>
      <w:r w:rsidRPr="00EF35FE">
        <w:rPr>
          <w:color w:val="auto"/>
        </w:rPr>
        <w:t xml:space="preserve">. </w:t>
      </w:r>
      <w:r>
        <w:rPr>
          <w:color w:val="auto"/>
        </w:rPr>
        <w:t>Solar Radiance</w:t>
      </w:r>
    </w:p>
    <w:p w14:paraId="2002FD93" w14:textId="1D8D771F" w:rsidR="005637F9" w:rsidRDefault="005637F9" w:rsidP="009358D6"/>
    <w:p w14:paraId="375C7D8B" w14:textId="77777777" w:rsidR="005637F9" w:rsidRDefault="005637F9" w:rsidP="009358D6"/>
    <w:p w14:paraId="775663D4" w14:textId="74476FDA" w:rsidR="005637F9" w:rsidRDefault="005637F9" w:rsidP="009358D6"/>
    <w:p w14:paraId="5A22877F" w14:textId="739AF8C6" w:rsidR="005637F9" w:rsidRDefault="005C192E" w:rsidP="009358D6">
      <w:r w:rsidRPr="00E403E4">
        <w:rPr>
          <w:noProof/>
        </w:rPr>
        <w:drawing>
          <wp:anchor distT="0" distB="0" distL="114300" distR="114300" simplePos="0" relativeHeight="251670528" behindDoc="0" locked="0" layoutInCell="1" allowOverlap="1" wp14:anchorId="1D7A8877" wp14:editId="77C88D4F">
            <wp:simplePos x="0" y="0"/>
            <wp:positionH relativeFrom="margin">
              <wp:align>center</wp:align>
            </wp:positionH>
            <wp:positionV relativeFrom="paragraph">
              <wp:posOffset>207685</wp:posOffset>
            </wp:positionV>
            <wp:extent cx="3035300" cy="2850609"/>
            <wp:effectExtent l="19050" t="19050" r="12700" b="26035"/>
            <wp:wrapTopAndBottom/>
            <wp:docPr id="1471340756" name="Picture 1" descr="A graph with many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340756" name="Picture 1" descr="A graph with many colored dots&#10;&#10;Description automatically generated"/>
                    <pic:cNvPicPr/>
                  </pic:nvPicPr>
                  <pic:blipFill rotWithShape="1">
                    <a:blip r:embed="rId15">
                      <a:extLst>
                        <a:ext uri="{28A0092B-C50C-407E-A947-70E740481C1C}">
                          <a14:useLocalDpi xmlns:a14="http://schemas.microsoft.com/office/drawing/2010/main" val="0"/>
                        </a:ext>
                      </a:extLst>
                    </a:blip>
                    <a:srcRect l="7950" t="12856" r="6622" b="7057"/>
                    <a:stretch/>
                  </pic:blipFill>
                  <pic:spPr bwMode="auto">
                    <a:xfrm>
                      <a:off x="0" y="0"/>
                      <a:ext cx="3035300" cy="285060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anchor>
        </w:drawing>
      </w:r>
    </w:p>
    <w:p w14:paraId="3643CC04" w14:textId="78013F4F" w:rsidR="007E69A3" w:rsidRDefault="007E69A3" w:rsidP="007E69A3">
      <w:pPr>
        <w:pStyle w:val="Caption"/>
        <w:jc w:val="center"/>
        <w:rPr>
          <w:color w:val="auto"/>
        </w:rPr>
      </w:pPr>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6</w:t>
      </w:r>
      <w:r w:rsidRPr="00EF35FE">
        <w:rPr>
          <w:color w:val="auto"/>
        </w:rPr>
        <w:fldChar w:fldCharType="end"/>
      </w:r>
      <w:r w:rsidRPr="00EF35FE">
        <w:rPr>
          <w:color w:val="auto"/>
        </w:rPr>
        <w:t xml:space="preserve">. </w:t>
      </w:r>
      <w:r>
        <w:rPr>
          <w:color w:val="auto"/>
        </w:rPr>
        <w:t xml:space="preserve">Representation of the </w:t>
      </w:r>
    </w:p>
    <w:p w14:paraId="17AD907E" w14:textId="77777777" w:rsidR="005C192E" w:rsidRPr="005C192E" w:rsidRDefault="005C192E" w:rsidP="005C192E"/>
    <w:p w14:paraId="36EB71CD" w14:textId="77777777" w:rsidR="00E403E4" w:rsidRDefault="00E403E4" w:rsidP="009358D6"/>
    <w:p w14:paraId="07142DA3" w14:textId="77777777" w:rsidR="0089505B" w:rsidRDefault="0089505B" w:rsidP="009358D6"/>
    <w:p w14:paraId="32FCB4F6" w14:textId="5AABBCAA" w:rsidR="00E403E4" w:rsidRDefault="00E403E4" w:rsidP="009358D6">
      <w:r w:rsidRPr="00E403E4">
        <w:rPr>
          <w:noProof/>
        </w:rPr>
        <w:drawing>
          <wp:inline distT="0" distB="0" distL="0" distR="0" wp14:anchorId="0971B135" wp14:editId="396B2165">
            <wp:extent cx="4550931" cy="2286000"/>
            <wp:effectExtent l="19050" t="19050" r="21590" b="19050"/>
            <wp:docPr id="275867353"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867353" name="Picture 1" descr="A graph of different colored lines&#10;&#10;Description automatically generated"/>
                    <pic:cNvPicPr/>
                  </pic:nvPicPr>
                  <pic:blipFill>
                    <a:blip r:embed="rId16"/>
                    <a:stretch>
                      <a:fillRect/>
                    </a:stretch>
                  </pic:blipFill>
                  <pic:spPr>
                    <a:xfrm>
                      <a:off x="0" y="0"/>
                      <a:ext cx="4550931" cy="2286000"/>
                    </a:xfrm>
                    <a:prstGeom prst="rect">
                      <a:avLst/>
                    </a:prstGeom>
                    <a:ln>
                      <a:solidFill>
                        <a:schemeClr val="tx1"/>
                      </a:solidFill>
                    </a:ln>
                  </pic:spPr>
                </pic:pic>
              </a:graphicData>
            </a:graphic>
          </wp:inline>
        </w:drawing>
      </w:r>
    </w:p>
    <w:p w14:paraId="2A67BC60" w14:textId="2A943E09" w:rsidR="00E403E4" w:rsidRDefault="00E403E4" w:rsidP="009358D6">
      <w:r w:rsidRPr="00E403E4">
        <w:rPr>
          <w:noProof/>
        </w:rPr>
        <w:drawing>
          <wp:inline distT="0" distB="0" distL="0" distR="0" wp14:anchorId="141CA482" wp14:editId="306205E8">
            <wp:extent cx="4470584" cy="2286000"/>
            <wp:effectExtent l="19050" t="19050" r="25400" b="19050"/>
            <wp:docPr id="30659662" name="Picture 1" descr="A graph showing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59662" name="Picture 1" descr="A graph showing a number of data&#10;&#10;Description automatically generated"/>
                    <pic:cNvPicPr/>
                  </pic:nvPicPr>
                  <pic:blipFill>
                    <a:blip r:embed="rId17"/>
                    <a:stretch>
                      <a:fillRect/>
                    </a:stretch>
                  </pic:blipFill>
                  <pic:spPr>
                    <a:xfrm>
                      <a:off x="0" y="0"/>
                      <a:ext cx="4470584" cy="2286000"/>
                    </a:xfrm>
                    <a:prstGeom prst="rect">
                      <a:avLst/>
                    </a:prstGeom>
                    <a:ln>
                      <a:solidFill>
                        <a:schemeClr val="tx1"/>
                      </a:solidFill>
                    </a:ln>
                  </pic:spPr>
                </pic:pic>
              </a:graphicData>
            </a:graphic>
          </wp:inline>
        </w:drawing>
      </w:r>
    </w:p>
    <w:p w14:paraId="3D498882" w14:textId="77777777" w:rsidR="00E403E4" w:rsidRDefault="00E403E4" w:rsidP="009358D6"/>
    <w:p w14:paraId="21ACF111" w14:textId="02A8DEDD" w:rsidR="00E403E4" w:rsidRDefault="00E403E4">
      <w:pPr>
        <w:jc w:val="left"/>
      </w:pPr>
      <w:r>
        <w:br w:type="page"/>
      </w:r>
    </w:p>
    <w:p w14:paraId="0B07020E" w14:textId="338C17F3" w:rsidR="00B36744" w:rsidRDefault="00B36744" w:rsidP="00B36744">
      <w:pPr>
        <w:pStyle w:val="Heading2"/>
      </w:pPr>
      <w:bookmarkStart w:id="21" w:name="_Toc139792636"/>
      <w:r>
        <w:lastRenderedPageBreak/>
        <w:t xml:space="preserve">4.2. </w:t>
      </w:r>
      <w:bookmarkEnd w:id="21"/>
      <w:r w:rsidR="001879C3">
        <w:t>Feature selection</w:t>
      </w:r>
    </w:p>
    <w:p w14:paraId="237A74EA" w14:textId="4BD67C17" w:rsidR="00E403E4" w:rsidRDefault="00E403E4" w:rsidP="009358D6">
      <w:r w:rsidRPr="00E403E4">
        <w:rPr>
          <w:noProof/>
        </w:rPr>
        <w:drawing>
          <wp:inline distT="0" distB="0" distL="0" distR="0" wp14:anchorId="7E634A67" wp14:editId="7710B555">
            <wp:extent cx="5486400" cy="5729605"/>
            <wp:effectExtent l="19050" t="19050" r="19050" b="23495"/>
            <wp:docPr id="2079187029" name="Picture 1" descr="A green and whit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187029" name="Picture 1" descr="A green and white graph&#10;&#10;Description automatically generated"/>
                    <pic:cNvPicPr/>
                  </pic:nvPicPr>
                  <pic:blipFill>
                    <a:blip r:embed="rId18"/>
                    <a:stretch>
                      <a:fillRect/>
                    </a:stretch>
                  </pic:blipFill>
                  <pic:spPr>
                    <a:xfrm>
                      <a:off x="0" y="0"/>
                      <a:ext cx="5486400" cy="5729605"/>
                    </a:xfrm>
                    <a:prstGeom prst="rect">
                      <a:avLst/>
                    </a:prstGeom>
                    <a:ln>
                      <a:solidFill>
                        <a:schemeClr val="tx1"/>
                      </a:solidFill>
                    </a:ln>
                  </pic:spPr>
                </pic:pic>
              </a:graphicData>
            </a:graphic>
          </wp:inline>
        </w:drawing>
      </w:r>
    </w:p>
    <w:p w14:paraId="580DAB3A" w14:textId="2AC85F96" w:rsidR="00E403E4" w:rsidRDefault="00E403E4" w:rsidP="009358D6">
      <w:r w:rsidRPr="00E403E4">
        <w:rPr>
          <w:noProof/>
        </w:rPr>
        <w:lastRenderedPageBreak/>
        <w:drawing>
          <wp:inline distT="0" distB="0" distL="0" distR="0" wp14:anchorId="6407C3C6" wp14:editId="14B1EB61">
            <wp:extent cx="5486400" cy="5490845"/>
            <wp:effectExtent l="19050" t="19050" r="19050" b="14605"/>
            <wp:docPr id="2030025124" name="Picture 1" descr="A group of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025124" name="Picture 1" descr="A group of green lines&#10;&#10;Description automatically generated"/>
                    <pic:cNvPicPr/>
                  </pic:nvPicPr>
                  <pic:blipFill>
                    <a:blip r:embed="rId19"/>
                    <a:stretch>
                      <a:fillRect/>
                    </a:stretch>
                  </pic:blipFill>
                  <pic:spPr>
                    <a:xfrm>
                      <a:off x="0" y="0"/>
                      <a:ext cx="5486400" cy="5490845"/>
                    </a:xfrm>
                    <a:prstGeom prst="rect">
                      <a:avLst/>
                    </a:prstGeom>
                    <a:ln>
                      <a:solidFill>
                        <a:schemeClr val="tx1"/>
                      </a:solidFill>
                    </a:ln>
                  </pic:spPr>
                </pic:pic>
              </a:graphicData>
            </a:graphic>
          </wp:inline>
        </w:drawing>
      </w:r>
    </w:p>
    <w:p w14:paraId="6E8D373B" w14:textId="694E7F55" w:rsidR="00E403E4" w:rsidRDefault="00E403E4" w:rsidP="009358D6">
      <w:r w:rsidRPr="00E403E4">
        <w:rPr>
          <w:noProof/>
        </w:rPr>
        <w:lastRenderedPageBreak/>
        <w:drawing>
          <wp:inline distT="0" distB="0" distL="0" distR="0" wp14:anchorId="0377DF56" wp14:editId="22F754CA">
            <wp:extent cx="5486400" cy="3321685"/>
            <wp:effectExtent l="19050" t="19050" r="19050" b="12065"/>
            <wp:docPr id="1713879713" name="Picture 1" descr="A graph of different weather condi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879713" name="Picture 1" descr="A graph of different weather conditions&#10;&#10;Description automatically generated"/>
                    <pic:cNvPicPr/>
                  </pic:nvPicPr>
                  <pic:blipFill>
                    <a:blip r:embed="rId20"/>
                    <a:stretch>
                      <a:fillRect/>
                    </a:stretch>
                  </pic:blipFill>
                  <pic:spPr>
                    <a:xfrm>
                      <a:off x="0" y="0"/>
                      <a:ext cx="5486400" cy="3321685"/>
                    </a:xfrm>
                    <a:prstGeom prst="rect">
                      <a:avLst/>
                    </a:prstGeom>
                    <a:ln>
                      <a:solidFill>
                        <a:schemeClr val="tx1"/>
                      </a:solidFill>
                    </a:ln>
                  </pic:spPr>
                </pic:pic>
              </a:graphicData>
            </a:graphic>
          </wp:inline>
        </w:drawing>
      </w:r>
    </w:p>
    <w:p w14:paraId="40B278C1" w14:textId="2ADAA4CE" w:rsidR="00E403E4" w:rsidRDefault="00E403E4">
      <w:pPr>
        <w:jc w:val="left"/>
      </w:pPr>
      <w:r w:rsidRPr="00E403E4">
        <w:rPr>
          <w:noProof/>
        </w:rPr>
        <w:lastRenderedPageBreak/>
        <w:drawing>
          <wp:inline distT="0" distB="0" distL="0" distR="0" wp14:anchorId="20F1427D" wp14:editId="71084BEA">
            <wp:extent cx="5486400" cy="5729605"/>
            <wp:effectExtent l="19050" t="19050" r="19050" b="23495"/>
            <wp:docPr id="144739373" name="Picture 1" descr="A green and whit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39373" name="Picture 1" descr="A green and white chart&#10;&#10;Description automatically generated"/>
                    <pic:cNvPicPr/>
                  </pic:nvPicPr>
                  <pic:blipFill>
                    <a:blip r:embed="rId21"/>
                    <a:stretch>
                      <a:fillRect/>
                    </a:stretch>
                  </pic:blipFill>
                  <pic:spPr>
                    <a:xfrm>
                      <a:off x="0" y="0"/>
                      <a:ext cx="5486400" cy="5729605"/>
                    </a:xfrm>
                    <a:prstGeom prst="rect">
                      <a:avLst/>
                    </a:prstGeom>
                    <a:ln>
                      <a:solidFill>
                        <a:schemeClr val="tx1"/>
                      </a:solidFill>
                    </a:ln>
                  </pic:spPr>
                </pic:pic>
              </a:graphicData>
            </a:graphic>
          </wp:inline>
        </w:drawing>
      </w:r>
      <w:r>
        <w:br w:type="page"/>
      </w:r>
    </w:p>
    <w:p w14:paraId="402F4F86" w14:textId="0C82373E" w:rsidR="00E403E4" w:rsidRPr="009358D6" w:rsidRDefault="00F8262B" w:rsidP="009358D6">
      <w:pPr>
        <w:pStyle w:val="Heading1"/>
      </w:pPr>
      <w:bookmarkStart w:id="22" w:name="_Toc139792637"/>
      <w:r>
        <w:lastRenderedPageBreak/>
        <w:t>Results and Visualizations</w:t>
      </w:r>
      <w:bookmarkEnd w:id="22"/>
    </w:p>
    <w:p w14:paraId="5C4460CA" w14:textId="509DBF7E" w:rsidR="00461DDC" w:rsidRPr="00E704A5" w:rsidRDefault="00F8262B" w:rsidP="000F1D6D">
      <w:pPr>
        <w:pStyle w:val="Heading2"/>
      </w:pPr>
      <w:bookmarkStart w:id="23" w:name="_Toc139792638"/>
      <w:r>
        <w:t>5</w:t>
      </w:r>
      <w:r w:rsidR="00E704A5">
        <w:t>.</w:t>
      </w:r>
      <w:r>
        <w:t>1</w:t>
      </w:r>
      <w:r w:rsidR="000E30DE">
        <w:t>.</w:t>
      </w:r>
      <w:r w:rsidR="00E704A5">
        <w:t xml:space="preserve"> </w:t>
      </w:r>
      <w:r w:rsidR="00461DDC" w:rsidRPr="00E704A5">
        <w:t>Linear Regression Modeling</w:t>
      </w:r>
      <w:bookmarkEnd w:id="23"/>
    </w:p>
    <w:p w14:paraId="464205AA" w14:textId="7DF8FE72" w:rsidR="00461DDC" w:rsidRDefault="00461DDC" w:rsidP="00E704A5">
      <w:pPr>
        <w:ind w:firstLine="720"/>
      </w:pPr>
      <w:r>
        <w:t>The first model built was simple linear regression model using only the scaled GHI values. The purpose of this model is to be a reference model for assessing the performance of the upcoming more complex models. The dataset was randomly split into 80% training and 20% testing. The simple linear regression model achieved overall RMSE of 1744 MW, and R</w:t>
      </w:r>
      <w:r>
        <w:rPr>
          <w:vertAlign w:val="superscript"/>
        </w:rPr>
        <w:t>2</w:t>
      </w:r>
      <w:r>
        <w:t xml:space="preserve"> value of 85.2% on the testing set. However, these results are optimistically misleading because approximately half of the records in the dataset are within night time with zero power generation. This makes both the training and testing sets imbalanced with roughly half of the target feature values being zero. To overcome this issue, we can eliminate night time hours (zero production hours) which can be easily identified as described during data exploration phase. The night time hours are between 22:00 p.m. to 5:00 a.m. inclusive. After excluding night time hours, the simple linear regression model was fitted again. The model achieved overall RMSE of 1997 MW, and R</w:t>
      </w:r>
      <w:r>
        <w:rPr>
          <w:vertAlign w:val="superscript"/>
        </w:rPr>
        <w:t>2</w:t>
      </w:r>
      <w:r>
        <w:t xml:space="preserve"> value of 80.2% on the testing set, which confirms our doubts that keeping zero production hours may result in optimistically misleading results. A scatter plot of the predicted values versus actual power generation on the testing set suggests that simple linear regression model is not a suitable model for the power generation forecast problem (Figure-2). In addition, the error distribution of the testing set does not appears normally distributed which support the earlier observation that simple linear regression model does not fit to the data properly. Figure-3 &amp; 4 show a comparison between actual and modeled solar power generation for a winter and a summer week in 2021 and 2022.</w:t>
      </w:r>
    </w:p>
    <w:p w14:paraId="6DE03441" w14:textId="77777777" w:rsidR="00461DDC" w:rsidRDefault="00461DDC" w:rsidP="00461DDC">
      <w:pPr>
        <w:pStyle w:val="ListParagraph"/>
      </w:pPr>
    </w:p>
    <w:p w14:paraId="4D419839" w14:textId="77777777" w:rsidR="00461DDC" w:rsidRDefault="00461DDC" w:rsidP="00461DDC">
      <w:pPr>
        <w:pStyle w:val="ListParagraph"/>
        <w:ind w:left="0"/>
      </w:pPr>
      <w:r>
        <w:rPr>
          <w:noProof/>
        </w:rPr>
        <mc:AlternateContent>
          <mc:Choice Requires="wpg">
            <w:drawing>
              <wp:inline distT="0" distB="0" distL="0" distR="0" wp14:anchorId="45365D84" wp14:editId="51AE74E8">
                <wp:extent cx="6312877" cy="2508738"/>
                <wp:effectExtent l="0" t="0" r="0" b="6350"/>
                <wp:docPr id="1898569075" name="Group 4"/>
                <wp:cNvGraphicFramePr/>
                <a:graphic xmlns:a="http://schemas.openxmlformats.org/drawingml/2006/main">
                  <a:graphicData uri="http://schemas.microsoft.com/office/word/2010/wordprocessingGroup">
                    <wpg:wgp>
                      <wpg:cNvGrpSpPr/>
                      <wpg:grpSpPr>
                        <a:xfrm>
                          <a:off x="0" y="0"/>
                          <a:ext cx="6312877" cy="2508738"/>
                          <a:chOff x="0" y="0"/>
                          <a:chExt cx="5840535" cy="2186305"/>
                        </a:xfrm>
                      </wpg:grpSpPr>
                      <pic:pic xmlns:pic="http://schemas.openxmlformats.org/drawingml/2006/picture">
                        <pic:nvPicPr>
                          <pic:cNvPr id="1205867150" name="Picture 1"/>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2869565" cy="2186305"/>
                          </a:xfrm>
                          <a:prstGeom prst="rect">
                            <a:avLst/>
                          </a:prstGeom>
                        </pic:spPr>
                      </pic:pic>
                      <pic:pic xmlns:pic="http://schemas.openxmlformats.org/drawingml/2006/picture">
                        <pic:nvPicPr>
                          <pic:cNvPr id="1890546690" name="Picture 1"/>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2913185" y="0"/>
                            <a:ext cx="2927350" cy="2186305"/>
                          </a:xfrm>
                          <a:prstGeom prst="rect">
                            <a:avLst/>
                          </a:prstGeom>
                        </pic:spPr>
                      </pic:pic>
                    </wpg:wgp>
                  </a:graphicData>
                </a:graphic>
              </wp:inline>
            </w:drawing>
          </mc:Choice>
          <mc:Fallback>
            <w:pict>
              <v:group w14:anchorId="28AD466D" id="Group 4" o:spid="_x0000_s1026" style="width:497.1pt;height:197.55pt;mso-position-horizontal-relative:char;mso-position-vertical-relative:line" coordsize="58405,218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28695;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">
                  <v:imagedata r:id="rId24" o:title=""/>
                </v:shape>
                <v:shape id="Picture 1" o:spid="_x0000_s1028" type="#_x0000_t75" style="position:absolute;left:29131;width:29274;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">
                  <v:imagedata r:id="rId25" o:title=""/>
                </v:shape>
                <w10:anchorlock/>
              </v:group>
            </w:pict>
          </mc:Fallback>
        </mc:AlternateContent>
      </w:r>
    </w:p>
    <w:p w14:paraId="6879B139" w14:textId="3CB704B8" w:rsidR="00461DDC" w:rsidRPr="00114073" w:rsidRDefault="00461DDC" w:rsidP="00FD7D6A">
      <w:pPr>
        <w:pStyle w:val="Caption"/>
        <w:jc w:val="center"/>
        <w:rPr>
          <w:color w:val="auto"/>
        </w:rPr>
      </w:pPr>
      <w:r w:rsidRPr="00114073">
        <w:rPr>
          <w:color w:val="auto"/>
        </w:rPr>
        <w:t>Figure-2. Prediction vs Actual; &amp; error distribution for simple linear regression</w:t>
      </w:r>
    </w:p>
    <w:p w14:paraId="1F90D4D7" w14:textId="77777777" w:rsidR="00461DDC" w:rsidRDefault="00461DDC" w:rsidP="00461DDC">
      <w:pPr>
        <w:pStyle w:val="ListParagraph"/>
        <w:jc w:val="center"/>
        <w:rPr>
          <w:noProof/>
        </w:rPr>
      </w:pPr>
    </w:p>
    <w:p w14:paraId="1241FC9F" w14:textId="77777777" w:rsidR="00461DDC" w:rsidRDefault="00461DDC" w:rsidP="00461DDC">
      <w:pPr>
        <w:pStyle w:val="ListParagraph"/>
        <w:ind w:left="0"/>
      </w:pPr>
    </w:p>
    <w:p w14:paraId="0885224D" w14:textId="77777777" w:rsidR="00461DDC" w:rsidRDefault="00461DDC" w:rsidP="00461DDC">
      <w:pPr>
        <w:pStyle w:val="ListParagraph"/>
        <w:ind w:left="0"/>
        <w:rPr>
          <w:noProof/>
        </w:rPr>
      </w:pPr>
      <w:r>
        <w:rPr>
          <w:noProof/>
        </w:rPr>
        <mc:AlternateContent>
          <mc:Choice Requires="wpg">
            <w:drawing>
              <wp:inline distT="0" distB="0" distL="0" distR="0" wp14:anchorId="2CC7CDF6" wp14:editId="08351C81">
                <wp:extent cx="6312535" cy="2162908"/>
                <wp:effectExtent l="0" t="0" r="0" b="8890"/>
                <wp:docPr id="453975521" name="Group 6"/>
                <wp:cNvGraphicFramePr/>
                <a:graphic xmlns:a="http://schemas.openxmlformats.org/drawingml/2006/main">
                  <a:graphicData uri="http://schemas.microsoft.com/office/word/2010/wordprocessingGroup">
                    <wpg:wgp>
                      <wpg:cNvGrpSpPr/>
                      <wpg:grpSpPr>
                        <a:xfrm>
                          <a:off x="0" y="0"/>
                          <a:ext cx="6312535" cy="2162908"/>
                          <a:chOff x="0" y="0"/>
                          <a:chExt cx="6167218" cy="2079088"/>
                        </a:xfrm>
                      </wpg:grpSpPr>
                      <pic:pic xmlns:pic="http://schemas.openxmlformats.org/drawingml/2006/picture">
                        <pic:nvPicPr>
                          <pic:cNvPr id="262732173" name="Picture 1"/>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2889885" cy="2077085"/>
                          </a:xfrm>
                          <a:prstGeom prst="rect">
                            <a:avLst/>
                          </a:prstGeom>
                        </pic:spPr>
                      </pic:pic>
                      <pic:pic xmlns:pic="http://schemas.openxmlformats.org/drawingml/2006/picture">
                        <pic:nvPicPr>
                          <pic:cNvPr id="1385991103" name="Picture 1"/>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3153508" y="29308"/>
                            <a:ext cx="3013710" cy="2049780"/>
                          </a:xfrm>
                          <a:prstGeom prst="rect">
                            <a:avLst/>
                          </a:prstGeom>
                        </pic:spPr>
                      </pic:pic>
                    </wpg:wgp>
                  </a:graphicData>
                </a:graphic>
              </wp:inline>
            </w:drawing>
          </mc:Choice>
          <mc:Fallback>
            <w:pict>
              <v:group w14:anchorId="459F6CB3" id="Group 6" o:spid="_x0000_s1026" style="width:497.05pt;height:170.3pt;mso-position-horizontal-relative:char;mso-position-vertical-relative:line" coordsize="61672,207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">
                <v:shape id="Picture 1" o:spid="_x0000_s1027" type="#_x0000_t75" style="position:absolute;width:28898;height:207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">
                  <v:imagedata r:id="rId28" o:title=""/>
                </v:shape>
                <v:shape id="Picture 1" o:spid="_x0000_s1028" type="#_x0000_t75" style="position:absolute;left:31535;top:293;width:30137;height:204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">
                  <v:imagedata r:id="rId29" o:title=""/>
                </v:shape>
                <w10:anchorlock/>
              </v:group>
            </w:pict>
          </mc:Fallback>
        </mc:AlternateContent>
      </w:r>
      <w:r>
        <w:rPr>
          <w:noProof/>
        </w:rPr>
        <w:t xml:space="preserve"> </w:t>
      </w:r>
    </w:p>
    <w:p w14:paraId="7681A2D6" w14:textId="27B48AE9" w:rsidR="00461DDC" w:rsidRPr="00114073" w:rsidRDefault="00461DDC" w:rsidP="00FD7D6A">
      <w:pPr>
        <w:pStyle w:val="Caption"/>
        <w:jc w:val="center"/>
        <w:rPr>
          <w:color w:val="auto"/>
        </w:rPr>
      </w:pPr>
      <w:r w:rsidRPr="00114073">
        <w:rPr>
          <w:color w:val="auto"/>
        </w:rPr>
        <w:t>Figure-3. Actual and model power generation in a winter week in 2021 &amp; 2022.</w:t>
      </w:r>
    </w:p>
    <w:p w14:paraId="6650D4CA" w14:textId="77777777" w:rsidR="00461DDC" w:rsidRDefault="00461DDC" w:rsidP="00461DDC">
      <w:pPr>
        <w:pStyle w:val="ListParagraph"/>
        <w:ind w:left="0"/>
        <w:jc w:val="center"/>
      </w:pPr>
    </w:p>
    <w:p w14:paraId="46003CB3" w14:textId="77777777" w:rsidR="00461DDC" w:rsidRDefault="00461DDC" w:rsidP="00461DDC">
      <w:pPr>
        <w:pStyle w:val="ListParagraph"/>
        <w:ind w:left="0"/>
        <w:jc w:val="center"/>
      </w:pPr>
    </w:p>
    <w:p w14:paraId="12256769" w14:textId="77777777" w:rsidR="00461DDC" w:rsidRDefault="00461DDC" w:rsidP="00461DDC">
      <w:pPr>
        <w:pStyle w:val="ListParagraph"/>
        <w:ind w:left="0"/>
      </w:pPr>
      <w:r>
        <w:rPr>
          <w:noProof/>
        </w:rPr>
        <mc:AlternateContent>
          <mc:Choice Requires="wpg">
            <w:drawing>
              <wp:inline distT="0" distB="0" distL="0" distR="0" wp14:anchorId="789334EF" wp14:editId="4262BE3E">
                <wp:extent cx="6353908" cy="2274277"/>
                <wp:effectExtent l="0" t="0" r="8890" b="0"/>
                <wp:docPr id="1717425479" name="Group 7"/>
                <wp:cNvGraphicFramePr/>
                <a:graphic xmlns:a="http://schemas.openxmlformats.org/drawingml/2006/main">
                  <a:graphicData uri="http://schemas.microsoft.com/office/word/2010/wordprocessingGroup">
                    <wpg:wgp>
                      <wpg:cNvGrpSpPr/>
                      <wpg:grpSpPr>
                        <a:xfrm>
                          <a:off x="0" y="0"/>
                          <a:ext cx="6353908" cy="2274277"/>
                          <a:chOff x="0" y="0"/>
                          <a:chExt cx="6322597" cy="2242185"/>
                        </a:xfrm>
                      </wpg:grpSpPr>
                      <pic:pic xmlns:pic="http://schemas.openxmlformats.org/drawingml/2006/picture">
                        <pic:nvPicPr>
                          <pic:cNvPr id="641714527" name="Picture 1"/>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3093085" cy="2242185"/>
                          </a:xfrm>
                          <a:prstGeom prst="rect">
                            <a:avLst/>
                          </a:prstGeom>
                        </pic:spPr>
                      </pic:pic>
                      <pic:pic xmlns:pic="http://schemas.openxmlformats.org/drawingml/2006/picture">
                        <pic:nvPicPr>
                          <pic:cNvPr id="1458113397" name="Picture 1"/>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3094892" y="0"/>
                            <a:ext cx="3227705" cy="2202815"/>
                          </a:xfrm>
                          <a:prstGeom prst="rect">
                            <a:avLst/>
                          </a:prstGeom>
                        </pic:spPr>
                      </pic:pic>
                    </wpg:wgp>
                  </a:graphicData>
                </a:graphic>
              </wp:inline>
            </w:drawing>
          </mc:Choice>
          <mc:Fallback>
            <w:pict>
              <v:group w14:anchorId="3C028BE8" id="Group 7" o:spid="_x0000_s1026" style="width:500.3pt;height:179.1pt;mso-position-horizontal-relative:char;mso-position-vertical-relative:line" coordsize="63225,224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">
                <v:shape id="Picture 1" o:spid="_x0000_s1027" type="#_x0000_t75" style="position:absolute;width:30930;height:224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">
                  <v:imagedata r:id="rId32" o:title=""/>
                </v:shape>
                <v:shape id="Picture 1" o:spid="_x0000_s1028" type="#_x0000_t75" style="position:absolute;left:30948;width:32277;height:220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">
                  <v:imagedata r:id="rId33" o:title=""/>
                </v:shape>
                <w10:anchorlock/>
              </v:group>
            </w:pict>
          </mc:Fallback>
        </mc:AlternateContent>
      </w:r>
    </w:p>
    <w:p w14:paraId="3FFCEC74" w14:textId="7EE09877" w:rsidR="00461DDC" w:rsidRPr="00114073" w:rsidRDefault="00461DDC" w:rsidP="00FD7D6A">
      <w:pPr>
        <w:pStyle w:val="Caption"/>
        <w:jc w:val="center"/>
        <w:rPr>
          <w:color w:val="auto"/>
        </w:rPr>
      </w:pPr>
      <w:r w:rsidRPr="00114073">
        <w:rPr>
          <w:color w:val="auto"/>
        </w:rPr>
        <w:t>Figure-4. Actual and model power generation in a summer week in 2021 &amp; 2022.</w:t>
      </w:r>
    </w:p>
    <w:p w14:paraId="6507F8A7" w14:textId="77777777" w:rsidR="00461DDC" w:rsidRDefault="00461DDC" w:rsidP="00461DDC">
      <w:pPr>
        <w:pStyle w:val="ListParagraph"/>
        <w:tabs>
          <w:tab w:val="left" w:pos="3194"/>
        </w:tabs>
        <w:ind w:left="0"/>
      </w:pPr>
      <w:r>
        <w:tab/>
      </w:r>
    </w:p>
    <w:p w14:paraId="7DDB08B0" w14:textId="7B9B5505" w:rsidR="00461DDC" w:rsidRDefault="00461DDC" w:rsidP="00E704A5">
      <w:pPr>
        <w:ind w:firstLine="270"/>
      </w:pPr>
      <w:r>
        <w:t>Next, we explored multiple linear regression model using the scaled numeric features of the whole dataset. Categorical features were excluded as their information is already captured in some of the numeric features. Also, we excluded night time hours as described earlier to avoid misleading results. Multiple model fit iterations were implemented while excluding one feature at a time to recognize the significant features. The first model utilizing all numeric features achieved RMSE of 1492 MW, and R</w:t>
      </w:r>
      <w:r>
        <w:rPr>
          <w:vertAlign w:val="superscript"/>
        </w:rPr>
        <w:t>2</w:t>
      </w:r>
      <w:r>
        <w:t xml:space="preserve"> value of 89.2%, while the final model utilizing only GHI and DNI was able to achieve RMSE of 1606 MW, R</w:t>
      </w:r>
      <w:r>
        <w:rPr>
          <w:vertAlign w:val="superscript"/>
        </w:rPr>
        <w:t>2</w:t>
      </w:r>
      <w:r>
        <w:t xml:space="preserve"> value of 87.2%. This suggests that both GHI and DNI are significant for forecasting power generation.</w:t>
      </w:r>
      <w:r w:rsidRPr="009B7E24">
        <w:t xml:space="preserve"> </w:t>
      </w:r>
      <w:r>
        <w:t xml:space="preserve">A scatter plot of the predicted values versus actual power generation on the testing set suggests that MLR model yet is not a suitable model for the power generation </w:t>
      </w:r>
      <w:r>
        <w:lastRenderedPageBreak/>
        <w:t>forecast problem (Figure-5). In addition, the error distribution of the testing set does not appears normally distributed which support the earlier observation that MLR model does not fit to the data properly, although the model</w:t>
      </w:r>
      <w:r w:rsidR="0057120C">
        <w:t>'</w:t>
      </w:r>
      <w:r>
        <w:t>s predictive performance may be fair. Figure-6 &amp; 7 show a comparison between actual and modeled solar power generation for a winter and a summer week in 2021 and 2022. Since regression models do not appear suitable, random forest models will be explored next.</w:t>
      </w:r>
    </w:p>
    <w:p w14:paraId="56E948F7" w14:textId="77777777" w:rsidR="00461DDC" w:rsidRDefault="00461DDC" w:rsidP="00461DDC">
      <w:pPr>
        <w:pStyle w:val="ListParagraph"/>
      </w:pPr>
    </w:p>
    <w:p w14:paraId="4EA0FD7A" w14:textId="77777777" w:rsidR="00461DDC" w:rsidRDefault="00461DDC" w:rsidP="00461DDC">
      <w:pPr>
        <w:pStyle w:val="ListParagraph"/>
        <w:ind w:left="270"/>
      </w:pPr>
      <w:r>
        <w:rPr>
          <w:noProof/>
        </w:rPr>
        <mc:AlternateContent>
          <mc:Choice Requires="wpg">
            <w:drawing>
              <wp:inline distT="0" distB="0" distL="0" distR="0" wp14:anchorId="61292F75" wp14:editId="040E7AAB">
                <wp:extent cx="5796573" cy="2362200"/>
                <wp:effectExtent l="0" t="0" r="0" b="0"/>
                <wp:docPr id="1877649820" name="Group 8"/>
                <wp:cNvGraphicFramePr/>
                <a:graphic xmlns:a="http://schemas.openxmlformats.org/drawingml/2006/main">
                  <a:graphicData uri="http://schemas.microsoft.com/office/word/2010/wordprocessingGroup">
                    <wpg:wgp>
                      <wpg:cNvGrpSpPr/>
                      <wpg:grpSpPr>
                        <a:xfrm>
                          <a:off x="0" y="0"/>
                          <a:ext cx="5796573" cy="2362200"/>
                          <a:chOff x="0" y="0"/>
                          <a:chExt cx="5480196" cy="2132085"/>
                        </a:xfrm>
                      </wpg:grpSpPr>
                      <pic:pic xmlns:pic="http://schemas.openxmlformats.org/drawingml/2006/picture">
                        <pic:nvPicPr>
                          <pic:cNvPr id="1299708350" name="Picture 1"/>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2749061" y="41030"/>
                            <a:ext cx="2731135" cy="2091055"/>
                          </a:xfrm>
                          <a:prstGeom prst="rect">
                            <a:avLst/>
                          </a:prstGeom>
                        </pic:spPr>
                      </pic:pic>
                      <pic:pic xmlns:pic="http://schemas.openxmlformats.org/drawingml/2006/picture">
                        <pic:nvPicPr>
                          <pic:cNvPr id="1718545383" name="Picture 1"/>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2717800" cy="2093595"/>
                          </a:xfrm>
                          <a:prstGeom prst="rect">
                            <a:avLst/>
                          </a:prstGeom>
                        </pic:spPr>
                      </pic:pic>
                    </wpg:wgp>
                  </a:graphicData>
                </a:graphic>
              </wp:inline>
            </w:drawing>
          </mc:Choice>
          <mc:Fallback>
            <w:pict>
              <v:group w14:anchorId="73D2D74A" id="Group 8" o:spid="_x0000_s1026" style="width:456.4pt;height:186pt;mso-position-horizontal-relative:char;mso-position-vertical-relative:line" coordsize="54801,213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">
                <v:shape id="Picture 1" o:spid="_x0000_s1027" type="#_x0000_t75" style="position:absolute;left:27490;top:410;width:27311;height:209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">
                  <v:imagedata r:id="rId36" o:title=""/>
                </v:shape>
                <v:shape id="Picture 1" o:spid="_x0000_s1028" type="#_x0000_t75" style="position:absolute;width:27178;height:209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">
                  <v:imagedata r:id="rId37" o:title=""/>
                </v:shape>
                <w10:anchorlock/>
              </v:group>
            </w:pict>
          </mc:Fallback>
        </mc:AlternateContent>
      </w:r>
    </w:p>
    <w:p w14:paraId="112911AE" w14:textId="60168624" w:rsidR="00461DDC" w:rsidRPr="00114073" w:rsidRDefault="00461DDC" w:rsidP="00FD7D6A">
      <w:pPr>
        <w:pStyle w:val="Caption"/>
        <w:jc w:val="center"/>
        <w:rPr>
          <w:color w:val="auto"/>
        </w:rPr>
      </w:pPr>
      <w:r w:rsidRPr="00114073">
        <w:rPr>
          <w:color w:val="auto"/>
        </w:rPr>
        <w:t>Figure-5. Prediction vs Actual; &amp; error distribution for MLR model.</w:t>
      </w:r>
    </w:p>
    <w:p w14:paraId="6F980A50" w14:textId="77777777" w:rsidR="00461DDC" w:rsidRDefault="00461DDC" w:rsidP="00461DDC">
      <w:pPr>
        <w:pStyle w:val="ListParagraph"/>
        <w:tabs>
          <w:tab w:val="left" w:pos="3194"/>
        </w:tabs>
      </w:pPr>
    </w:p>
    <w:p w14:paraId="36D0918E" w14:textId="77777777" w:rsidR="00461DDC" w:rsidRDefault="00461DDC" w:rsidP="00461DDC">
      <w:pPr>
        <w:pStyle w:val="ListParagraph"/>
        <w:tabs>
          <w:tab w:val="left" w:pos="3194"/>
        </w:tabs>
      </w:pPr>
    </w:p>
    <w:p w14:paraId="7A6CBD0A" w14:textId="77777777" w:rsidR="00461DDC" w:rsidRDefault="00461DDC" w:rsidP="00461DDC">
      <w:pPr>
        <w:pStyle w:val="ListParagraph"/>
        <w:ind w:left="90"/>
        <w:jc w:val="center"/>
      </w:pPr>
      <w:r>
        <w:rPr>
          <w:noProof/>
        </w:rPr>
        <mc:AlternateContent>
          <mc:Choice Requires="wpg">
            <w:drawing>
              <wp:inline distT="0" distB="0" distL="0" distR="0" wp14:anchorId="3A849976" wp14:editId="0C000535">
                <wp:extent cx="6368415" cy="2228850"/>
                <wp:effectExtent l="0" t="0" r="0" b="0"/>
                <wp:docPr id="168225361" name="Group 9"/>
                <wp:cNvGraphicFramePr/>
                <a:graphic xmlns:a="http://schemas.openxmlformats.org/drawingml/2006/main">
                  <a:graphicData uri="http://schemas.microsoft.com/office/word/2010/wordprocessingGroup">
                    <wpg:wgp>
                      <wpg:cNvGrpSpPr/>
                      <wpg:grpSpPr>
                        <a:xfrm>
                          <a:off x="0" y="0"/>
                          <a:ext cx="6368415" cy="2228850"/>
                          <a:chOff x="0" y="0"/>
                          <a:chExt cx="6368415" cy="2228850"/>
                        </a:xfrm>
                      </wpg:grpSpPr>
                      <pic:pic xmlns:pic="http://schemas.openxmlformats.org/drawingml/2006/picture">
                        <pic:nvPicPr>
                          <pic:cNvPr id="1575934914" name="Picture 1"/>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3200400" y="0"/>
                            <a:ext cx="3168015" cy="2228850"/>
                          </a:xfrm>
                          <a:prstGeom prst="rect">
                            <a:avLst/>
                          </a:prstGeom>
                        </pic:spPr>
                      </pic:pic>
                      <pic:pic xmlns:pic="http://schemas.openxmlformats.org/drawingml/2006/picture">
                        <pic:nvPicPr>
                          <pic:cNvPr id="1141380266" name="Picture 1"/>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3225165" cy="2228850"/>
                          </a:xfrm>
                          <a:prstGeom prst="rect">
                            <a:avLst/>
                          </a:prstGeom>
                        </pic:spPr>
                      </pic:pic>
                    </wpg:wgp>
                  </a:graphicData>
                </a:graphic>
              </wp:inline>
            </w:drawing>
          </mc:Choice>
          <mc:Fallback>
            <w:pict>
              <v:group w14:anchorId="3A0AC247" id="Group 9" o:spid="_x0000_s1026" style="width:501.45pt;height:175.5pt;mso-position-horizontal-relative:char;mso-position-vertical-relative:line" coordsize="63684,222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">
                <v:shape id="Picture 1" o:spid="_x0000_s1027" type="#_x0000_t75" style="position:absolute;left:32004;width:31680;height:22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">
                  <v:imagedata r:id="rId40" o:title=""/>
                </v:shape>
                <v:shape id="Picture 1" o:spid="_x0000_s1028" type="#_x0000_t75" style="position:absolute;width:32251;height:22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">
                  <v:imagedata r:id="rId41" o:title=""/>
                </v:shape>
                <w10:anchorlock/>
              </v:group>
            </w:pict>
          </mc:Fallback>
        </mc:AlternateContent>
      </w:r>
    </w:p>
    <w:p w14:paraId="389D1B46" w14:textId="17D32113" w:rsidR="00461DDC" w:rsidRPr="00114073" w:rsidRDefault="00461DDC" w:rsidP="00FD7D6A">
      <w:pPr>
        <w:pStyle w:val="Caption"/>
        <w:jc w:val="center"/>
        <w:rPr>
          <w:color w:val="auto"/>
        </w:rPr>
      </w:pPr>
      <w:r w:rsidRPr="00114073">
        <w:rPr>
          <w:color w:val="auto"/>
        </w:rPr>
        <w:t>Figure-6. Actual and model power generation in a winter week in 2021 &amp; 2022.</w:t>
      </w:r>
    </w:p>
    <w:p w14:paraId="7E2C22F8" w14:textId="77777777" w:rsidR="00461DDC" w:rsidRDefault="00461DDC" w:rsidP="00461DDC">
      <w:pPr>
        <w:pStyle w:val="ListParagraph"/>
        <w:ind w:left="90"/>
        <w:jc w:val="center"/>
      </w:pPr>
    </w:p>
    <w:p w14:paraId="7E467C6D" w14:textId="77777777" w:rsidR="00461DDC" w:rsidRDefault="00461DDC" w:rsidP="00461DDC">
      <w:pPr>
        <w:pStyle w:val="ListParagraph"/>
        <w:ind w:left="90"/>
        <w:jc w:val="center"/>
      </w:pPr>
    </w:p>
    <w:p w14:paraId="71205702" w14:textId="77777777" w:rsidR="00461DDC" w:rsidRDefault="00461DDC" w:rsidP="00461DDC">
      <w:pPr>
        <w:pStyle w:val="ListParagraph"/>
        <w:ind w:left="0"/>
        <w:jc w:val="center"/>
      </w:pPr>
      <w:r>
        <w:rPr>
          <w:noProof/>
        </w:rPr>
        <w:lastRenderedPageBreak/>
        <mc:AlternateContent>
          <mc:Choice Requires="wpg">
            <w:drawing>
              <wp:inline distT="0" distB="0" distL="0" distR="0" wp14:anchorId="77D484B6" wp14:editId="2EF43EBE">
                <wp:extent cx="6430010" cy="2256155"/>
                <wp:effectExtent l="0" t="0" r="8890" b="0"/>
                <wp:docPr id="1999688686" name="Group 10"/>
                <wp:cNvGraphicFramePr/>
                <a:graphic xmlns:a="http://schemas.openxmlformats.org/drawingml/2006/main">
                  <a:graphicData uri="http://schemas.microsoft.com/office/word/2010/wordprocessingGroup">
                    <wpg:wgp>
                      <wpg:cNvGrpSpPr/>
                      <wpg:grpSpPr>
                        <a:xfrm>
                          <a:off x="0" y="0"/>
                          <a:ext cx="6430010" cy="2256155"/>
                          <a:chOff x="0" y="0"/>
                          <a:chExt cx="6430010" cy="2256155"/>
                        </a:xfrm>
                      </wpg:grpSpPr>
                      <pic:pic xmlns:pic="http://schemas.openxmlformats.org/drawingml/2006/picture">
                        <pic:nvPicPr>
                          <pic:cNvPr id="188478850" name="Picture 1"/>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3198509" y="58615"/>
                            <a:ext cx="3231501" cy="2197539"/>
                          </a:xfrm>
                          <a:prstGeom prst="rect">
                            <a:avLst/>
                          </a:prstGeom>
                        </pic:spPr>
                      </pic:pic>
                      <pic:pic xmlns:pic="http://schemas.openxmlformats.org/drawingml/2006/picture">
                        <pic:nvPicPr>
                          <pic:cNvPr id="1003835254" name="Picture 1"/>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3260090" cy="2256155"/>
                          </a:xfrm>
                          <a:prstGeom prst="rect">
                            <a:avLst/>
                          </a:prstGeom>
                        </pic:spPr>
                      </pic:pic>
                    </wpg:wgp>
                  </a:graphicData>
                </a:graphic>
              </wp:inline>
            </w:drawing>
          </mc:Choice>
          <mc:Fallback>
            <w:pict>
              <v:group w14:anchorId="2C951E33" id="Group 10" o:spid="_x0000_s1026" style="width:506.3pt;height:177.65pt;mso-position-horizontal-relative:char;mso-position-vertical-relative:line" coordsize="64300,22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">
                <v:shape id="Picture 1" o:spid="_x0000_s1027" type="#_x0000_t75" style="position:absolute;left:31985;top:586;width:32315;height:21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">
                  <v:imagedata r:id="rId44" o:title=""/>
                </v:shape>
                <v:shape id="Picture 1" o:spid="_x0000_s1028" type="#_x0000_t75" style="position:absolute;width:32600;height:225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">
                  <v:imagedata r:id="rId45" o:title=""/>
                </v:shape>
                <w10:anchorlock/>
              </v:group>
            </w:pict>
          </mc:Fallback>
        </mc:AlternateContent>
      </w:r>
    </w:p>
    <w:p w14:paraId="00B6D9D9" w14:textId="73D02735" w:rsidR="00461DDC" w:rsidRPr="00114073" w:rsidRDefault="00461DDC" w:rsidP="00FD7D6A">
      <w:pPr>
        <w:pStyle w:val="Caption"/>
        <w:jc w:val="center"/>
        <w:rPr>
          <w:color w:val="auto"/>
        </w:rPr>
      </w:pPr>
      <w:r w:rsidRPr="00114073">
        <w:rPr>
          <w:color w:val="auto"/>
        </w:rPr>
        <w:t>Figure-7. Actual and model power generation in a summer week in 2021 &amp; 2022.</w:t>
      </w:r>
    </w:p>
    <w:p w14:paraId="01CFFF86" w14:textId="75C07BBA" w:rsidR="00461DDC" w:rsidRPr="003C3570" w:rsidRDefault="00F8262B" w:rsidP="000F1D6D">
      <w:pPr>
        <w:pStyle w:val="Heading2"/>
      </w:pPr>
      <w:bookmarkStart w:id="24" w:name="_Toc139792639"/>
      <w:r>
        <w:t>5.2</w:t>
      </w:r>
      <w:r w:rsidR="000E30DE">
        <w:t>.</w:t>
      </w:r>
      <w:r w:rsidR="00E704A5">
        <w:t xml:space="preserve"> </w:t>
      </w:r>
      <w:r w:rsidR="00461DDC" w:rsidRPr="003C3570">
        <w:t xml:space="preserve">Random </w:t>
      </w:r>
      <w:r w:rsidR="00461DDC">
        <w:t>F</w:t>
      </w:r>
      <w:r w:rsidR="00461DDC" w:rsidRPr="003C3570">
        <w:t>orest</w:t>
      </w:r>
      <w:bookmarkEnd w:id="24"/>
      <w:r w:rsidR="00461DDC" w:rsidRPr="003C3570">
        <w:t xml:space="preserve"> </w:t>
      </w:r>
    </w:p>
    <w:p w14:paraId="238A792C" w14:textId="781BBB6C" w:rsidR="00461DDC" w:rsidRDefault="00461DDC" w:rsidP="00E704A5">
      <w:pPr>
        <w:ind w:firstLine="90"/>
      </w:pPr>
      <w:r>
        <w:t>Random forest model was built using the scaled numeric features of the whole dataset. Categorical features were excluded as their information is already captured in some of the numeric features. The initial model was built with 100 trees and using the scaled numeric features. Next, multiple model fit iterations while excluding one feature at a time were implemented and assessed through R</w:t>
      </w:r>
      <w:r>
        <w:rPr>
          <w:vertAlign w:val="superscript"/>
        </w:rPr>
        <w:t>2</w:t>
      </w:r>
      <w:r>
        <w:t xml:space="preserve"> value and RMSE to recognize the significant features. The assessment revealed that GHI, DNI, cloud cover, humidity, pressure, and the week number are significant features. Next, the number of trees for the random forest model was optimized based on RMSE and R</w:t>
      </w:r>
      <w:r>
        <w:rPr>
          <w:vertAlign w:val="superscript"/>
        </w:rPr>
        <w:t>2</w:t>
      </w:r>
      <w:r>
        <w:t xml:space="preserve"> value as shown in Figure-8 below. The optimal number of trees was found to be 20, with overall RMSE of 1269 MW, and R</w:t>
      </w:r>
      <w:r>
        <w:rPr>
          <w:vertAlign w:val="superscript"/>
        </w:rPr>
        <w:t>2</w:t>
      </w:r>
      <w:r>
        <w:t xml:space="preserve"> value of 92.2% on the testing set. A scatter plot of the predicted values versus actual power generation on the testing set suggests that random forest model is a suitable model for the power generation forecast problem (Figure-9). In addition, the error distribution of the testing set appears approximately normally distributed which support the earlier observation that random forest model has an acceptable fit to the data. Figure-10 &amp; 11 show a comparison between actual and modeled solar power generation for a winter and a summer week in 2021 and 2022, signifying the reasonable performance of the model.</w:t>
      </w:r>
    </w:p>
    <w:p w14:paraId="12574285" w14:textId="77777777" w:rsidR="00461DDC" w:rsidRDefault="00461DDC" w:rsidP="00461DDC">
      <w:pPr>
        <w:pStyle w:val="ListParagraph"/>
      </w:pPr>
    </w:p>
    <w:p w14:paraId="389FB5FB" w14:textId="77777777" w:rsidR="00461DDC" w:rsidRDefault="00461DDC" w:rsidP="00461DDC">
      <w:pPr>
        <w:pStyle w:val="ListParagraph"/>
        <w:ind w:left="90"/>
      </w:pPr>
      <w:r>
        <w:rPr>
          <w:noProof/>
        </w:rPr>
        <w:lastRenderedPageBreak/>
        <mc:AlternateContent>
          <mc:Choice Requires="wpg">
            <w:drawing>
              <wp:inline distT="0" distB="0" distL="0" distR="0" wp14:anchorId="6B17C5FA" wp14:editId="0A13088D">
                <wp:extent cx="6169562" cy="2327031"/>
                <wp:effectExtent l="0" t="0" r="3175" b="0"/>
                <wp:docPr id="599256114" name="Group 5"/>
                <wp:cNvGraphicFramePr/>
                <a:graphic xmlns:a="http://schemas.openxmlformats.org/drawingml/2006/main">
                  <a:graphicData uri="http://schemas.microsoft.com/office/word/2010/wordprocessingGroup">
                    <wpg:wgp>
                      <wpg:cNvGrpSpPr/>
                      <wpg:grpSpPr>
                        <a:xfrm>
                          <a:off x="0" y="0"/>
                          <a:ext cx="6169562" cy="2327031"/>
                          <a:chOff x="0" y="0"/>
                          <a:chExt cx="6351270" cy="2414905"/>
                        </a:xfrm>
                      </wpg:grpSpPr>
                      <wpg:grpSp>
                        <wpg:cNvPr id="392222406" name="Group 3"/>
                        <wpg:cNvGrpSpPr/>
                        <wpg:grpSpPr>
                          <a:xfrm>
                            <a:off x="0" y="0"/>
                            <a:ext cx="6351270" cy="2414905"/>
                            <a:chOff x="0" y="0"/>
                            <a:chExt cx="6351270" cy="2414905"/>
                          </a:xfrm>
                        </wpg:grpSpPr>
                        <pic:pic xmlns:pic="http://schemas.openxmlformats.org/drawingml/2006/picture">
                          <pic:nvPicPr>
                            <pic:cNvPr id="1407764180" name="Picture 1"/>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3131185" cy="2414905"/>
                            </a:xfrm>
                            <a:prstGeom prst="rect">
                              <a:avLst/>
                            </a:prstGeom>
                          </pic:spPr>
                        </pic:pic>
                        <pic:pic xmlns:pic="http://schemas.openxmlformats.org/drawingml/2006/picture">
                          <pic:nvPicPr>
                            <pic:cNvPr id="2119038030" name="Picture 1"/>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3207916" y="0"/>
                              <a:ext cx="3143354" cy="2414319"/>
                            </a:xfrm>
                            <a:prstGeom prst="rect">
                              <a:avLst/>
                            </a:prstGeom>
                          </pic:spPr>
                        </pic:pic>
                      </wpg:grpSp>
                      <wps:wsp>
                        <wps:cNvPr id="2120891717" name="Oval 4"/>
                        <wps:cNvSpPr/>
                        <wps:spPr>
                          <a:xfrm>
                            <a:off x="1348153" y="1987062"/>
                            <a:ext cx="105508" cy="117231"/>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9001487" name="Oval 4"/>
                        <wps:cNvSpPr/>
                        <wps:spPr>
                          <a:xfrm>
                            <a:off x="4525107" y="275493"/>
                            <a:ext cx="105508" cy="117231"/>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384422F7" id="Group 5" o:spid="_x0000_s1026" style="width:485.8pt;height:183.25pt;mso-position-horizontal-relative:char;mso-position-vertical-relative:line" coordsize="63512,241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">
                <v:group id="Group 3" o:spid="_x0000_s1027" style="position:absolute;width:63512;height:24149" coordsize="63512,24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">
                  <v:shape id="Picture 1" o:spid="_x0000_s1028" type="#_x0000_t75" style="position:absolute;width:31311;height:24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">
                    <v:imagedata r:id="rId48" o:title=""/>
                  </v:shape>
                  <v:shape id="Picture 1" o:spid="_x0000_s1029" type="#_x0000_t75" style="position:absolute;left:32079;width:31433;height:24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">
                    <v:imagedata r:id="rId49" o:title=""/>
                  </v:shape>
                </v:group>
                <v:oval id="Oval 4" o:spid="_x0000_s1030" style="position:absolute;left:13481;top:19870;width:1055;height:1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" filled="f" strokecolor="red" strokeweight="1pt">
                  <v:stroke joinstyle="miter"/>
                </v:oval>
                <v:oval id="Oval 4" o:spid="_x0000_s1031" style="position:absolute;left:45251;top:2754;width:1055;height:11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" filled="f" strokecolor="red" strokeweight="1pt">
                  <v:stroke joinstyle="miter"/>
                </v:oval>
                <w10:anchorlock/>
              </v:group>
            </w:pict>
          </mc:Fallback>
        </mc:AlternateContent>
      </w:r>
    </w:p>
    <w:p w14:paraId="62152F37" w14:textId="68804AEF" w:rsidR="00461DDC" w:rsidRPr="00114073" w:rsidRDefault="00461DDC" w:rsidP="00FD7D6A">
      <w:pPr>
        <w:pStyle w:val="Caption"/>
        <w:jc w:val="center"/>
        <w:rPr>
          <w:color w:val="auto"/>
        </w:rPr>
      </w:pPr>
      <w:r w:rsidRPr="00114073">
        <w:rPr>
          <w:color w:val="auto"/>
        </w:rPr>
        <w:t>Figure-8. RMSE &amp; R2 vs Number of Trees.</w:t>
      </w:r>
    </w:p>
    <w:p w14:paraId="61C14F02" w14:textId="77777777" w:rsidR="00461DDC" w:rsidRDefault="00461DDC" w:rsidP="00461DDC">
      <w:pPr>
        <w:pStyle w:val="ListParagraph"/>
        <w:ind w:left="90"/>
        <w:jc w:val="center"/>
      </w:pPr>
    </w:p>
    <w:p w14:paraId="5000ED7F" w14:textId="77777777" w:rsidR="00461DDC" w:rsidRDefault="00461DDC" w:rsidP="00461DDC">
      <w:pPr>
        <w:pStyle w:val="ListParagraph"/>
        <w:ind w:left="90"/>
        <w:rPr>
          <w:noProof/>
        </w:rPr>
      </w:pPr>
      <w:r>
        <w:rPr>
          <w:noProof/>
        </w:rPr>
        <mc:AlternateContent>
          <mc:Choice Requires="wpg">
            <w:drawing>
              <wp:inline distT="0" distB="0" distL="0" distR="0" wp14:anchorId="173BBF19" wp14:editId="6A1EEC8F">
                <wp:extent cx="6151684" cy="2286000"/>
                <wp:effectExtent l="0" t="0" r="1905" b="0"/>
                <wp:docPr id="19709280" name="Group 6"/>
                <wp:cNvGraphicFramePr/>
                <a:graphic xmlns:a="http://schemas.openxmlformats.org/drawingml/2006/main">
                  <a:graphicData uri="http://schemas.microsoft.com/office/word/2010/wordprocessingGroup">
                    <wpg:wgp>
                      <wpg:cNvGrpSpPr/>
                      <wpg:grpSpPr>
                        <a:xfrm>
                          <a:off x="0" y="0"/>
                          <a:ext cx="6151684" cy="2286000"/>
                          <a:chOff x="0" y="0"/>
                          <a:chExt cx="6286597" cy="2391410"/>
                        </a:xfrm>
                      </wpg:grpSpPr>
                      <pic:pic xmlns:pic="http://schemas.openxmlformats.org/drawingml/2006/picture">
                        <pic:nvPicPr>
                          <pic:cNvPr id="1824732062" name="Picture 1"/>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0" y="0"/>
                            <a:ext cx="3100705" cy="2336800"/>
                          </a:xfrm>
                          <a:prstGeom prst="rect">
                            <a:avLst/>
                          </a:prstGeom>
                        </pic:spPr>
                      </pic:pic>
                      <pic:pic xmlns:pic="http://schemas.openxmlformats.org/drawingml/2006/picture">
                        <pic:nvPicPr>
                          <pic:cNvPr id="1570179774" name="Picture 1"/>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3229707" y="0"/>
                            <a:ext cx="3056890" cy="2391410"/>
                          </a:xfrm>
                          <a:prstGeom prst="rect">
                            <a:avLst/>
                          </a:prstGeom>
                        </pic:spPr>
                      </pic:pic>
                    </wpg:wgp>
                  </a:graphicData>
                </a:graphic>
              </wp:inline>
            </w:drawing>
          </mc:Choice>
          <mc:Fallback>
            <w:pict>
              <v:group w14:anchorId="1A7ED26F" id="Group 6" o:spid="_x0000_s1026" style="width:484.4pt;height:180pt;mso-position-horizontal-relative:char;mso-position-vertical-relative:line" coordsize="62865,23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">
                <v:shape id="Picture 1" o:spid="_x0000_s1027" type="#_x0000_t75" style="position:absolute;width:31007;height:23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">
                  <v:imagedata r:id="rId52" o:title=""/>
                </v:shape>
                <v:shape id="Picture 1" o:spid="_x0000_s1028" type="#_x0000_t75" style="position:absolute;left:32297;width:30568;height:23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">
                  <v:imagedata r:id="rId53" o:title=""/>
                </v:shape>
                <w10:anchorlock/>
              </v:group>
            </w:pict>
          </mc:Fallback>
        </mc:AlternateContent>
      </w:r>
      <w:r w:rsidRPr="00035842">
        <w:rPr>
          <w:noProof/>
        </w:rPr>
        <w:t xml:space="preserve"> </w:t>
      </w:r>
    </w:p>
    <w:p w14:paraId="4EA3FEF2" w14:textId="05121EE0" w:rsidR="00461DDC" w:rsidRPr="00114073" w:rsidRDefault="00461DDC" w:rsidP="00FD7D6A">
      <w:pPr>
        <w:pStyle w:val="Caption"/>
        <w:jc w:val="center"/>
        <w:rPr>
          <w:color w:val="auto"/>
        </w:rPr>
      </w:pPr>
      <w:r w:rsidRPr="00114073">
        <w:rPr>
          <w:noProof/>
          <w:color w:val="auto"/>
        </w:rPr>
        <w:t xml:space="preserve"> </w:t>
      </w:r>
      <w:r w:rsidRPr="00114073">
        <w:rPr>
          <w:color w:val="auto"/>
        </w:rPr>
        <w:t>Figure-9. Prediction vs Actual; &amp; error distribution for random forest model.</w:t>
      </w:r>
    </w:p>
    <w:p w14:paraId="047873A4" w14:textId="77777777" w:rsidR="00461DDC" w:rsidRDefault="00461DDC" w:rsidP="00461DDC">
      <w:pPr>
        <w:pStyle w:val="ListParagraph"/>
        <w:ind w:left="0"/>
      </w:pPr>
      <w:r>
        <w:rPr>
          <w:noProof/>
        </w:rPr>
        <mc:AlternateContent>
          <mc:Choice Requires="wpg">
            <w:drawing>
              <wp:inline distT="0" distB="0" distL="0" distR="0" wp14:anchorId="3F6618EB" wp14:editId="4AD6C996">
                <wp:extent cx="6248058" cy="2164080"/>
                <wp:effectExtent l="0" t="0" r="635" b="7620"/>
                <wp:docPr id="123268245" name="Group 3"/>
                <wp:cNvGraphicFramePr/>
                <a:graphic xmlns:a="http://schemas.openxmlformats.org/drawingml/2006/main">
                  <a:graphicData uri="http://schemas.microsoft.com/office/word/2010/wordprocessingGroup">
                    <wpg:wgp>
                      <wpg:cNvGrpSpPr/>
                      <wpg:grpSpPr>
                        <a:xfrm>
                          <a:off x="0" y="0"/>
                          <a:ext cx="6248058" cy="2164080"/>
                          <a:chOff x="0" y="0"/>
                          <a:chExt cx="6248058" cy="2164080"/>
                        </a:xfrm>
                      </wpg:grpSpPr>
                      <pic:pic xmlns:pic="http://schemas.openxmlformats.org/drawingml/2006/picture">
                        <pic:nvPicPr>
                          <pic:cNvPr id="49456952" name="Picture 1"/>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0" y="0"/>
                            <a:ext cx="3135630" cy="2164080"/>
                          </a:xfrm>
                          <a:prstGeom prst="rect">
                            <a:avLst/>
                          </a:prstGeom>
                        </pic:spPr>
                      </pic:pic>
                      <pic:pic xmlns:pic="http://schemas.openxmlformats.org/drawingml/2006/picture">
                        <pic:nvPicPr>
                          <pic:cNvPr id="1743600202" name="Picture 1"/>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3135923" y="0"/>
                            <a:ext cx="3112135" cy="2134235"/>
                          </a:xfrm>
                          <a:prstGeom prst="rect">
                            <a:avLst/>
                          </a:prstGeom>
                        </pic:spPr>
                      </pic:pic>
                    </wpg:wgp>
                  </a:graphicData>
                </a:graphic>
              </wp:inline>
            </w:drawing>
          </mc:Choice>
          <mc:Fallback>
            <w:pict>
              <v:group w14:anchorId="389448E0" id="Group 3" o:spid="_x0000_s1026" style="width:491.95pt;height:170.4pt;mso-position-horizontal-relative:char;mso-position-vertical-relative:line" coordsize="62480,216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">
                <v:shape id="Picture 1" o:spid="_x0000_s1027" type="#_x0000_t75" style="position:absolute;width:31356;height:21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">
                  <v:imagedata r:id="rId56" o:title=""/>
                </v:shape>
                <v:shape id="Picture 1" o:spid="_x0000_s1028" type="#_x0000_t75" style="position:absolute;left:31359;width:31121;height:21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">
                  <v:imagedata r:id="rId57" o:title=""/>
                </v:shape>
                <w10:anchorlock/>
              </v:group>
            </w:pict>
          </mc:Fallback>
        </mc:AlternateContent>
      </w:r>
    </w:p>
    <w:p w14:paraId="1BF9195F" w14:textId="63FECA7B" w:rsidR="00461DDC" w:rsidRPr="00114073" w:rsidRDefault="00461DDC" w:rsidP="00FD7D6A">
      <w:pPr>
        <w:pStyle w:val="Caption"/>
        <w:jc w:val="center"/>
        <w:rPr>
          <w:color w:val="auto"/>
        </w:rPr>
      </w:pPr>
      <w:r w:rsidRPr="00114073">
        <w:rPr>
          <w:color w:val="auto"/>
        </w:rPr>
        <w:t>Figure-10. Actual and model power generation in a winter week in 2021 &amp; 2022.</w:t>
      </w:r>
    </w:p>
    <w:p w14:paraId="3E4F0D3B" w14:textId="77777777" w:rsidR="00461DDC" w:rsidRDefault="00461DDC" w:rsidP="00461DDC">
      <w:pPr>
        <w:pStyle w:val="ListParagraph"/>
        <w:ind w:left="0"/>
        <w:jc w:val="center"/>
      </w:pPr>
    </w:p>
    <w:p w14:paraId="79BB615A" w14:textId="77777777" w:rsidR="00461DDC" w:rsidRDefault="00461DDC" w:rsidP="00461DDC">
      <w:pPr>
        <w:pStyle w:val="ListParagraph"/>
        <w:ind w:left="0"/>
      </w:pPr>
    </w:p>
    <w:p w14:paraId="2492C07E" w14:textId="77777777" w:rsidR="00461DDC" w:rsidRDefault="00461DDC" w:rsidP="00461DDC">
      <w:pPr>
        <w:pStyle w:val="ListParagraph"/>
        <w:ind w:left="0"/>
      </w:pPr>
      <w:r>
        <w:rPr>
          <w:noProof/>
        </w:rPr>
        <mc:AlternateContent>
          <mc:Choice Requires="wpg">
            <w:drawing>
              <wp:inline distT="0" distB="0" distL="0" distR="0" wp14:anchorId="2D004DA5" wp14:editId="7FAF77B9">
                <wp:extent cx="6248058" cy="2106542"/>
                <wp:effectExtent l="0" t="0" r="635" b="8255"/>
                <wp:docPr id="1654727201" name="Group 2"/>
                <wp:cNvGraphicFramePr/>
                <a:graphic xmlns:a="http://schemas.openxmlformats.org/drawingml/2006/main">
                  <a:graphicData uri="http://schemas.microsoft.com/office/word/2010/wordprocessingGroup">
                    <wpg:wgp>
                      <wpg:cNvGrpSpPr/>
                      <wpg:grpSpPr>
                        <a:xfrm>
                          <a:off x="0" y="0"/>
                          <a:ext cx="6248058" cy="2106542"/>
                          <a:chOff x="0" y="0"/>
                          <a:chExt cx="6248058" cy="2106542"/>
                        </a:xfrm>
                      </wpg:grpSpPr>
                      <pic:pic xmlns:pic="http://schemas.openxmlformats.org/drawingml/2006/picture">
                        <pic:nvPicPr>
                          <pic:cNvPr id="753361066" name="Picture 1"/>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0" y="0"/>
                            <a:ext cx="3134360" cy="2092325"/>
                          </a:xfrm>
                          <a:prstGeom prst="rect">
                            <a:avLst/>
                          </a:prstGeom>
                        </pic:spPr>
                      </pic:pic>
                      <pic:pic xmlns:pic="http://schemas.openxmlformats.org/drawingml/2006/picture">
                        <pic:nvPicPr>
                          <pic:cNvPr id="312977211" name="Picture 1"/>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3106519" y="17581"/>
                            <a:ext cx="3141539" cy="2088961"/>
                          </a:xfrm>
                          <a:prstGeom prst="rect">
                            <a:avLst/>
                          </a:prstGeom>
                        </pic:spPr>
                      </pic:pic>
                    </wpg:wgp>
                  </a:graphicData>
                </a:graphic>
              </wp:inline>
            </w:drawing>
          </mc:Choice>
          <mc:Fallback>
            <w:pict>
              <v:group w14:anchorId="60CC1189" id="Group 2" o:spid="_x0000_s1026" style="width:491.95pt;height:165.85pt;mso-position-horizontal-relative:char;mso-position-vertical-relative:line" coordsize="62480,210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">
                <v:shape id="Picture 1" o:spid="_x0000_s1027" type="#_x0000_t75" style="position:absolute;width:31343;height:20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">
                  <v:imagedata r:id="rId60" o:title=""/>
                </v:shape>
                <v:shape id="Picture 1" o:spid="_x0000_s1028" type="#_x0000_t75" style="position:absolute;left:31065;top:175;width:31415;height:208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">
                  <v:imagedata r:id="rId61" o:title=""/>
                </v:shape>
                <w10:anchorlock/>
              </v:group>
            </w:pict>
          </mc:Fallback>
        </mc:AlternateContent>
      </w:r>
    </w:p>
    <w:p w14:paraId="2CEF72EC" w14:textId="735EAEAB" w:rsidR="00461DDC" w:rsidRPr="00114073" w:rsidRDefault="00461DDC" w:rsidP="00FD7D6A">
      <w:pPr>
        <w:pStyle w:val="Caption"/>
        <w:jc w:val="center"/>
        <w:rPr>
          <w:color w:val="auto"/>
        </w:rPr>
      </w:pPr>
      <w:r w:rsidRPr="00114073">
        <w:rPr>
          <w:color w:val="auto"/>
        </w:rPr>
        <w:t>Figure-11. Actual and model power generation in a summer week in 2021 &amp; 2022.</w:t>
      </w:r>
    </w:p>
    <w:p w14:paraId="791896B5" w14:textId="77777777" w:rsidR="00461DDC" w:rsidRPr="00035842" w:rsidRDefault="00461DDC" w:rsidP="00461DDC">
      <w:pPr>
        <w:pStyle w:val="ListParagraph"/>
        <w:ind w:left="0"/>
        <w:jc w:val="center"/>
      </w:pPr>
    </w:p>
    <w:p w14:paraId="3F5A88D4" w14:textId="618C63EB" w:rsidR="00461DDC" w:rsidRDefault="00F8262B" w:rsidP="000F1D6D">
      <w:pPr>
        <w:pStyle w:val="Heading2"/>
      </w:pPr>
      <w:bookmarkStart w:id="25" w:name="_Toc139792640"/>
      <w:r>
        <w:t>5</w:t>
      </w:r>
      <w:r w:rsidR="00E704A5">
        <w:t>.</w:t>
      </w:r>
      <w:r>
        <w:t>3</w:t>
      </w:r>
      <w:r w:rsidR="000E30DE">
        <w:t>.</w:t>
      </w:r>
      <w:r w:rsidR="00E704A5">
        <w:t xml:space="preserve"> </w:t>
      </w:r>
      <w:r w:rsidR="00461DDC">
        <w:t>Time Series Modeling</w:t>
      </w:r>
      <w:bookmarkEnd w:id="25"/>
      <w:r w:rsidR="00461DDC">
        <w:t xml:space="preserve"> </w:t>
      </w:r>
    </w:p>
    <w:p w14:paraId="0F3FF639" w14:textId="7749BD08" w:rsidR="00461DDC" w:rsidRPr="0018117F" w:rsidRDefault="00461DDC" w:rsidP="00E704A5">
      <w:pPr>
        <w:ind w:firstLine="720"/>
      </w:pPr>
      <w:r>
        <w:t xml:space="preserve">Time series models were explored on the actual solar power generation without excluding night time. The auto_arima function was utilized to optimize the parameters p, d, q, comprising the order of the model. The function auto_arima suggested that the optimal order of Arima is (1,1,2). However, using this model order to forecast one week ahead revealed that it was poor as shown in Figure-12. Upon exploration, we noticed that only the autoregressive part of ARIMA model was the significant parameter, meaning that ARIMA model simplifies to autoregressive model. To identify the optimal number of lags in autoregressive model, we plotted the partial autocorrelation in the whole dataset as shown in Figure-13, and determined the optimal number of lags to be 74 hours. In order to maintain 80-20 train test split, the autoregressive model should be trained on 840 hours, to estimate the parameters associated with each of the 74 lags, in order to forecast the future 168 hours. The autoregressive model achieved an overall </w:t>
      </w:r>
      <w:bookmarkStart w:id="26" w:name="_Hlk139380704"/>
      <w:r>
        <w:t>RMSE of 20</w:t>
      </w:r>
      <w:r w:rsidR="00307394">
        <w:t>15</w:t>
      </w:r>
      <w:r>
        <w:t xml:space="preserve"> MW, and R</w:t>
      </w:r>
      <w:r>
        <w:rPr>
          <w:vertAlign w:val="superscript"/>
        </w:rPr>
        <w:t>2</w:t>
      </w:r>
      <w:r>
        <w:t xml:space="preserve"> value of 7</w:t>
      </w:r>
      <w:r w:rsidR="00307394">
        <w:t>6</w:t>
      </w:r>
      <w:r>
        <w:t>.</w:t>
      </w:r>
      <w:r w:rsidR="00307394">
        <w:t>9</w:t>
      </w:r>
      <w:r>
        <w:t xml:space="preserve">% </w:t>
      </w:r>
      <w:bookmarkEnd w:id="26"/>
      <w:r>
        <w:t xml:space="preserve">which is the reference simple regression model. In addition, time series models lack explainability, which is important for the forecast problem. Consequently, autoregressive models or in general, time series models may not be suitable for the power </w:t>
      </w:r>
      <w:r>
        <w:lastRenderedPageBreak/>
        <w:t xml:space="preserve">generation forecast problem. Figure-14 shows the forecast performance of the </w:t>
      </w:r>
      <w:r w:rsidR="00114073">
        <w:rPr>
          <w:noProof/>
        </w:rPr>
        <w:drawing>
          <wp:anchor distT="0" distB="0" distL="114300" distR="114300" simplePos="0" relativeHeight="251660288" behindDoc="0" locked="0" layoutInCell="1" allowOverlap="1" wp14:anchorId="6704A25A" wp14:editId="26F2133B">
            <wp:simplePos x="0" y="0"/>
            <wp:positionH relativeFrom="margin">
              <wp:posOffset>-217715</wp:posOffset>
            </wp:positionH>
            <wp:positionV relativeFrom="paragraph">
              <wp:posOffset>677182</wp:posOffset>
            </wp:positionV>
            <wp:extent cx="3200302" cy="2175164"/>
            <wp:effectExtent l="0" t="0" r="635" b="0"/>
            <wp:wrapSquare wrapText="bothSides"/>
            <wp:docPr id="1207892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892830" name=""/>
                    <pic:cNvPicPr/>
                  </pic:nvPicPr>
                  <pic:blipFill>
                    <a:blip r:embed="rId62">
                      <a:extLst>
                        <a:ext uri="{28A0092B-C50C-407E-A947-70E740481C1C}">
                          <a14:useLocalDpi xmlns:a14="http://schemas.microsoft.com/office/drawing/2010/main" val="0"/>
                        </a:ext>
                      </a:extLst>
                    </a:blip>
                    <a:stretch>
                      <a:fillRect/>
                    </a:stretch>
                  </pic:blipFill>
                  <pic:spPr>
                    <a:xfrm>
                      <a:off x="0" y="0"/>
                      <a:ext cx="3200302" cy="2175164"/>
                    </a:xfrm>
                    <a:prstGeom prst="rect">
                      <a:avLst/>
                    </a:prstGeom>
                  </pic:spPr>
                </pic:pic>
              </a:graphicData>
            </a:graphic>
            <wp14:sizeRelH relativeFrom="page">
              <wp14:pctWidth>0</wp14:pctWidth>
            </wp14:sizeRelH>
            <wp14:sizeRelV relativeFrom="page">
              <wp14:pctHeight>0</wp14:pctHeight>
            </wp14:sizeRelV>
          </wp:anchor>
        </w:drawing>
      </w:r>
      <w:r>
        <w:t xml:space="preserve">autoregressive model in 2 different weeks, signifying the weak performance of the model. </w:t>
      </w:r>
    </w:p>
    <w:p w14:paraId="6A9EC4C2" w14:textId="62E5DA3C" w:rsidR="00223888" w:rsidRDefault="00114073" w:rsidP="007552D5">
      <w:pPr>
        <w:pStyle w:val="ListParagraph"/>
        <w:ind w:left="0"/>
        <w:jc w:val="left"/>
      </w:pPr>
      <w:r>
        <w:rPr>
          <w:noProof/>
        </w:rPr>
        <w:drawing>
          <wp:anchor distT="0" distB="0" distL="114300" distR="114300" simplePos="0" relativeHeight="251661312" behindDoc="0" locked="0" layoutInCell="1" allowOverlap="1" wp14:anchorId="2CD5F750" wp14:editId="53A50ADF">
            <wp:simplePos x="0" y="0"/>
            <wp:positionH relativeFrom="column">
              <wp:posOffset>3057525</wp:posOffset>
            </wp:positionH>
            <wp:positionV relativeFrom="paragraph">
              <wp:posOffset>227874</wp:posOffset>
            </wp:positionV>
            <wp:extent cx="2836545" cy="2150745"/>
            <wp:effectExtent l="0" t="0" r="1905" b="1905"/>
            <wp:wrapSquare wrapText="bothSides"/>
            <wp:docPr id="843297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297673" name=""/>
                    <pic:cNvPicPr/>
                  </pic:nvPicPr>
                  <pic:blipFill rotWithShape="1">
                    <a:blip r:embed="rId63">
                      <a:extLst>
                        <a:ext uri="{28A0092B-C50C-407E-A947-70E740481C1C}">
                          <a14:useLocalDpi xmlns:a14="http://schemas.microsoft.com/office/drawing/2010/main" val="0"/>
                        </a:ext>
                      </a:extLst>
                    </a:blip>
                    <a:srcRect b="1943"/>
                    <a:stretch/>
                  </pic:blipFill>
                  <pic:spPr bwMode="auto">
                    <a:xfrm>
                      <a:off x="0" y="0"/>
                      <a:ext cx="2836545" cy="2150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552D5">
        <w:t xml:space="preserve">          </w:t>
      </w:r>
    </w:p>
    <w:p w14:paraId="618E51D9" w14:textId="77777777" w:rsidR="00223888" w:rsidRDefault="00223888" w:rsidP="007552D5">
      <w:pPr>
        <w:pStyle w:val="ListParagraph"/>
        <w:ind w:left="0"/>
        <w:jc w:val="left"/>
      </w:pPr>
    </w:p>
    <w:p w14:paraId="3C7C35D8" w14:textId="26791DB7" w:rsidR="007552D5" w:rsidRPr="00114073" w:rsidRDefault="00114073" w:rsidP="00114073">
      <w:pPr>
        <w:pStyle w:val="ListParagraph"/>
        <w:ind w:left="0"/>
        <w:jc w:val="left"/>
      </w:pPr>
      <w:r>
        <w:rPr>
          <w:i/>
          <w:iCs/>
          <w:sz w:val="18"/>
          <w:szCs w:val="18"/>
        </w:rPr>
        <w:t xml:space="preserve">         </w:t>
      </w:r>
      <w:r w:rsidR="007552D5" w:rsidRPr="00114073">
        <w:rPr>
          <w:i/>
          <w:iCs/>
          <w:sz w:val="18"/>
          <w:szCs w:val="18"/>
        </w:rPr>
        <w:t>Figure-11. Actual and modeled power generation.                         Figure-12. Autoregressive partial</w:t>
      </w:r>
      <w:r>
        <w:rPr>
          <w:i/>
          <w:iCs/>
          <w:sz w:val="18"/>
          <w:szCs w:val="18"/>
        </w:rPr>
        <w:t xml:space="preserve"> </w:t>
      </w:r>
      <w:r w:rsidR="007552D5" w:rsidRPr="00114073">
        <w:rPr>
          <w:i/>
          <w:iCs/>
          <w:sz w:val="18"/>
          <w:szCs w:val="18"/>
        </w:rPr>
        <w:t>utocorrelation.</w:t>
      </w:r>
      <w:r w:rsidR="007552D5" w:rsidRPr="00114073">
        <w:t xml:space="preserve"> </w:t>
      </w:r>
    </w:p>
    <w:p w14:paraId="577ECA18" w14:textId="77777777" w:rsidR="00461DDC" w:rsidRDefault="00461DDC" w:rsidP="00FD7D6A">
      <w:pPr>
        <w:pStyle w:val="Caption"/>
        <w:jc w:val="center"/>
      </w:pPr>
    </w:p>
    <w:p w14:paraId="361BE8DD" w14:textId="77777777" w:rsidR="00461DDC" w:rsidRDefault="00461DDC" w:rsidP="00461DDC">
      <w:pPr>
        <w:pStyle w:val="ListParagraph"/>
        <w:ind w:left="0"/>
        <w:jc w:val="left"/>
      </w:pPr>
    </w:p>
    <w:p w14:paraId="67C14092" w14:textId="77777777" w:rsidR="00461DDC" w:rsidRDefault="00461DDC" w:rsidP="00461DDC">
      <w:pPr>
        <w:jc w:val="left"/>
      </w:pPr>
      <w:r>
        <w:rPr>
          <w:noProof/>
        </w:rPr>
        <w:drawing>
          <wp:inline distT="0" distB="0" distL="0" distR="0" wp14:anchorId="014109A8" wp14:editId="125D02E1">
            <wp:extent cx="2993571" cy="1960132"/>
            <wp:effectExtent l="0" t="0" r="0" b="2540"/>
            <wp:docPr id="755311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311688" name=""/>
                    <pic:cNvPicPr/>
                  </pic:nvPicPr>
                  <pic:blipFill>
                    <a:blip r:embed="rId64"/>
                    <a:stretch>
                      <a:fillRect/>
                    </a:stretch>
                  </pic:blipFill>
                  <pic:spPr>
                    <a:xfrm>
                      <a:off x="0" y="0"/>
                      <a:ext cx="3031070" cy="1984686"/>
                    </a:xfrm>
                    <a:prstGeom prst="rect">
                      <a:avLst/>
                    </a:prstGeom>
                  </pic:spPr>
                </pic:pic>
              </a:graphicData>
            </a:graphic>
          </wp:inline>
        </w:drawing>
      </w:r>
      <w:r w:rsidRPr="005D2934">
        <w:rPr>
          <w:noProof/>
        </w:rPr>
        <w:t xml:space="preserve"> </w:t>
      </w:r>
      <w:r>
        <w:rPr>
          <w:noProof/>
        </w:rPr>
        <w:drawing>
          <wp:inline distT="0" distB="0" distL="0" distR="0" wp14:anchorId="4FF9E554" wp14:editId="55155088">
            <wp:extent cx="3094895" cy="2024743"/>
            <wp:effectExtent l="0" t="0" r="0" b="0"/>
            <wp:docPr id="1027589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589679" name=""/>
                    <pic:cNvPicPr/>
                  </pic:nvPicPr>
                  <pic:blipFill>
                    <a:blip r:embed="rId65"/>
                    <a:stretch>
                      <a:fillRect/>
                    </a:stretch>
                  </pic:blipFill>
                  <pic:spPr>
                    <a:xfrm>
                      <a:off x="0" y="0"/>
                      <a:ext cx="3148888" cy="2060066"/>
                    </a:xfrm>
                    <a:prstGeom prst="rect">
                      <a:avLst/>
                    </a:prstGeom>
                  </pic:spPr>
                </pic:pic>
              </a:graphicData>
            </a:graphic>
          </wp:inline>
        </w:drawing>
      </w:r>
    </w:p>
    <w:p w14:paraId="7BD71C84" w14:textId="77777777" w:rsidR="00461DDC" w:rsidRDefault="00461DDC" w:rsidP="00461DDC">
      <w:r>
        <w:rPr>
          <w:noProof/>
        </w:rPr>
        <w:lastRenderedPageBreak/>
        <w:drawing>
          <wp:inline distT="0" distB="0" distL="0" distR="0" wp14:anchorId="5D88D9E0" wp14:editId="661B5D36">
            <wp:extent cx="2725354" cy="2074985"/>
            <wp:effectExtent l="0" t="0" r="0" b="1905"/>
            <wp:docPr id="1436993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993695" name=""/>
                    <pic:cNvPicPr/>
                  </pic:nvPicPr>
                  <pic:blipFill>
                    <a:blip r:embed="rId66"/>
                    <a:stretch>
                      <a:fillRect/>
                    </a:stretch>
                  </pic:blipFill>
                  <pic:spPr>
                    <a:xfrm>
                      <a:off x="0" y="0"/>
                      <a:ext cx="2734928" cy="2082275"/>
                    </a:xfrm>
                    <a:prstGeom prst="rect">
                      <a:avLst/>
                    </a:prstGeom>
                  </pic:spPr>
                </pic:pic>
              </a:graphicData>
            </a:graphic>
          </wp:inline>
        </w:drawing>
      </w:r>
      <w:r w:rsidRPr="00B36962">
        <w:rPr>
          <w:noProof/>
        </w:rPr>
        <w:t xml:space="preserve"> </w:t>
      </w:r>
      <w:r>
        <w:rPr>
          <w:noProof/>
        </w:rPr>
        <w:t xml:space="preserve">            </w:t>
      </w:r>
      <w:r>
        <w:rPr>
          <w:noProof/>
        </w:rPr>
        <w:drawing>
          <wp:inline distT="0" distB="0" distL="0" distR="0" wp14:anchorId="42D3BD9A" wp14:editId="501DA6BE">
            <wp:extent cx="2807530" cy="2101756"/>
            <wp:effectExtent l="0" t="0" r="0" b="0"/>
            <wp:docPr id="1422701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701042" name=""/>
                    <pic:cNvPicPr/>
                  </pic:nvPicPr>
                  <pic:blipFill>
                    <a:blip r:embed="rId67"/>
                    <a:stretch>
                      <a:fillRect/>
                    </a:stretch>
                  </pic:blipFill>
                  <pic:spPr>
                    <a:xfrm>
                      <a:off x="0" y="0"/>
                      <a:ext cx="2821622" cy="2112306"/>
                    </a:xfrm>
                    <a:prstGeom prst="rect">
                      <a:avLst/>
                    </a:prstGeom>
                  </pic:spPr>
                </pic:pic>
              </a:graphicData>
            </a:graphic>
          </wp:inline>
        </w:drawing>
      </w:r>
    </w:p>
    <w:p w14:paraId="066E0159" w14:textId="3E4A7077" w:rsidR="00461DDC" w:rsidRPr="00114073" w:rsidRDefault="00461DDC" w:rsidP="00FD7D6A">
      <w:pPr>
        <w:pStyle w:val="Caption"/>
        <w:jc w:val="center"/>
        <w:rPr>
          <w:color w:val="auto"/>
        </w:rPr>
      </w:pPr>
      <w:r w:rsidRPr="00114073">
        <w:rPr>
          <w:color w:val="auto"/>
        </w:rPr>
        <w:t>Figure-1</w:t>
      </w:r>
      <w:r w:rsidR="00223888" w:rsidRPr="00114073">
        <w:rPr>
          <w:color w:val="auto"/>
        </w:rPr>
        <w:t>3</w:t>
      </w:r>
      <w:r w:rsidRPr="00114073">
        <w:rPr>
          <w:color w:val="auto"/>
        </w:rPr>
        <w:t>. Autoregressive model performance in 2 different weeks.</w:t>
      </w:r>
    </w:p>
    <w:p w14:paraId="7A39DB29" w14:textId="77777777" w:rsidR="006619EE" w:rsidRDefault="006619EE" w:rsidP="006A3C79"/>
    <w:p w14:paraId="2B423F9B" w14:textId="77777777" w:rsidR="002A7851" w:rsidRDefault="00223888">
      <w:pPr>
        <w:jc w:val="left"/>
      </w:pPr>
      <w:r>
        <w:br w:type="page"/>
      </w:r>
    </w:p>
    <w:p w14:paraId="640321EF" w14:textId="3E268618" w:rsidR="002A7851" w:rsidRDefault="00F8262B" w:rsidP="002A7851">
      <w:pPr>
        <w:pStyle w:val="Heading2"/>
      </w:pPr>
      <w:bookmarkStart w:id="27" w:name="_Toc139792641"/>
      <w:r>
        <w:lastRenderedPageBreak/>
        <w:t>5</w:t>
      </w:r>
      <w:r w:rsidR="002A7851">
        <w:t>.</w:t>
      </w:r>
      <w:r>
        <w:t>4</w:t>
      </w:r>
      <w:r w:rsidR="002A7851">
        <w:t>. XGBoost</w:t>
      </w:r>
      <w:bookmarkEnd w:id="27"/>
      <w:r w:rsidR="002A7851">
        <w:t xml:space="preserve"> </w:t>
      </w:r>
    </w:p>
    <w:p w14:paraId="30987667" w14:textId="4886A77C" w:rsidR="002A7851" w:rsidRDefault="002A7851">
      <w:pPr>
        <w:jc w:val="left"/>
      </w:pPr>
      <w:r w:rsidRPr="002A7851">
        <w:rPr>
          <w:noProof/>
        </w:rPr>
        <w:drawing>
          <wp:inline distT="0" distB="0" distL="0" distR="0" wp14:anchorId="70D4269F" wp14:editId="0AA2B809">
            <wp:extent cx="5486400" cy="3004185"/>
            <wp:effectExtent l="19050" t="19050" r="19050" b="24765"/>
            <wp:docPr id="74350445"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50445" name="Picture 1" descr="A graph with blue lines&#10;&#10;Description automatically generated"/>
                    <pic:cNvPicPr/>
                  </pic:nvPicPr>
                  <pic:blipFill>
                    <a:blip r:embed="rId68"/>
                    <a:stretch>
                      <a:fillRect/>
                    </a:stretch>
                  </pic:blipFill>
                  <pic:spPr>
                    <a:xfrm>
                      <a:off x="0" y="0"/>
                      <a:ext cx="5486400" cy="3004185"/>
                    </a:xfrm>
                    <a:prstGeom prst="rect">
                      <a:avLst/>
                    </a:prstGeom>
                    <a:ln>
                      <a:solidFill>
                        <a:schemeClr val="tx1"/>
                      </a:solidFill>
                    </a:ln>
                  </pic:spPr>
                </pic:pic>
              </a:graphicData>
            </a:graphic>
          </wp:inline>
        </w:drawing>
      </w:r>
    </w:p>
    <w:p w14:paraId="763632F5" w14:textId="77777777" w:rsidR="00625D05" w:rsidRDefault="00625D05">
      <w:pPr>
        <w:jc w:val="left"/>
      </w:pPr>
      <w:r>
        <w:rPr>
          <w:noProof/>
        </w:rPr>
        <w:drawing>
          <wp:inline distT="0" distB="0" distL="0" distR="0" wp14:anchorId="1C95A977" wp14:editId="4B2A2817">
            <wp:extent cx="5476875" cy="2976880"/>
            <wp:effectExtent l="19050" t="19050" r="28575" b="13970"/>
            <wp:docPr id="1580855273" name="Picture 3" descr="A graph with blue and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55273" name="Picture 3" descr="A graph with blue and red dots&#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solidFill>
                        <a:schemeClr val="tx1"/>
                      </a:solidFill>
                    </a:ln>
                  </pic:spPr>
                </pic:pic>
              </a:graphicData>
            </a:graphic>
          </wp:inline>
        </w:drawing>
      </w:r>
    </w:p>
    <w:p w14:paraId="7D0475EE" w14:textId="2E7FC1AF" w:rsidR="00625D05" w:rsidRDefault="00625D05">
      <w:pPr>
        <w:jc w:val="left"/>
      </w:pPr>
      <w:r>
        <w:rPr>
          <w:noProof/>
        </w:rPr>
        <w:lastRenderedPageBreak/>
        <w:drawing>
          <wp:inline distT="0" distB="0" distL="0" distR="0" wp14:anchorId="6CC29AE3" wp14:editId="567C18C0">
            <wp:extent cx="5476875" cy="2976880"/>
            <wp:effectExtent l="19050" t="19050" r="28575" b="13970"/>
            <wp:docPr id="119155445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solidFill>
                        <a:schemeClr val="tx1"/>
                      </a:solidFill>
                    </a:ln>
                  </pic:spPr>
                </pic:pic>
              </a:graphicData>
            </a:graphic>
          </wp:inline>
        </w:drawing>
      </w:r>
    </w:p>
    <w:p w14:paraId="6D6159FF" w14:textId="338C3E8E" w:rsidR="008403F5" w:rsidRDefault="008403F5">
      <w:pPr>
        <w:jc w:val="left"/>
      </w:pPr>
      <w:r>
        <w:rPr>
          <w:noProof/>
        </w:rPr>
        <w:drawing>
          <wp:inline distT="0" distB="0" distL="0" distR="0" wp14:anchorId="67CF4A3A" wp14:editId="146A88E0">
            <wp:extent cx="5476875" cy="2976880"/>
            <wp:effectExtent l="19050" t="19050" r="28575" b="13970"/>
            <wp:docPr id="7134183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solidFill>
                        <a:schemeClr val="tx1"/>
                      </a:solidFill>
                    </a:ln>
                  </pic:spPr>
                </pic:pic>
              </a:graphicData>
            </a:graphic>
          </wp:inline>
        </w:drawing>
      </w:r>
    </w:p>
    <w:p w14:paraId="07855BCC" w14:textId="77777777" w:rsidR="00BA66A3" w:rsidRDefault="00437E7D">
      <w:pPr>
        <w:jc w:val="left"/>
      </w:pPr>
      <w:r w:rsidRPr="00437E7D">
        <w:rPr>
          <w:noProof/>
        </w:rPr>
        <w:lastRenderedPageBreak/>
        <w:drawing>
          <wp:inline distT="0" distB="0" distL="0" distR="0" wp14:anchorId="0488805E" wp14:editId="7FD8F096">
            <wp:extent cx="5486400" cy="3089275"/>
            <wp:effectExtent l="19050" t="19050" r="19050" b="15875"/>
            <wp:docPr id="882847930" name="Picture 1" descr="A graph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847930" name="Picture 1" descr="A graph with text on it&#10;&#10;Description automatically generated"/>
                    <pic:cNvPicPr/>
                  </pic:nvPicPr>
                  <pic:blipFill>
                    <a:blip r:embed="rId72"/>
                    <a:stretch>
                      <a:fillRect/>
                    </a:stretch>
                  </pic:blipFill>
                  <pic:spPr>
                    <a:xfrm>
                      <a:off x="0" y="0"/>
                      <a:ext cx="5486400" cy="3089275"/>
                    </a:xfrm>
                    <a:prstGeom prst="rect">
                      <a:avLst/>
                    </a:prstGeom>
                    <a:ln>
                      <a:solidFill>
                        <a:schemeClr val="tx1"/>
                      </a:solidFill>
                    </a:ln>
                  </pic:spPr>
                </pic:pic>
              </a:graphicData>
            </a:graphic>
          </wp:inline>
        </w:drawing>
      </w:r>
      <w:r>
        <w:rPr>
          <w:noProof/>
        </w:rPr>
        <w:drawing>
          <wp:inline distT="0" distB="0" distL="0" distR="0" wp14:anchorId="757CC6EA" wp14:editId="5651F8E9">
            <wp:extent cx="5476875" cy="2976880"/>
            <wp:effectExtent l="19050" t="19050" r="28575" b="13970"/>
            <wp:docPr id="19088905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solidFill>
                        <a:schemeClr val="tx1"/>
                      </a:solidFill>
                    </a:ln>
                  </pic:spPr>
                </pic:pic>
              </a:graphicData>
            </a:graphic>
          </wp:inline>
        </w:drawing>
      </w:r>
    </w:p>
    <w:p w14:paraId="6D04CA44" w14:textId="77777777" w:rsidR="006174BA" w:rsidRDefault="006174BA">
      <w:pPr>
        <w:jc w:val="left"/>
      </w:pPr>
    </w:p>
    <w:p w14:paraId="484C804F" w14:textId="38C4F9ED" w:rsidR="008403F5" w:rsidRDefault="006174BA">
      <w:pPr>
        <w:jc w:val="left"/>
      </w:pPr>
      <w:r>
        <w:rPr>
          <w:noProof/>
        </w:rPr>
        <w:lastRenderedPageBreak/>
        <w:drawing>
          <wp:inline distT="0" distB="0" distL="0" distR="0" wp14:anchorId="3781F328" wp14:editId="64AC36BA">
            <wp:extent cx="5476875" cy="2976880"/>
            <wp:effectExtent l="19050" t="19050" r="28575" b="13970"/>
            <wp:docPr id="70788180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solidFill>
                        <a:schemeClr val="tx1"/>
                      </a:solidFill>
                    </a:ln>
                  </pic:spPr>
                </pic:pic>
              </a:graphicData>
            </a:graphic>
          </wp:inline>
        </w:drawing>
      </w:r>
    </w:p>
    <w:p w14:paraId="31AF247C" w14:textId="77777777" w:rsidR="0092342D" w:rsidRDefault="0092342D">
      <w:pPr>
        <w:jc w:val="left"/>
      </w:pPr>
    </w:p>
    <w:p w14:paraId="2530E4DC" w14:textId="1DCC7BC0" w:rsidR="00BA66A3" w:rsidRDefault="005E136C">
      <w:pPr>
        <w:jc w:val="left"/>
      </w:pPr>
      <w:r>
        <w:rPr>
          <w:noProof/>
        </w:rPr>
        <w:drawing>
          <wp:inline distT="0" distB="0" distL="0" distR="0" wp14:anchorId="11BC1576" wp14:editId="7F46B3BC">
            <wp:extent cx="5476875" cy="2976880"/>
            <wp:effectExtent l="19050" t="19050" r="28575" b="13970"/>
            <wp:docPr id="8844475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solidFill>
                        <a:schemeClr val="tx1"/>
                      </a:solidFill>
                    </a:ln>
                  </pic:spPr>
                </pic:pic>
              </a:graphicData>
            </a:graphic>
          </wp:inline>
        </w:drawing>
      </w:r>
    </w:p>
    <w:p w14:paraId="74D56D99" w14:textId="081F7D13" w:rsidR="002A7851" w:rsidRDefault="002A7851">
      <w:pPr>
        <w:jc w:val="left"/>
      </w:pPr>
    </w:p>
    <w:p w14:paraId="1A758A99" w14:textId="77777777" w:rsidR="00625D05" w:rsidRDefault="00625D05">
      <w:pPr>
        <w:jc w:val="left"/>
      </w:pPr>
    </w:p>
    <w:p w14:paraId="75244C2E" w14:textId="278EE94A" w:rsidR="002A7851" w:rsidRDefault="002A7851">
      <w:pPr>
        <w:jc w:val="left"/>
      </w:pPr>
      <w:r>
        <w:br w:type="page"/>
      </w:r>
    </w:p>
    <w:p w14:paraId="29F14A88" w14:textId="77777777" w:rsidR="00223888" w:rsidRDefault="00223888">
      <w:pPr>
        <w:jc w:val="left"/>
      </w:pPr>
    </w:p>
    <w:p w14:paraId="71455C37" w14:textId="77777777" w:rsidR="00F169F7" w:rsidRDefault="00F169F7" w:rsidP="006A3C79"/>
    <w:p w14:paraId="591B11CC" w14:textId="4323E130" w:rsidR="006619EE" w:rsidRDefault="006619EE" w:rsidP="000F1D6D">
      <w:pPr>
        <w:pStyle w:val="Heading1"/>
      </w:pPr>
      <w:bookmarkStart w:id="28" w:name="_Toc139792642"/>
      <w:r>
        <w:t>Conclusion and discussion</w:t>
      </w:r>
      <w:bookmarkEnd w:id="28"/>
    </w:p>
    <w:p w14:paraId="347B463F" w14:textId="77777777" w:rsidR="00252E00" w:rsidRPr="00252E00" w:rsidRDefault="00252E00" w:rsidP="00252E00"/>
    <w:p w14:paraId="3EA6AC68" w14:textId="77777777" w:rsidR="007419E9" w:rsidRDefault="007419E9" w:rsidP="006A3C79"/>
    <w:p w14:paraId="33B27DDD" w14:textId="77777777" w:rsidR="00252E00" w:rsidRDefault="00252E00" w:rsidP="006A3C79"/>
    <w:p w14:paraId="6B5B78D1" w14:textId="2F36D0CE" w:rsidR="00252E00" w:rsidRDefault="00252E00">
      <w:pPr>
        <w:jc w:val="left"/>
      </w:pPr>
      <w:r>
        <w:br w:type="page"/>
      </w:r>
    </w:p>
    <w:p w14:paraId="64F53172" w14:textId="77777777" w:rsidR="00252E00" w:rsidRDefault="00252E00" w:rsidP="006A3C79"/>
    <w:bookmarkStart w:id="29" w:name="_Toc139792643" w:displacedByCustomXml="next"/>
    <w:sdt>
      <w:sdtPr>
        <w:rPr>
          <w:rFonts w:eastAsiaTheme="minorHAnsi" w:cstheme="minorBidi"/>
          <w:b w:val="0"/>
          <w:caps w:val="0"/>
          <w:spacing w:val="0"/>
          <w:kern w:val="2"/>
          <w:szCs w:val="22"/>
          <w14:numForm w14:val="default"/>
          <w14:numSpacing w14:val="default"/>
        </w:rPr>
        <w:id w:val="-1849621015"/>
        <w:docPartObj>
          <w:docPartGallery w:val="Bibliographies"/>
          <w:docPartUnique/>
        </w:docPartObj>
      </w:sdtPr>
      <w:sdtContent>
        <w:p w14:paraId="7BF44E4B" w14:textId="4A371237" w:rsidR="00AE191E" w:rsidRDefault="00AE191E" w:rsidP="000F1D6D">
          <w:pPr>
            <w:pStyle w:val="Heading1"/>
          </w:pPr>
          <w:r>
            <w:t>References</w:t>
          </w:r>
          <w:bookmarkEnd w:id="29"/>
        </w:p>
        <w:p w14:paraId="41E11B9A" w14:textId="77777777" w:rsidR="00252E00" w:rsidRPr="00252E00" w:rsidRDefault="00252E00" w:rsidP="00252E00"/>
        <w:sdt>
          <w:sdtPr>
            <w:id w:val="-573587230"/>
            <w:bibliography/>
          </w:sdtPr>
          <w:sdtContent>
            <w:p w14:paraId="49BA6BE3" w14:textId="77777777" w:rsidR="00522725" w:rsidRDefault="00AE191E" w:rsidP="00522725">
              <w:pPr>
                <w:pStyle w:val="Bibliography"/>
                <w:ind w:left="720" w:hanging="720"/>
                <w:rPr>
                  <w:noProof/>
                  <w:kern w:val="0"/>
                  <w:sz w:val="24"/>
                  <w:szCs w:val="24"/>
                  <w14:ligatures w14:val="none"/>
                </w:rPr>
              </w:pPr>
              <w:r>
                <w:fldChar w:fldCharType="begin"/>
              </w:r>
              <w:r>
                <w:instrText xml:space="preserve"> BIBLIOGRAPHY </w:instrText>
              </w:r>
              <w:r>
                <w:fldChar w:fldCharType="separate"/>
              </w:r>
              <w:r w:rsidR="00522725">
                <w:rPr>
                  <w:noProof/>
                </w:rPr>
                <w:t xml:space="preserve">Akiba, T., Sano, S., Yanase, T., Ohta, T., &amp; Koyama, M. (2019). Optuna: A Next-generation Hyperparameter Optimization. </w:t>
              </w:r>
              <w:r w:rsidR="00522725">
                <w:rPr>
                  <w:i/>
                  <w:iCs/>
                  <w:noProof/>
                </w:rPr>
                <w:t>Proceedings of the 25th ACM SIGKDD international conference on knowledge discovery &amp; data mining</w:t>
              </w:r>
              <w:r w:rsidR="00522725">
                <w:rPr>
                  <w:noProof/>
                </w:rPr>
                <w:t>, 2623–2631. doi:https://doi.org/10.1145/3292500.3330701</w:t>
              </w:r>
            </w:p>
            <w:p w14:paraId="0FC9C403" w14:textId="77777777" w:rsidR="00522725" w:rsidRDefault="00522725" w:rsidP="00522725">
              <w:pPr>
                <w:pStyle w:val="Bibliography"/>
                <w:ind w:left="720" w:hanging="720"/>
                <w:rPr>
                  <w:noProof/>
                </w:rPr>
              </w:pPr>
              <w:r>
                <w:rPr>
                  <w:noProof/>
                </w:rPr>
                <w:t xml:space="preserve">Aksoy, N., &amp; Genc, I. (2023). Predictive models development using gradient boosting based methods for solar power plants. </w:t>
              </w:r>
              <w:r>
                <w:rPr>
                  <w:i/>
                  <w:iCs/>
                  <w:noProof/>
                </w:rPr>
                <w:t>Journal of Computational Science, 67</w:t>
              </w:r>
              <w:r>
                <w:rPr>
                  <w:noProof/>
                </w:rPr>
                <w:t>(101958), 1-10. doi:https://doi.org/10.1016/j.jocs.2023.101958</w:t>
              </w:r>
            </w:p>
            <w:p w14:paraId="4A716F78" w14:textId="77777777" w:rsidR="00522725" w:rsidRDefault="00522725" w:rsidP="00522725">
              <w:pPr>
                <w:pStyle w:val="Bibliography"/>
                <w:ind w:left="720" w:hanging="720"/>
                <w:rPr>
                  <w:noProof/>
                </w:rPr>
              </w:pPr>
              <w:r>
                <w:rPr>
                  <w:noProof/>
                </w:rPr>
                <w:t xml:space="preserve">Botchkarev, A. (2019). Performance Metrics (Error Measures) in Machine Learning Regression, Forecasting and Prognostics: Properties and Typology. </w:t>
              </w:r>
              <w:r>
                <w:rPr>
                  <w:i/>
                  <w:iCs/>
                  <w:noProof/>
                </w:rPr>
                <w:t>Interdisciplinary Journal of Information, Knowledge, and Management</w:t>
              </w:r>
              <w:r>
                <w:rPr>
                  <w:noProof/>
                </w:rPr>
                <w:t>, 045-076. doi:https://doi.org/10.48550/arXiv.1809.03006</w:t>
              </w:r>
            </w:p>
            <w:p w14:paraId="7CCE3A43" w14:textId="77777777" w:rsidR="00522725" w:rsidRDefault="00522725" w:rsidP="00522725">
              <w:pPr>
                <w:pStyle w:val="Bibliography"/>
                <w:ind w:left="720" w:hanging="720"/>
                <w:rPr>
                  <w:noProof/>
                </w:rPr>
              </w:pPr>
              <w:r>
                <w:rPr>
                  <w:noProof/>
                </w:rPr>
                <w:t xml:space="preserve">California ISO. (2023). </w:t>
              </w:r>
              <w:r>
                <w:rPr>
                  <w:i/>
                  <w:iCs/>
                  <w:noProof/>
                </w:rPr>
                <w:t>California ISO Open Access Same-time Information System.</w:t>
              </w:r>
              <w:r>
                <w:rPr>
                  <w:noProof/>
                </w:rPr>
                <w:t xml:space="preserve"> Retrieved from California ISO: http://oasis.caiso.com/mrioasis/logon.do?reason=application.baseAction.noSession</w:t>
              </w:r>
            </w:p>
            <w:p w14:paraId="0E9E1D38" w14:textId="77777777" w:rsidR="00522725" w:rsidRDefault="00522725" w:rsidP="00522725">
              <w:pPr>
                <w:pStyle w:val="Bibliography"/>
                <w:ind w:left="720" w:hanging="720"/>
                <w:rPr>
                  <w:noProof/>
                </w:rPr>
              </w:pPr>
              <w:r>
                <w:rPr>
                  <w:noProof/>
                </w:rPr>
                <w:t xml:space="preserve">Chikate, B. V., &amp; Sadawarte, Y. (2015). The factors affecting the performance of solar cell. </w:t>
              </w:r>
              <w:r>
                <w:rPr>
                  <w:i/>
                  <w:iCs/>
                  <w:noProof/>
                </w:rPr>
                <w:t>International journal of computer applications, 1</w:t>
              </w:r>
              <w:r>
                <w:rPr>
                  <w:noProof/>
                </w:rPr>
                <w:t>(1), 1-5. doi:0975 – 8887</w:t>
              </w:r>
            </w:p>
            <w:p w14:paraId="62D3B101" w14:textId="77777777" w:rsidR="00522725" w:rsidRDefault="00522725" w:rsidP="00522725">
              <w:pPr>
                <w:pStyle w:val="Bibliography"/>
                <w:ind w:left="720" w:hanging="720"/>
                <w:rPr>
                  <w:noProof/>
                </w:rPr>
              </w:pPr>
              <w:r>
                <w:rPr>
                  <w:noProof/>
                </w:rPr>
                <w:t xml:space="preserve">Enverus. (2023). </w:t>
              </w:r>
              <w:r>
                <w:rPr>
                  <w:i/>
                  <w:iCs/>
                  <w:noProof/>
                </w:rPr>
                <w:t>Intelligent Connections</w:t>
              </w:r>
              <w:r>
                <w:rPr>
                  <w:noProof/>
                </w:rPr>
                <w:t>. Retrieved from Enverus: https://www.enverus.com</w:t>
              </w:r>
            </w:p>
            <w:p w14:paraId="6E3A4E06" w14:textId="77777777" w:rsidR="00522725" w:rsidRDefault="00522725" w:rsidP="00522725">
              <w:pPr>
                <w:pStyle w:val="Bibliography"/>
                <w:ind w:left="720" w:hanging="720"/>
                <w:rPr>
                  <w:noProof/>
                </w:rPr>
              </w:pPr>
              <w:r>
                <w:rPr>
                  <w:noProof/>
                </w:rPr>
                <w:t xml:space="preserve">Hobbs, B. F., Zhang, J., Hamann, H. F., Siebenschuh, C., Zhang, R., Li, B., . . . Zhang, S. (2022). ISO, Using probabilistic solar power forecasts to inform flexible ramp product procurement for the California. </w:t>
              </w:r>
              <w:r>
                <w:rPr>
                  <w:i/>
                  <w:iCs/>
                  <w:noProof/>
                </w:rPr>
                <w:t>Solar Energy Advances, 2</w:t>
              </w:r>
              <w:r>
                <w:rPr>
                  <w:noProof/>
                </w:rPr>
                <w:t>(100024), 1-11. doi:https://doi.org/10.1016/j.seja.2022.100024</w:t>
              </w:r>
            </w:p>
            <w:p w14:paraId="4DD03424" w14:textId="77777777" w:rsidR="00522725" w:rsidRDefault="00522725" w:rsidP="00522725">
              <w:pPr>
                <w:pStyle w:val="Bibliography"/>
                <w:ind w:left="720" w:hanging="720"/>
                <w:rPr>
                  <w:noProof/>
                </w:rPr>
              </w:pPr>
              <w:r>
                <w:rPr>
                  <w:noProof/>
                </w:rPr>
                <w:t xml:space="preserve">HOMER Pro. (2023). </w:t>
              </w:r>
              <w:r>
                <w:rPr>
                  <w:i/>
                  <w:iCs/>
                  <w:noProof/>
                </w:rPr>
                <w:t>Global Horizontal Irradiance (GHI)</w:t>
              </w:r>
              <w:r>
                <w:rPr>
                  <w:noProof/>
                </w:rPr>
                <w:t>. Retrieved from HOMER Pro: https://www.homerenergy.com/products/pro/docs/3.11/global_horizontal_irradiance_ghi.html</w:t>
              </w:r>
            </w:p>
            <w:p w14:paraId="476D1B93" w14:textId="77777777" w:rsidR="00522725" w:rsidRDefault="00522725" w:rsidP="00522725">
              <w:pPr>
                <w:pStyle w:val="Bibliography"/>
                <w:ind w:left="720" w:hanging="720"/>
                <w:rPr>
                  <w:noProof/>
                </w:rPr>
              </w:pPr>
              <w:r>
                <w:rPr>
                  <w:noProof/>
                </w:rPr>
                <w:t xml:space="preserve">Miao, S., Ning, G., Gu, Y., Yan, J., &amp; Ma, B. (2018). Markov Chain model for solar farm generation and its application to generation performance evaluation. </w:t>
              </w:r>
              <w:r>
                <w:rPr>
                  <w:i/>
                  <w:iCs/>
                  <w:noProof/>
                </w:rPr>
                <w:t>Journal of Cleaner Production, 186</w:t>
              </w:r>
              <w:r>
                <w:rPr>
                  <w:noProof/>
                </w:rPr>
                <w:t>(1), 905-917. doi:https://doi.org/10.1016/j.jclepro.2018.03.173</w:t>
              </w:r>
            </w:p>
            <w:p w14:paraId="3FC7AFB8" w14:textId="77777777" w:rsidR="00522725" w:rsidRDefault="00522725" w:rsidP="00522725">
              <w:pPr>
                <w:pStyle w:val="Bibliography"/>
                <w:ind w:left="720" w:hanging="720"/>
                <w:rPr>
                  <w:noProof/>
                </w:rPr>
              </w:pPr>
              <w:r>
                <w:rPr>
                  <w:noProof/>
                </w:rPr>
                <w:t xml:space="preserve">OpenWeather. (2023). </w:t>
              </w:r>
              <w:r>
                <w:rPr>
                  <w:i/>
                  <w:iCs/>
                  <w:noProof/>
                </w:rPr>
                <w:t>Weather API.</w:t>
              </w:r>
              <w:r>
                <w:rPr>
                  <w:noProof/>
                </w:rPr>
                <w:t xml:space="preserve"> Retrieved from OpenWeather: https://openweathermap.org/api</w:t>
              </w:r>
            </w:p>
            <w:p w14:paraId="6AACED19" w14:textId="77777777" w:rsidR="00522725" w:rsidRDefault="00522725" w:rsidP="00522725">
              <w:pPr>
                <w:pStyle w:val="Bibliography"/>
                <w:ind w:left="720" w:hanging="720"/>
                <w:rPr>
                  <w:noProof/>
                </w:rPr>
              </w:pPr>
              <w:r>
                <w:rPr>
                  <w:noProof/>
                </w:rPr>
                <w:lastRenderedPageBreak/>
                <w:t xml:space="preserve">Rebala, G., Ravi, A., &amp; Churiwala, S. (2019). </w:t>
              </w:r>
              <w:r>
                <w:rPr>
                  <w:i/>
                  <w:iCs/>
                  <w:noProof/>
                </w:rPr>
                <w:t>Machine Learning Definition and Basics. In: An Introduction to Machine Learning.</w:t>
              </w:r>
              <w:r>
                <w:rPr>
                  <w:noProof/>
                </w:rPr>
                <w:t xml:space="preserve"> Worldwide: Springer, Cham. doi:https://doi.org/10.1007/978-3-030-15729-6_1</w:t>
              </w:r>
            </w:p>
            <w:p w14:paraId="0710CE53" w14:textId="77777777" w:rsidR="00522725" w:rsidRDefault="00522725" w:rsidP="00522725">
              <w:pPr>
                <w:pStyle w:val="Bibliography"/>
                <w:ind w:left="720" w:hanging="720"/>
                <w:rPr>
                  <w:noProof/>
                </w:rPr>
              </w:pPr>
              <w:r>
                <w:rPr>
                  <w:noProof/>
                </w:rPr>
                <w:t xml:space="preserve">Sandia National Laboratories &amp; pvlib python Development Team. (2023). </w:t>
              </w:r>
              <w:r>
                <w:rPr>
                  <w:i/>
                  <w:iCs/>
                  <w:noProof/>
                </w:rPr>
                <w:t>User Guide</w:t>
              </w:r>
              <w:r>
                <w:rPr>
                  <w:noProof/>
                </w:rPr>
                <w:t>. Retrieved from pvlib: https://pvlib-python.readthedocs.io/en/stable/user_guide/index.html</w:t>
              </w:r>
            </w:p>
            <w:p w14:paraId="2AC7EB65" w14:textId="77777777" w:rsidR="00522725" w:rsidRDefault="00522725" w:rsidP="00522725">
              <w:pPr>
                <w:pStyle w:val="Bibliography"/>
                <w:ind w:left="720" w:hanging="720"/>
                <w:rPr>
                  <w:noProof/>
                </w:rPr>
              </w:pPr>
              <w:r>
                <w:rPr>
                  <w:noProof/>
                </w:rPr>
                <w:t xml:space="preserve">Singh, A. K., &amp; Singh, R. R. (2021). An overview of factors influencing solar power efficiency and strategies for enhancing. </w:t>
              </w:r>
              <w:r>
                <w:rPr>
                  <w:i/>
                  <w:iCs/>
                  <w:noProof/>
                </w:rPr>
                <w:t>Innovations in Power and Advanced Computing Technologies (i-PACT), 1</w:t>
              </w:r>
              <w:r>
                <w:rPr>
                  <w:noProof/>
                </w:rPr>
                <w:t>(1), 1-6. doi:10.1109/i-PACT52855.2021.9696845</w:t>
              </w:r>
            </w:p>
            <w:p w14:paraId="529E3FBB" w14:textId="77777777" w:rsidR="00522725" w:rsidRDefault="00522725" w:rsidP="00522725">
              <w:pPr>
                <w:pStyle w:val="Bibliography"/>
                <w:ind w:left="720" w:hanging="720"/>
                <w:rPr>
                  <w:noProof/>
                </w:rPr>
              </w:pPr>
              <w:r>
                <w:rPr>
                  <w:noProof/>
                </w:rPr>
                <w:t xml:space="preserve">Thomas, T., &amp; Rajabi, E. (2021). A systematic review of machine leaning-based missing value imputation techniques. </w:t>
              </w:r>
              <w:r>
                <w:rPr>
                  <w:i/>
                  <w:iCs/>
                  <w:noProof/>
                </w:rPr>
                <w:t>Data Technologies and Applications, 55</w:t>
              </w:r>
              <w:r>
                <w:rPr>
                  <w:noProof/>
                </w:rPr>
                <w:t>(4), 558-585. doi:https://doi.org/10.1108/DTA-12-2020-0298</w:t>
              </w:r>
            </w:p>
            <w:p w14:paraId="1BFFD20F" w14:textId="77777777" w:rsidR="00522725" w:rsidRDefault="00522725" w:rsidP="00522725">
              <w:pPr>
                <w:pStyle w:val="Bibliography"/>
                <w:ind w:left="720" w:hanging="720"/>
                <w:rPr>
                  <w:noProof/>
                </w:rPr>
              </w:pPr>
              <w:r>
                <w:rPr>
                  <w:noProof/>
                </w:rPr>
                <w:t xml:space="preserve">Yang, L., &amp; Shami, A. (2020). On hyperparameter optimization of machine learning algorithms: Theory and practice. </w:t>
              </w:r>
              <w:r>
                <w:rPr>
                  <w:i/>
                  <w:iCs/>
                  <w:noProof/>
                </w:rPr>
                <w:t>Neurocomputing, 415</w:t>
              </w:r>
              <w:r>
                <w:rPr>
                  <w:noProof/>
                </w:rPr>
                <w:t>(1), 295-316. doi:https://doi.org/10.1016/j.neucom.2020.07.061</w:t>
              </w:r>
            </w:p>
            <w:p w14:paraId="402A5D38" w14:textId="77777777" w:rsidR="00522725" w:rsidRDefault="00522725" w:rsidP="00522725">
              <w:pPr>
                <w:pStyle w:val="Bibliography"/>
                <w:ind w:left="720" w:hanging="720"/>
                <w:rPr>
                  <w:noProof/>
                </w:rPr>
              </w:pPr>
              <w:r>
                <w:rPr>
                  <w:noProof/>
                </w:rPr>
                <w:t xml:space="preserve">Yin, M., Wortman Vaughan, J., &amp; Wallach, H. (2019). Understanding the Effect of Accuracy on Trust in Machine Learning Models. </w:t>
              </w:r>
              <w:r>
                <w:rPr>
                  <w:i/>
                  <w:iCs/>
                  <w:noProof/>
                </w:rPr>
                <w:t>Association for Computing Machinery</w:t>
              </w:r>
              <w:r>
                <w:rPr>
                  <w:noProof/>
                </w:rPr>
                <w:t>, 1–12. doi:https://doi.org/10.1145/3290605.3300509</w:t>
              </w:r>
            </w:p>
            <w:p w14:paraId="666C9565" w14:textId="1D907722" w:rsidR="00AE191E" w:rsidRDefault="00AE191E" w:rsidP="00522725">
              <w:pPr>
                <w:jc w:val="left"/>
              </w:pPr>
              <w:r>
                <w:rPr>
                  <w:b/>
                  <w:bCs/>
                  <w:noProof/>
                </w:rPr>
                <w:fldChar w:fldCharType="end"/>
              </w:r>
            </w:p>
          </w:sdtContent>
        </w:sdt>
      </w:sdtContent>
    </w:sdt>
    <w:p w14:paraId="70A91FDB" w14:textId="4CE04892" w:rsidR="00114073" w:rsidRDefault="00114073">
      <w:pPr>
        <w:jc w:val="left"/>
      </w:pPr>
      <w:r>
        <w:br w:type="page"/>
      </w:r>
    </w:p>
    <w:p w14:paraId="534CDB76" w14:textId="042DC5BD" w:rsidR="007B54C9" w:rsidRPr="008D4494" w:rsidRDefault="00114073" w:rsidP="008D4494">
      <w:pPr>
        <w:pStyle w:val="Heading1"/>
      </w:pPr>
      <w:bookmarkStart w:id="30" w:name="_Toc139792644"/>
      <w:r w:rsidRPr="008D4494">
        <w:lastRenderedPageBreak/>
        <w:t>Appendix A</w:t>
      </w:r>
      <w:bookmarkEnd w:id="30"/>
    </w:p>
    <w:p w14:paraId="5B06DCE9" w14:textId="6B07A36C" w:rsidR="00114073" w:rsidRDefault="008D4494" w:rsidP="006A3C79">
      <w:r w:rsidRPr="00650896">
        <w:rPr>
          <w:noProof/>
        </w:rPr>
        <w:drawing>
          <wp:anchor distT="0" distB="0" distL="114300" distR="114300" simplePos="0" relativeHeight="251665408" behindDoc="0" locked="0" layoutInCell="1" allowOverlap="1" wp14:anchorId="0B43C337" wp14:editId="2E28A848">
            <wp:simplePos x="0" y="0"/>
            <wp:positionH relativeFrom="margin">
              <wp:posOffset>1736387</wp:posOffset>
            </wp:positionH>
            <wp:positionV relativeFrom="paragraph">
              <wp:posOffset>-109841</wp:posOffset>
            </wp:positionV>
            <wp:extent cx="1690370" cy="2470785"/>
            <wp:effectExtent l="0" t="0" r="5080" b="5715"/>
            <wp:wrapNone/>
            <wp:docPr id="17" name="Picture 16">
              <a:extLst xmlns:a="http://schemas.openxmlformats.org/drawingml/2006/main">
                <a:ext uri="{FF2B5EF4-FFF2-40B4-BE49-F238E27FC236}">
                  <a16:creationId xmlns:a16="http://schemas.microsoft.com/office/drawing/2014/main" id="{CEAF54B0-ABC5-9EDC-CF08-6D648CEED0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CEAF54B0-ABC5-9EDC-CF08-6D648CEED078}"/>
                        </a:ext>
                      </a:extLst>
                    </pic:cNvPr>
                    <pic:cNvPicPr>
                      <a:picLocks noChangeAspect="1"/>
                    </pic:cNvPicPr>
                  </pic:nvPicPr>
                  <pic:blipFill>
                    <a:blip r:embed="rId76">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1690370" cy="2470785"/>
                    </a:xfrm>
                    <a:prstGeom prst="rect">
                      <a:avLst/>
                    </a:prstGeom>
                  </pic:spPr>
                </pic:pic>
              </a:graphicData>
            </a:graphic>
            <wp14:sizeRelH relativeFrom="margin">
              <wp14:pctWidth>0</wp14:pctWidth>
            </wp14:sizeRelH>
            <wp14:sizeRelV relativeFrom="margin">
              <wp14:pctHeight>0</wp14:pctHeight>
            </wp14:sizeRelV>
          </wp:anchor>
        </w:drawing>
      </w:r>
      <w:r w:rsidR="00F20265">
        <w:t>Data provided:</w:t>
      </w:r>
    </w:p>
    <w:p w14:paraId="294E9BC9" w14:textId="58778EB2" w:rsidR="00114073" w:rsidRDefault="00114073" w:rsidP="006A3C79"/>
    <w:p w14:paraId="6A9E4E5D" w14:textId="042B338D" w:rsidR="00114073" w:rsidRDefault="00114073" w:rsidP="006A3C79"/>
    <w:p w14:paraId="1AEC9D3C" w14:textId="737FEA51" w:rsidR="00114073" w:rsidRDefault="00114073" w:rsidP="006A3C79"/>
    <w:p w14:paraId="251C30FF" w14:textId="39C6F04B" w:rsidR="00114073" w:rsidRDefault="00114073" w:rsidP="006A3C79"/>
    <w:p w14:paraId="4E063166" w14:textId="093ECF98" w:rsidR="00114073" w:rsidRDefault="00114073" w:rsidP="006A3C79"/>
    <w:p w14:paraId="06EA0571" w14:textId="2BC48FAE" w:rsidR="00114073" w:rsidRDefault="00114073" w:rsidP="006A3C79"/>
    <w:p w14:paraId="4B5C9CD3" w14:textId="74AD63B6" w:rsidR="00114073" w:rsidRDefault="00114073" w:rsidP="006A3C79"/>
    <w:p w14:paraId="02D46921" w14:textId="29B0D7FC" w:rsidR="00114073" w:rsidRDefault="00F20265" w:rsidP="006A3C79">
      <w:r w:rsidRPr="00650896">
        <w:rPr>
          <w:noProof/>
        </w:rPr>
        <w:drawing>
          <wp:anchor distT="0" distB="0" distL="114300" distR="114300" simplePos="0" relativeHeight="251663360" behindDoc="0" locked="0" layoutInCell="1" allowOverlap="1" wp14:anchorId="750BA840" wp14:editId="6DB46BFB">
            <wp:simplePos x="0" y="0"/>
            <wp:positionH relativeFrom="margin">
              <wp:align>center</wp:align>
            </wp:positionH>
            <wp:positionV relativeFrom="paragraph">
              <wp:posOffset>236765</wp:posOffset>
            </wp:positionV>
            <wp:extent cx="7053943" cy="5314615"/>
            <wp:effectExtent l="0" t="0" r="0" b="635"/>
            <wp:wrapNone/>
            <wp:docPr id="16" name="Picture 15">
              <a:extLst xmlns:a="http://schemas.openxmlformats.org/drawingml/2006/main">
                <a:ext uri="{FF2B5EF4-FFF2-40B4-BE49-F238E27FC236}">
                  <a16:creationId xmlns:a16="http://schemas.microsoft.com/office/drawing/2014/main" id="{44E34AB2-2E8D-0AFD-936D-4375287EED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44E34AB2-2E8D-0AFD-936D-4375287EED23}"/>
                        </a:ext>
                      </a:extLst>
                    </pic:cNvPr>
                    <pic:cNvPicPr>
                      <a:picLocks noChangeAspect="1"/>
                    </pic:cNvPicPr>
                  </pic:nvPicPr>
                  <pic:blipFill>
                    <a:blip r:embed="rId77"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7053943" cy="5314615"/>
                    </a:xfrm>
                    <a:prstGeom prst="rect">
                      <a:avLst/>
                    </a:prstGeom>
                  </pic:spPr>
                </pic:pic>
              </a:graphicData>
            </a:graphic>
            <wp14:sizeRelH relativeFrom="page">
              <wp14:pctWidth>0</wp14:pctWidth>
            </wp14:sizeRelH>
            <wp14:sizeRelV relativeFrom="page">
              <wp14:pctHeight>0</wp14:pctHeight>
            </wp14:sizeRelV>
          </wp:anchor>
        </w:drawing>
      </w:r>
      <w:r>
        <w:t>OpenWeather data:</w:t>
      </w:r>
    </w:p>
    <w:p w14:paraId="72874F6D" w14:textId="53073EE5" w:rsidR="00114073" w:rsidRDefault="00114073" w:rsidP="006A3C79"/>
    <w:p w14:paraId="0EB4583F" w14:textId="0FE2FF67" w:rsidR="00114073" w:rsidRDefault="00114073" w:rsidP="006A3C79"/>
    <w:p w14:paraId="12A1DDE2" w14:textId="39816849" w:rsidR="00114073" w:rsidRDefault="00114073" w:rsidP="006A3C79"/>
    <w:p w14:paraId="6C73A7AA" w14:textId="77777777" w:rsidR="00114073" w:rsidRDefault="00114073" w:rsidP="006A3C79"/>
    <w:p w14:paraId="4C2751FC" w14:textId="397EEAC9" w:rsidR="00114073" w:rsidRDefault="00114073" w:rsidP="006A3C79"/>
    <w:p w14:paraId="405E6ACD" w14:textId="77777777" w:rsidR="00114073" w:rsidRDefault="00114073" w:rsidP="006A3C79"/>
    <w:p w14:paraId="45B9F5B5" w14:textId="416625B0" w:rsidR="00114073" w:rsidRDefault="00114073" w:rsidP="006A3C79"/>
    <w:p w14:paraId="3E24F7F7" w14:textId="703D5C8E" w:rsidR="00114073" w:rsidRDefault="00114073" w:rsidP="006A3C79"/>
    <w:p w14:paraId="3EC2C97E" w14:textId="6671D340" w:rsidR="00114073" w:rsidRDefault="00114073" w:rsidP="006A3C79"/>
    <w:p w14:paraId="3532B632" w14:textId="533A7081" w:rsidR="00114073" w:rsidRPr="007419E9" w:rsidRDefault="00114073" w:rsidP="006A3C79"/>
    <w:sectPr w:rsidR="00114073" w:rsidRPr="007419E9" w:rsidSect="007E0DBB">
      <w:footerReference w:type="default" r:id="rId7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A6710" w14:textId="77777777" w:rsidR="00A1404A" w:rsidRDefault="00A1404A" w:rsidP="00C656C3">
      <w:pPr>
        <w:spacing w:after="0" w:line="240" w:lineRule="auto"/>
      </w:pPr>
      <w:r>
        <w:separator/>
      </w:r>
    </w:p>
  </w:endnote>
  <w:endnote w:type="continuationSeparator" w:id="0">
    <w:p w14:paraId="00B3063C" w14:textId="77777777" w:rsidR="00A1404A" w:rsidRDefault="00A1404A" w:rsidP="00C656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3C137" w14:textId="77777777" w:rsidR="00783FA6" w:rsidRPr="00783FA6" w:rsidRDefault="00783FA6">
    <w:pPr>
      <w:pStyle w:val="Footer"/>
      <w:tabs>
        <w:tab w:val="clear" w:pos="4680"/>
        <w:tab w:val="clear" w:pos="9360"/>
      </w:tabs>
      <w:jc w:val="center"/>
      <w:rPr>
        <w:caps/>
        <w:noProof/>
      </w:rPr>
    </w:pPr>
    <w:r w:rsidRPr="00783FA6">
      <w:rPr>
        <w:caps/>
      </w:rPr>
      <w:fldChar w:fldCharType="begin"/>
    </w:r>
    <w:r w:rsidRPr="00783FA6">
      <w:rPr>
        <w:caps/>
      </w:rPr>
      <w:instrText xml:space="preserve"> PAGE   \* MERGEFORMAT </w:instrText>
    </w:r>
    <w:r w:rsidRPr="00783FA6">
      <w:rPr>
        <w:caps/>
      </w:rPr>
      <w:fldChar w:fldCharType="separate"/>
    </w:r>
    <w:r w:rsidRPr="00783FA6">
      <w:rPr>
        <w:caps/>
        <w:noProof/>
      </w:rPr>
      <w:t>2</w:t>
    </w:r>
    <w:r w:rsidRPr="00783FA6">
      <w:rPr>
        <w:caps/>
        <w:noProof/>
      </w:rPr>
      <w:fldChar w:fldCharType="end"/>
    </w:r>
  </w:p>
  <w:p w14:paraId="753DDAB0" w14:textId="77777777" w:rsidR="00C656C3" w:rsidRDefault="00C656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949A9F" w14:textId="77777777" w:rsidR="00A1404A" w:rsidRDefault="00A1404A" w:rsidP="00C656C3">
      <w:pPr>
        <w:spacing w:after="0" w:line="240" w:lineRule="auto"/>
      </w:pPr>
      <w:r>
        <w:separator/>
      </w:r>
    </w:p>
  </w:footnote>
  <w:footnote w:type="continuationSeparator" w:id="0">
    <w:p w14:paraId="010EA779" w14:textId="77777777" w:rsidR="00A1404A" w:rsidRDefault="00A1404A" w:rsidP="00C656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D203AC"/>
    <w:multiLevelType w:val="hybridMultilevel"/>
    <w:tmpl w:val="B8A07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FA3F0B"/>
    <w:multiLevelType w:val="hybridMultilevel"/>
    <w:tmpl w:val="90106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403E0E"/>
    <w:multiLevelType w:val="hybridMultilevel"/>
    <w:tmpl w:val="245AE35C"/>
    <w:lvl w:ilvl="0" w:tplc="04E4086E">
      <w:start w:val="1"/>
      <w:numFmt w:val="decimal"/>
      <w:pStyle w:val="Heading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1978924">
    <w:abstractNumId w:val="2"/>
  </w:num>
  <w:num w:numId="2" w16cid:durableId="1626809103">
    <w:abstractNumId w:val="1"/>
  </w:num>
  <w:num w:numId="3" w16cid:durableId="8002732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MTEzMDGxNDI0N7dU0lEKTi0uzszPAykwNKgFAJfA1BstAAAA"/>
  </w:docVars>
  <w:rsids>
    <w:rsidRoot w:val="006619EE"/>
    <w:rsid w:val="000036A3"/>
    <w:rsid w:val="000113C8"/>
    <w:rsid w:val="00020BE7"/>
    <w:rsid w:val="00023384"/>
    <w:rsid w:val="00024D49"/>
    <w:rsid w:val="00027E19"/>
    <w:rsid w:val="00030EC5"/>
    <w:rsid w:val="0004295D"/>
    <w:rsid w:val="0005553A"/>
    <w:rsid w:val="000639A2"/>
    <w:rsid w:val="00084E4E"/>
    <w:rsid w:val="00086585"/>
    <w:rsid w:val="00091BA1"/>
    <w:rsid w:val="00091D9F"/>
    <w:rsid w:val="0009594B"/>
    <w:rsid w:val="000A1CCB"/>
    <w:rsid w:val="000A2023"/>
    <w:rsid w:val="000A2FAC"/>
    <w:rsid w:val="000A52DF"/>
    <w:rsid w:val="000B12DA"/>
    <w:rsid w:val="000B1684"/>
    <w:rsid w:val="000B23E0"/>
    <w:rsid w:val="000C5B3F"/>
    <w:rsid w:val="000E30DE"/>
    <w:rsid w:val="000F1D6D"/>
    <w:rsid w:val="000F52CE"/>
    <w:rsid w:val="00105CE6"/>
    <w:rsid w:val="00114073"/>
    <w:rsid w:val="001271F9"/>
    <w:rsid w:val="00136F4C"/>
    <w:rsid w:val="00147A74"/>
    <w:rsid w:val="00147FA7"/>
    <w:rsid w:val="001546F3"/>
    <w:rsid w:val="001879C3"/>
    <w:rsid w:val="001939B1"/>
    <w:rsid w:val="001C06A5"/>
    <w:rsid w:val="001C4941"/>
    <w:rsid w:val="001C52F3"/>
    <w:rsid w:val="001D1C56"/>
    <w:rsid w:val="001E75C9"/>
    <w:rsid w:val="001F1C5A"/>
    <w:rsid w:val="002077E8"/>
    <w:rsid w:val="002200FE"/>
    <w:rsid w:val="00223888"/>
    <w:rsid w:val="002452F2"/>
    <w:rsid w:val="0025044B"/>
    <w:rsid w:val="00252E00"/>
    <w:rsid w:val="00253A52"/>
    <w:rsid w:val="00271631"/>
    <w:rsid w:val="00282AE7"/>
    <w:rsid w:val="00292BE6"/>
    <w:rsid w:val="002A3778"/>
    <w:rsid w:val="002A7851"/>
    <w:rsid w:val="002B4F1F"/>
    <w:rsid w:val="002B65DC"/>
    <w:rsid w:val="002C4CB5"/>
    <w:rsid w:val="002D0A31"/>
    <w:rsid w:val="002D229E"/>
    <w:rsid w:val="002D68B5"/>
    <w:rsid w:val="00307394"/>
    <w:rsid w:val="00310D89"/>
    <w:rsid w:val="0032190B"/>
    <w:rsid w:val="003222A7"/>
    <w:rsid w:val="00324ACD"/>
    <w:rsid w:val="003253FE"/>
    <w:rsid w:val="00333D5B"/>
    <w:rsid w:val="003436AE"/>
    <w:rsid w:val="003548AB"/>
    <w:rsid w:val="00366EF3"/>
    <w:rsid w:val="00382658"/>
    <w:rsid w:val="00390B8B"/>
    <w:rsid w:val="003963E6"/>
    <w:rsid w:val="00397602"/>
    <w:rsid w:val="003A04E7"/>
    <w:rsid w:val="003A2C8A"/>
    <w:rsid w:val="003A35AF"/>
    <w:rsid w:val="003C6E9A"/>
    <w:rsid w:val="003D4695"/>
    <w:rsid w:val="003D5B63"/>
    <w:rsid w:val="003F2488"/>
    <w:rsid w:val="00402C89"/>
    <w:rsid w:val="0041036B"/>
    <w:rsid w:val="004117B8"/>
    <w:rsid w:val="00412AC4"/>
    <w:rsid w:val="0042116B"/>
    <w:rsid w:val="00421233"/>
    <w:rsid w:val="0042375B"/>
    <w:rsid w:val="00434049"/>
    <w:rsid w:val="004351C0"/>
    <w:rsid w:val="00437E7D"/>
    <w:rsid w:val="00441BA9"/>
    <w:rsid w:val="00454203"/>
    <w:rsid w:val="004610E4"/>
    <w:rsid w:val="00461DDC"/>
    <w:rsid w:val="004732DC"/>
    <w:rsid w:val="00486910"/>
    <w:rsid w:val="004A270C"/>
    <w:rsid w:val="004A7927"/>
    <w:rsid w:val="004C20CE"/>
    <w:rsid w:val="004C377B"/>
    <w:rsid w:val="004D3193"/>
    <w:rsid w:val="004E2A37"/>
    <w:rsid w:val="00504625"/>
    <w:rsid w:val="00522725"/>
    <w:rsid w:val="005515F4"/>
    <w:rsid w:val="00554DE1"/>
    <w:rsid w:val="005615D8"/>
    <w:rsid w:val="005637F9"/>
    <w:rsid w:val="00570299"/>
    <w:rsid w:val="0057120C"/>
    <w:rsid w:val="0059084F"/>
    <w:rsid w:val="00597962"/>
    <w:rsid w:val="00597C88"/>
    <w:rsid w:val="005A1D65"/>
    <w:rsid w:val="005B1385"/>
    <w:rsid w:val="005B39E1"/>
    <w:rsid w:val="005C192E"/>
    <w:rsid w:val="005E136C"/>
    <w:rsid w:val="005E3AF0"/>
    <w:rsid w:val="005F454F"/>
    <w:rsid w:val="005F5E49"/>
    <w:rsid w:val="00612E4E"/>
    <w:rsid w:val="006174BA"/>
    <w:rsid w:val="00625D05"/>
    <w:rsid w:val="00627195"/>
    <w:rsid w:val="006365DA"/>
    <w:rsid w:val="006400C1"/>
    <w:rsid w:val="006455D6"/>
    <w:rsid w:val="00653263"/>
    <w:rsid w:val="006552DA"/>
    <w:rsid w:val="006619EE"/>
    <w:rsid w:val="00676C9C"/>
    <w:rsid w:val="006A3C79"/>
    <w:rsid w:val="006D7278"/>
    <w:rsid w:val="0070197B"/>
    <w:rsid w:val="00703F2B"/>
    <w:rsid w:val="0071742A"/>
    <w:rsid w:val="00720398"/>
    <w:rsid w:val="00723366"/>
    <w:rsid w:val="0072733E"/>
    <w:rsid w:val="007402EC"/>
    <w:rsid w:val="007419E9"/>
    <w:rsid w:val="00750AEE"/>
    <w:rsid w:val="00752DE7"/>
    <w:rsid w:val="007552D5"/>
    <w:rsid w:val="0075559E"/>
    <w:rsid w:val="0076024E"/>
    <w:rsid w:val="00777A7B"/>
    <w:rsid w:val="00780286"/>
    <w:rsid w:val="00783FA6"/>
    <w:rsid w:val="007903CF"/>
    <w:rsid w:val="007908E3"/>
    <w:rsid w:val="00794DBB"/>
    <w:rsid w:val="00795890"/>
    <w:rsid w:val="007B1DB2"/>
    <w:rsid w:val="007B4F2D"/>
    <w:rsid w:val="007B54C9"/>
    <w:rsid w:val="007B761C"/>
    <w:rsid w:val="007C4013"/>
    <w:rsid w:val="007D5366"/>
    <w:rsid w:val="007E0DBB"/>
    <w:rsid w:val="007E69A3"/>
    <w:rsid w:val="007F2B17"/>
    <w:rsid w:val="008169F2"/>
    <w:rsid w:val="00827F4C"/>
    <w:rsid w:val="008403F5"/>
    <w:rsid w:val="00846CF5"/>
    <w:rsid w:val="0085556B"/>
    <w:rsid w:val="0086694D"/>
    <w:rsid w:val="0089505B"/>
    <w:rsid w:val="008A0913"/>
    <w:rsid w:val="008A15C4"/>
    <w:rsid w:val="008B74CD"/>
    <w:rsid w:val="008C1E61"/>
    <w:rsid w:val="008D4494"/>
    <w:rsid w:val="008E3BFD"/>
    <w:rsid w:val="008E3E9A"/>
    <w:rsid w:val="008F08A3"/>
    <w:rsid w:val="008F1DD7"/>
    <w:rsid w:val="00911AA9"/>
    <w:rsid w:val="009207FB"/>
    <w:rsid w:val="0092181E"/>
    <w:rsid w:val="0092342D"/>
    <w:rsid w:val="00931E4C"/>
    <w:rsid w:val="0093223B"/>
    <w:rsid w:val="009358D6"/>
    <w:rsid w:val="00942CCC"/>
    <w:rsid w:val="00966A98"/>
    <w:rsid w:val="009670FB"/>
    <w:rsid w:val="009A04C6"/>
    <w:rsid w:val="009A364A"/>
    <w:rsid w:val="009A7AD4"/>
    <w:rsid w:val="009B1249"/>
    <w:rsid w:val="009B1CC1"/>
    <w:rsid w:val="009B2150"/>
    <w:rsid w:val="009C0475"/>
    <w:rsid w:val="009C2A9D"/>
    <w:rsid w:val="009C7580"/>
    <w:rsid w:val="009D15EF"/>
    <w:rsid w:val="009E0E0D"/>
    <w:rsid w:val="00A1404A"/>
    <w:rsid w:val="00A27A41"/>
    <w:rsid w:val="00A46A97"/>
    <w:rsid w:val="00A53096"/>
    <w:rsid w:val="00A57816"/>
    <w:rsid w:val="00A64A49"/>
    <w:rsid w:val="00A66B5C"/>
    <w:rsid w:val="00AA7E4A"/>
    <w:rsid w:val="00AB1D39"/>
    <w:rsid w:val="00AB2D51"/>
    <w:rsid w:val="00AB3E0C"/>
    <w:rsid w:val="00AC21B6"/>
    <w:rsid w:val="00AE191E"/>
    <w:rsid w:val="00AE1D7A"/>
    <w:rsid w:val="00AE5121"/>
    <w:rsid w:val="00AE7C2A"/>
    <w:rsid w:val="00B10E40"/>
    <w:rsid w:val="00B12BC7"/>
    <w:rsid w:val="00B16083"/>
    <w:rsid w:val="00B25DCD"/>
    <w:rsid w:val="00B2795F"/>
    <w:rsid w:val="00B36744"/>
    <w:rsid w:val="00B43CB4"/>
    <w:rsid w:val="00B651EA"/>
    <w:rsid w:val="00B75B84"/>
    <w:rsid w:val="00BA66A3"/>
    <w:rsid w:val="00C009EF"/>
    <w:rsid w:val="00C509D6"/>
    <w:rsid w:val="00C5782F"/>
    <w:rsid w:val="00C656C3"/>
    <w:rsid w:val="00C70732"/>
    <w:rsid w:val="00C813E8"/>
    <w:rsid w:val="00C8211C"/>
    <w:rsid w:val="00CA32AA"/>
    <w:rsid w:val="00CA7075"/>
    <w:rsid w:val="00CC7223"/>
    <w:rsid w:val="00CD7B41"/>
    <w:rsid w:val="00CE1AA0"/>
    <w:rsid w:val="00CE20D0"/>
    <w:rsid w:val="00CE4AF2"/>
    <w:rsid w:val="00CE57B1"/>
    <w:rsid w:val="00CF516C"/>
    <w:rsid w:val="00D06871"/>
    <w:rsid w:val="00D06FF5"/>
    <w:rsid w:val="00D138C3"/>
    <w:rsid w:val="00D160C0"/>
    <w:rsid w:val="00D20296"/>
    <w:rsid w:val="00D22E70"/>
    <w:rsid w:val="00D23066"/>
    <w:rsid w:val="00D44C9D"/>
    <w:rsid w:val="00D44E3E"/>
    <w:rsid w:val="00D556B9"/>
    <w:rsid w:val="00DB0D11"/>
    <w:rsid w:val="00DD3228"/>
    <w:rsid w:val="00DD4815"/>
    <w:rsid w:val="00E00D1A"/>
    <w:rsid w:val="00E157D1"/>
    <w:rsid w:val="00E403E4"/>
    <w:rsid w:val="00E40E94"/>
    <w:rsid w:val="00E605CE"/>
    <w:rsid w:val="00E704A5"/>
    <w:rsid w:val="00E90596"/>
    <w:rsid w:val="00E910F1"/>
    <w:rsid w:val="00E91F0D"/>
    <w:rsid w:val="00EB377F"/>
    <w:rsid w:val="00EB7E3A"/>
    <w:rsid w:val="00EC7480"/>
    <w:rsid w:val="00ED095D"/>
    <w:rsid w:val="00ED6DDA"/>
    <w:rsid w:val="00EF35FE"/>
    <w:rsid w:val="00F169F7"/>
    <w:rsid w:val="00F20265"/>
    <w:rsid w:val="00F27768"/>
    <w:rsid w:val="00F3086F"/>
    <w:rsid w:val="00F33B20"/>
    <w:rsid w:val="00F34306"/>
    <w:rsid w:val="00F4077B"/>
    <w:rsid w:val="00F4707D"/>
    <w:rsid w:val="00F6571F"/>
    <w:rsid w:val="00F72EC5"/>
    <w:rsid w:val="00F77DE1"/>
    <w:rsid w:val="00F81CDA"/>
    <w:rsid w:val="00F8262B"/>
    <w:rsid w:val="00F97963"/>
    <w:rsid w:val="00FA109F"/>
    <w:rsid w:val="00FD08DF"/>
    <w:rsid w:val="00FD7D6A"/>
    <w:rsid w:val="00FF4CA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91215"/>
  <w15:chartTrackingRefBased/>
  <w15:docId w15:val="{1B14DB72-CD15-4EDF-B892-4CAD67DEE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20C"/>
    <w:pPr>
      <w:jc w:val="both"/>
    </w:pPr>
    <w:rPr>
      <w:rFonts w:ascii="Palatino Linotype" w:hAnsi="Palatino Linotype"/>
    </w:rPr>
  </w:style>
  <w:style w:type="paragraph" w:styleId="Heading1">
    <w:name w:val="heading 1"/>
    <w:basedOn w:val="Normal"/>
    <w:next w:val="Normal"/>
    <w:link w:val="Heading1Char"/>
    <w:uiPriority w:val="9"/>
    <w:qFormat/>
    <w:rsid w:val="000F1D6D"/>
    <w:pPr>
      <w:keepNext/>
      <w:keepLines/>
      <w:numPr>
        <w:numId w:val="1"/>
      </w:numPr>
      <w:tabs>
        <w:tab w:val="num" w:pos="202"/>
      </w:tabs>
      <w:suppressAutoHyphens/>
      <w:spacing w:before="220" w:after="170" w:line="340" w:lineRule="exact"/>
      <w:ind w:left="0" w:firstLine="0"/>
      <w:outlineLvl w:val="0"/>
    </w:pPr>
    <w:rPr>
      <w:rFonts w:eastAsiaTheme="majorEastAsia" w:cs="Times New Roman (Headings CS)"/>
      <w:b/>
      <w:caps/>
      <w:spacing w:val="13"/>
      <w:kern w:val="16"/>
      <w:szCs w:val="48"/>
      <w14:numForm w14:val="lining"/>
      <w14:numSpacing w14:val="tabular"/>
    </w:rPr>
  </w:style>
  <w:style w:type="paragraph" w:styleId="Heading2">
    <w:name w:val="heading 2"/>
    <w:basedOn w:val="Normal"/>
    <w:next w:val="Normal"/>
    <w:link w:val="Heading2Char"/>
    <w:uiPriority w:val="9"/>
    <w:unhideWhenUsed/>
    <w:qFormat/>
    <w:rsid w:val="000F1D6D"/>
    <w:pPr>
      <w:keepNext/>
      <w:keepLines/>
      <w:tabs>
        <w:tab w:val="num" w:pos="360"/>
      </w:tabs>
      <w:suppressAutoHyphens/>
      <w:spacing w:before="170" w:after="170" w:line="340" w:lineRule="exact"/>
      <w:outlineLvl w:val="1"/>
    </w:pPr>
    <w:rPr>
      <w:rFonts w:eastAsiaTheme="majorEastAsia" w:cs="Times New Roman (Headings CS)"/>
      <w:b/>
      <w:color w:val="000000"/>
      <w:spacing w:val="2"/>
      <w:kern w:val="16"/>
      <w14:numForm w14:val="oldStyle"/>
      <w14:numSpacing w14:val="proportional"/>
    </w:rPr>
  </w:style>
  <w:style w:type="paragraph" w:styleId="Heading3">
    <w:name w:val="heading 3"/>
    <w:basedOn w:val="Normal"/>
    <w:next w:val="Normal"/>
    <w:link w:val="Heading3Char"/>
    <w:uiPriority w:val="9"/>
    <w:unhideWhenUsed/>
    <w:qFormat/>
    <w:rsid w:val="000F1D6D"/>
    <w:pPr>
      <w:keepNext/>
      <w:tabs>
        <w:tab w:val="num" w:pos="518"/>
      </w:tabs>
      <w:suppressAutoHyphens/>
      <w:spacing w:after="170" w:line="340" w:lineRule="exact"/>
      <w:outlineLvl w:val="2"/>
    </w:pPr>
    <w:rPr>
      <w:rFonts w:eastAsia="Times New Roman" w:cs="Times New Roman"/>
      <w:b/>
      <w:i/>
      <w:kern w:val="16"/>
      <w14:numForm w14:val="oldStyle"/>
      <w14:numSpacing w14:val="proportion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D0A31"/>
    <w:rPr>
      <w:rFonts w:asciiTheme="minorHAnsi" w:hAnsiTheme="minorHAnsi"/>
      <w:b/>
      <w:bCs/>
      <w:sz w:val="22"/>
    </w:rPr>
  </w:style>
  <w:style w:type="character" w:customStyle="1" w:styleId="Heading1Char">
    <w:name w:val="Heading 1 Char"/>
    <w:basedOn w:val="DefaultParagraphFont"/>
    <w:link w:val="Heading1"/>
    <w:uiPriority w:val="9"/>
    <w:rsid w:val="000F1D6D"/>
    <w:rPr>
      <w:rFonts w:ascii="Palatino Linotype" w:eastAsiaTheme="majorEastAsia" w:hAnsi="Palatino Linotype" w:cs="Times New Roman (Headings CS)"/>
      <w:b/>
      <w:caps/>
      <w:spacing w:val="13"/>
      <w:kern w:val="16"/>
      <w:szCs w:val="48"/>
      <w14:numForm w14:val="lining"/>
      <w14:numSpacing w14:val="tabular"/>
    </w:rPr>
  </w:style>
  <w:style w:type="character" w:customStyle="1" w:styleId="Heading2Char">
    <w:name w:val="Heading 2 Char"/>
    <w:basedOn w:val="DefaultParagraphFont"/>
    <w:link w:val="Heading2"/>
    <w:uiPriority w:val="9"/>
    <w:rsid w:val="000F1D6D"/>
    <w:rPr>
      <w:rFonts w:ascii="Palatino Linotype" w:eastAsiaTheme="majorEastAsia" w:hAnsi="Palatino Linotype" w:cs="Times New Roman (Headings CS)"/>
      <w:b/>
      <w:color w:val="000000"/>
      <w:spacing w:val="2"/>
      <w:kern w:val="16"/>
      <w14:numForm w14:val="oldStyle"/>
      <w14:numSpacing w14:val="proportional"/>
    </w:rPr>
  </w:style>
  <w:style w:type="character" w:customStyle="1" w:styleId="Heading3Char">
    <w:name w:val="Heading 3 Char"/>
    <w:basedOn w:val="DefaultParagraphFont"/>
    <w:link w:val="Heading3"/>
    <w:uiPriority w:val="9"/>
    <w:rsid w:val="000F1D6D"/>
    <w:rPr>
      <w:rFonts w:ascii="Palatino Linotype" w:eastAsia="Times New Roman" w:hAnsi="Palatino Linotype" w:cs="Times New Roman"/>
      <w:b/>
      <w:i/>
      <w:kern w:val="16"/>
      <w14:numForm w14:val="oldStyle"/>
      <w14:numSpacing w14:val="proportional"/>
    </w:rPr>
  </w:style>
  <w:style w:type="paragraph" w:styleId="ListParagraph">
    <w:name w:val="List Paragraph"/>
    <w:basedOn w:val="Normal"/>
    <w:uiPriority w:val="34"/>
    <w:qFormat/>
    <w:rsid w:val="00C5782F"/>
    <w:pPr>
      <w:ind w:left="720"/>
      <w:contextualSpacing/>
    </w:pPr>
  </w:style>
  <w:style w:type="character" w:styleId="Emphasis">
    <w:name w:val="Emphasis"/>
    <w:basedOn w:val="DefaultParagraphFont"/>
    <w:uiPriority w:val="20"/>
    <w:qFormat/>
    <w:rsid w:val="007B54C9"/>
    <w:rPr>
      <w:i/>
      <w:iCs/>
    </w:rPr>
  </w:style>
  <w:style w:type="paragraph" w:styleId="Title">
    <w:name w:val="Title"/>
    <w:basedOn w:val="Normal"/>
    <w:next w:val="Normal"/>
    <w:link w:val="TitleChar"/>
    <w:uiPriority w:val="10"/>
    <w:qFormat/>
    <w:rsid w:val="00030EC5"/>
    <w:pPr>
      <w:spacing w:after="0" w:line="240" w:lineRule="auto"/>
      <w:contextualSpacing/>
      <w:jc w:val="center"/>
    </w:pPr>
    <w:rPr>
      <w:rFonts w:asciiTheme="majorHAnsi" w:eastAsiaTheme="majorEastAsia" w:hAnsiTheme="majorHAnsi" w:cstheme="majorBidi"/>
      <w:spacing w:val="-10"/>
      <w:kern w:val="28"/>
      <w:sz w:val="48"/>
      <w:szCs w:val="48"/>
    </w:rPr>
  </w:style>
  <w:style w:type="character" w:customStyle="1" w:styleId="TitleChar">
    <w:name w:val="Title Char"/>
    <w:basedOn w:val="DefaultParagraphFont"/>
    <w:link w:val="Title"/>
    <w:uiPriority w:val="10"/>
    <w:rsid w:val="00030EC5"/>
    <w:rPr>
      <w:rFonts w:asciiTheme="majorHAnsi" w:eastAsiaTheme="majorEastAsia" w:hAnsiTheme="majorHAnsi" w:cstheme="majorBidi"/>
      <w:spacing w:val="-10"/>
      <w:kern w:val="28"/>
      <w:sz w:val="48"/>
      <w:szCs w:val="48"/>
    </w:rPr>
  </w:style>
  <w:style w:type="paragraph" w:styleId="Header">
    <w:name w:val="header"/>
    <w:basedOn w:val="Normal"/>
    <w:link w:val="HeaderChar"/>
    <w:uiPriority w:val="99"/>
    <w:unhideWhenUsed/>
    <w:rsid w:val="00C656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56C3"/>
  </w:style>
  <w:style w:type="paragraph" w:styleId="Footer">
    <w:name w:val="footer"/>
    <w:basedOn w:val="Normal"/>
    <w:link w:val="FooterChar"/>
    <w:uiPriority w:val="99"/>
    <w:unhideWhenUsed/>
    <w:rsid w:val="00C656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56C3"/>
  </w:style>
  <w:style w:type="paragraph" w:styleId="Bibliography">
    <w:name w:val="Bibliography"/>
    <w:basedOn w:val="Normal"/>
    <w:next w:val="Normal"/>
    <w:uiPriority w:val="37"/>
    <w:unhideWhenUsed/>
    <w:rsid w:val="00AE191E"/>
  </w:style>
  <w:style w:type="paragraph" w:styleId="Caption">
    <w:name w:val="caption"/>
    <w:basedOn w:val="Normal"/>
    <w:next w:val="Normal"/>
    <w:uiPriority w:val="35"/>
    <w:unhideWhenUsed/>
    <w:qFormat/>
    <w:rsid w:val="003253FE"/>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3963E6"/>
    <w:pPr>
      <w:numPr>
        <w:ilvl w:val="1"/>
      </w:numPr>
      <w:spacing w:after="170" w:line="340" w:lineRule="exact"/>
      <w:jc w:val="center"/>
    </w:pPr>
    <w:rPr>
      <w:rFonts w:eastAsiaTheme="minorEastAsia" w:cs="Times New Roman"/>
      <w:spacing w:val="2"/>
      <w:kern w:val="16"/>
      <w14:numForm w14:val="oldStyle"/>
      <w14:numSpacing w14:val="proportional"/>
    </w:rPr>
  </w:style>
  <w:style w:type="character" w:customStyle="1" w:styleId="SubtitleChar">
    <w:name w:val="Subtitle Char"/>
    <w:basedOn w:val="DefaultParagraphFont"/>
    <w:link w:val="Subtitle"/>
    <w:uiPriority w:val="11"/>
    <w:rsid w:val="003963E6"/>
    <w:rPr>
      <w:rFonts w:ascii="Palatino Linotype" w:eastAsiaTheme="minorEastAsia" w:hAnsi="Palatino Linotype" w:cs="Times New Roman"/>
      <w:spacing w:val="2"/>
      <w:kern w:val="16"/>
      <w14:numForm w14:val="oldStyle"/>
      <w14:numSpacing w14:val="proportional"/>
    </w:rPr>
  </w:style>
  <w:style w:type="character" w:styleId="Hyperlink">
    <w:name w:val="Hyperlink"/>
    <w:basedOn w:val="DefaultParagraphFont"/>
    <w:uiPriority w:val="99"/>
    <w:unhideWhenUsed/>
    <w:rsid w:val="003963E6"/>
    <w:rPr>
      <w:color w:val="0563C1" w:themeColor="hyperlink"/>
      <w:u w:val="none"/>
    </w:rPr>
  </w:style>
  <w:style w:type="paragraph" w:customStyle="1" w:styleId="Abstract">
    <w:name w:val="Abstract"/>
    <w:basedOn w:val="Normal"/>
    <w:link w:val="AbstractChar"/>
    <w:qFormat/>
    <w:rsid w:val="00C813E8"/>
    <w:pPr>
      <w:spacing w:after="170" w:line="340" w:lineRule="exact"/>
      <w:ind w:left="720" w:right="720"/>
    </w:pPr>
    <w:rPr>
      <w:rFonts w:eastAsia="Times New Roman" w:cs="Times New Roman"/>
      <w:spacing w:val="2"/>
      <w:kern w:val="16"/>
      <w14:numForm w14:val="oldStyle"/>
      <w14:numSpacing w14:val="proportional"/>
    </w:rPr>
  </w:style>
  <w:style w:type="character" w:customStyle="1" w:styleId="AbstractChar">
    <w:name w:val="Abstract Char"/>
    <w:basedOn w:val="DefaultParagraphFont"/>
    <w:link w:val="Abstract"/>
    <w:rsid w:val="00C813E8"/>
    <w:rPr>
      <w:rFonts w:ascii="Palatino Linotype" w:eastAsia="Times New Roman" w:hAnsi="Palatino Linotype" w:cs="Times New Roman"/>
      <w:spacing w:val="2"/>
      <w:kern w:val="16"/>
      <w14:numForm w14:val="oldStyle"/>
      <w14:numSpacing w14:val="proportional"/>
    </w:rPr>
  </w:style>
  <w:style w:type="character" w:styleId="PlaceholderText">
    <w:name w:val="Placeholder Text"/>
    <w:basedOn w:val="DefaultParagraphFont"/>
    <w:uiPriority w:val="99"/>
    <w:semiHidden/>
    <w:rsid w:val="0042375B"/>
    <w:rPr>
      <w:color w:val="808080"/>
    </w:rPr>
  </w:style>
  <w:style w:type="paragraph" w:styleId="TOCHeading">
    <w:name w:val="TOC Heading"/>
    <w:basedOn w:val="Heading1"/>
    <w:next w:val="Normal"/>
    <w:uiPriority w:val="39"/>
    <w:unhideWhenUsed/>
    <w:qFormat/>
    <w:rsid w:val="009A04C6"/>
    <w:pPr>
      <w:numPr>
        <w:numId w:val="0"/>
      </w:numPr>
      <w:suppressAutoHyphens w:val="0"/>
      <w:spacing w:before="240" w:after="0" w:line="259" w:lineRule="auto"/>
      <w:jc w:val="left"/>
      <w:outlineLvl w:val="9"/>
    </w:pPr>
    <w:rPr>
      <w:rFonts w:asciiTheme="majorHAnsi" w:hAnsiTheme="majorHAnsi" w:cstheme="majorBidi"/>
      <w:b w:val="0"/>
      <w:caps w:val="0"/>
      <w:color w:val="2F5496" w:themeColor="accent1" w:themeShade="BF"/>
      <w:spacing w:val="0"/>
      <w:kern w:val="0"/>
      <w:sz w:val="32"/>
      <w:szCs w:val="32"/>
      <w14:ligatures w14:val="none"/>
      <w14:numForm w14:val="default"/>
      <w14:numSpacing w14:val="default"/>
    </w:rPr>
  </w:style>
  <w:style w:type="paragraph" w:styleId="TOC1">
    <w:name w:val="toc 1"/>
    <w:basedOn w:val="Normal"/>
    <w:next w:val="Normal"/>
    <w:autoRedefine/>
    <w:uiPriority w:val="39"/>
    <w:unhideWhenUsed/>
    <w:rsid w:val="009A04C6"/>
    <w:pPr>
      <w:spacing w:after="100"/>
    </w:pPr>
  </w:style>
  <w:style w:type="paragraph" w:styleId="TOC2">
    <w:name w:val="toc 2"/>
    <w:basedOn w:val="Normal"/>
    <w:next w:val="Normal"/>
    <w:autoRedefine/>
    <w:uiPriority w:val="39"/>
    <w:unhideWhenUsed/>
    <w:rsid w:val="009A04C6"/>
    <w:pPr>
      <w:spacing w:after="100"/>
      <w:ind w:left="220"/>
    </w:pPr>
  </w:style>
  <w:style w:type="paragraph" w:styleId="TOC3">
    <w:name w:val="toc 3"/>
    <w:basedOn w:val="Normal"/>
    <w:next w:val="Normal"/>
    <w:autoRedefine/>
    <w:uiPriority w:val="39"/>
    <w:unhideWhenUsed/>
    <w:rsid w:val="009A04C6"/>
    <w:pPr>
      <w:spacing w:after="100"/>
      <w:ind w:left="440"/>
    </w:pPr>
  </w:style>
  <w:style w:type="paragraph" w:styleId="TableofFigures">
    <w:name w:val="table of figures"/>
    <w:basedOn w:val="Normal"/>
    <w:next w:val="Normal"/>
    <w:uiPriority w:val="99"/>
    <w:unhideWhenUsed/>
    <w:rsid w:val="007C401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11369">
      <w:bodyDiv w:val="1"/>
      <w:marLeft w:val="0"/>
      <w:marRight w:val="0"/>
      <w:marTop w:val="0"/>
      <w:marBottom w:val="0"/>
      <w:divBdr>
        <w:top w:val="none" w:sz="0" w:space="0" w:color="auto"/>
        <w:left w:val="none" w:sz="0" w:space="0" w:color="auto"/>
        <w:bottom w:val="none" w:sz="0" w:space="0" w:color="auto"/>
        <w:right w:val="none" w:sz="0" w:space="0" w:color="auto"/>
      </w:divBdr>
    </w:div>
    <w:div w:id="84884701">
      <w:bodyDiv w:val="1"/>
      <w:marLeft w:val="0"/>
      <w:marRight w:val="0"/>
      <w:marTop w:val="0"/>
      <w:marBottom w:val="0"/>
      <w:divBdr>
        <w:top w:val="none" w:sz="0" w:space="0" w:color="auto"/>
        <w:left w:val="none" w:sz="0" w:space="0" w:color="auto"/>
        <w:bottom w:val="none" w:sz="0" w:space="0" w:color="auto"/>
        <w:right w:val="none" w:sz="0" w:space="0" w:color="auto"/>
      </w:divBdr>
    </w:div>
    <w:div w:id="118840826">
      <w:bodyDiv w:val="1"/>
      <w:marLeft w:val="0"/>
      <w:marRight w:val="0"/>
      <w:marTop w:val="0"/>
      <w:marBottom w:val="0"/>
      <w:divBdr>
        <w:top w:val="none" w:sz="0" w:space="0" w:color="auto"/>
        <w:left w:val="none" w:sz="0" w:space="0" w:color="auto"/>
        <w:bottom w:val="none" w:sz="0" w:space="0" w:color="auto"/>
        <w:right w:val="none" w:sz="0" w:space="0" w:color="auto"/>
      </w:divBdr>
    </w:div>
    <w:div w:id="129398596">
      <w:bodyDiv w:val="1"/>
      <w:marLeft w:val="0"/>
      <w:marRight w:val="0"/>
      <w:marTop w:val="0"/>
      <w:marBottom w:val="0"/>
      <w:divBdr>
        <w:top w:val="none" w:sz="0" w:space="0" w:color="auto"/>
        <w:left w:val="none" w:sz="0" w:space="0" w:color="auto"/>
        <w:bottom w:val="none" w:sz="0" w:space="0" w:color="auto"/>
        <w:right w:val="none" w:sz="0" w:space="0" w:color="auto"/>
      </w:divBdr>
    </w:div>
    <w:div w:id="137843924">
      <w:bodyDiv w:val="1"/>
      <w:marLeft w:val="0"/>
      <w:marRight w:val="0"/>
      <w:marTop w:val="0"/>
      <w:marBottom w:val="0"/>
      <w:divBdr>
        <w:top w:val="none" w:sz="0" w:space="0" w:color="auto"/>
        <w:left w:val="none" w:sz="0" w:space="0" w:color="auto"/>
        <w:bottom w:val="none" w:sz="0" w:space="0" w:color="auto"/>
        <w:right w:val="none" w:sz="0" w:space="0" w:color="auto"/>
      </w:divBdr>
    </w:div>
    <w:div w:id="137891833">
      <w:bodyDiv w:val="1"/>
      <w:marLeft w:val="0"/>
      <w:marRight w:val="0"/>
      <w:marTop w:val="0"/>
      <w:marBottom w:val="0"/>
      <w:divBdr>
        <w:top w:val="none" w:sz="0" w:space="0" w:color="auto"/>
        <w:left w:val="none" w:sz="0" w:space="0" w:color="auto"/>
        <w:bottom w:val="none" w:sz="0" w:space="0" w:color="auto"/>
        <w:right w:val="none" w:sz="0" w:space="0" w:color="auto"/>
      </w:divBdr>
    </w:div>
    <w:div w:id="157310979">
      <w:bodyDiv w:val="1"/>
      <w:marLeft w:val="0"/>
      <w:marRight w:val="0"/>
      <w:marTop w:val="0"/>
      <w:marBottom w:val="0"/>
      <w:divBdr>
        <w:top w:val="none" w:sz="0" w:space="0" w:color="auto"/>
        <w:left w:val="none" w:sz="0" w:space="0" w:color="auto"/>
        <w:bottom w:val="none" w:sz="0" w:space="0" w:color="auto"/>
        <w:right w:val="none" w:sz="0" w:space="0" w:color="auto"/>
      </w:divBdr>
    </w:div>
    <w:div w:id="298458757">
      <w:bodyDiv w:val="1"/>
      <w:marLeft w:val="0"/>
      <w:marRight w:val="0"/>
      <w:marTop w:val="0"/>
      <w:marBottom w:val="0"/>
      <w:divBdr>
        <w:top w:val="none" w:sz="0" w:space="0" w:color="auto"/>
        <w:left w:val="none" w:sz="0" w:space="0" w:color="auto"/>
        <w:bottom w:val="none" w:sz="0" w:space="0" w:color="auto"/>
        <w:right w:val="none" w:sz="0" w:space="0" w:color="auto"/>
      </w:divBdr>
    </w:div>
    <w:div w:id="307319826">
      <w:bodyDiv w:val="1"/>
      <w:marLeft w:val="0"/>
      <w:marRight w:val="0"/>
      <w:marTop w:val="0"/>
      <w:marBottom w:val="0"/>
      <w:divBdr>
        <w:top w:val="none" w:sz="0" w:space="0" w:color="auto"/>
        <w:left w:val="none" w:sz="0" w:space="0" w:color="auto"/>
        <w:bottom w:val="none" w:sz="0" w:space="0" w:color="auto"/>
        <w:right w:val="none" w:sz="0" w:space="0" w:color="auto"/>
      </w:divBdr>
    </w:div>
    <w:div w:id="311063475">
      <w:bodyDiv w:val="1"/>
      <w:marLeft w:val="0"/>
      <w:marRight w:val="0"/>
      <w:marTop w:val="0"/>
      <w:marBottom w:val="0"/>
      <w:divBdr>
        <w:top w:val="none" w:sz="0" w:space="0" w:color="auto"/>
        <w:left w:val="none" w:sz="0" w:space="0" w:color="auto"/>
        <w:bottom w:val="none" w:sz="0" w:space="0" w:color="auto"/>
        <w:right w:val="none" w:sz="0" w:space="0" w:color="auto"/>
      </w:divBdr>
    </w:div>
    <w:div w:id="318384079">
      <w:bodyDiv w:val="1"/>
      <w:marLeft w:val="0"/>
      <w:marRight w:val="0"/>
      <w:marTop w:val="0"/>
      <w:marBottom w:val="0"/>
      <w:divBdr>
        <w:top w:val="none" w:sz="0" w:space="0" w:color="auto"/>
        <w:left w:val="none" w:sz="0" w:space="0" w:color="auto"/>
        <w:bottom w:val="none" w:sz="0" w:space="0" w:color="auto"/>
        <w:right w:val="none" w:sz="0" w:space="0" w:color="auto"/>
      </w:divBdr>
    </w:div>
    <w:div w:id="352070444">
      <w:bodyDiv w:val="1"/>
      <w:marLeft w:val="0"/>
      <w:marRight w:val="0"/>
      <w:marTop w:val="0"/>
      <w:marBottom w:val="0"/>
      <w:divBdr>
        <w:top w:val="none" w:sz="0" w:space="0" w:color="auto"/>
        <w:left w:val="none" w:sz="0" w:space="0" w:color="auto"/>
        <w:bottom w:val="none" w:sz="0" w:space="0" w:color="auto"/>
        <w:right w:val="none" w:sz="0" w:space="0" w:color="auto"/>
      </w:divBdr>
    </w:div>
    <w:div w:id="377556662">
      <w:bodyDiv w:val="1"/>
      <w:marLeft w:val="0"/>
      <w:marRight w:val="0"/>
      <w:marTop w:val="0"/>
      <w:marBottom w:val="0"/>
      <w:divBdr>
        <w:top w:val="none" w:sz="0" w:space="0" w:color="auto"/>
        <w:left w:val="none" w:sz="0" w:space="0" w:color="auto"/>
        <w:bottom w:val="none" w:sz="0" w:space="0" w:color="auto"/>
        <w:right w:val="none" w:sz="0" w:space="0" w:color="auto"/>
      </w:divBdr>
    </w:div>
    <w:div w:id="390271857">
      <w:bodyDiv w:val="1"/>
      <w:marLeft w:val="0"/>
      <w:marRight w:val="0"/>
      <w:marTop w:val="0"/>
      <w:marBottom w:val="0"/>
      <w:divBdr>
        <w:top w:val="none" w:sz="0" w:space="0" w:color="auto"/>
        <w:left w:val="none" w:sz="0" w:space="0" w:color="auto"/>
        <w:bottom w:val="none" w:sz="0" w:space="0" w:color="auto"/>
        <w:right w:val="none" w:sz="0" w:space="0" w:color="auto"/>
      </w:divBdr>
    </w:div>
    <w:div w:id="417213222">
      <w:bodyDiv w:val="1"/>
      <w:marLeft w:val="0"/>
      <w:marRight w:val="0"/>
      <w:marTop w:val="0"/>
      <w:marBottom w:val="0"/>
      <w:divBdr>
        <w:top w:val="none" w:sz="0" w:space="0" w:color="auto"/>
        <w:left w:val="none" w:sz="0" w:space="0" w:color="auto"/>
        <w:bottom w:val="none" w:sz="0" w:space="0" w:color="auto"/>
        <w:right w:val="none" w:sz="0" w:space="0" w:color="auto"/>
      </w:divBdr>
    </w:div>
    <w:div w:id="423303504">
      <w:bodyDiv w:val="1"/>
      <w:marLeft w:val="0"/>
      <w:marRight w:val="0"/>
      <w:marTop w:val="0"/>
      <w:marBottom w:val="0"/>
      <w:divBdr>
        <w:top w:val="none" w:sz="0" w:space="0" w:color="auto"/>
        <w:left w:val="none" w:sz="0" w:space="0" w:color="auto"/>
        <w:bottom w:val="none" w:sz="0" w:space="0" w:color="auto"/>
        <w:right w:val="none" w:sz="0" w:space="0" w:color="auto"/>
      </w:divBdr>
    </w:div>
    <w:div w:id="483086922">
      <w:bodyDiv w:val="1"/>
      <w:marLeft w:val="0"/>
      <w:marRight w:val="0"/>
      <w:marTop w:val="0"/>
      <w:marBottom w:val="0"/>
      <w:divBdr>
        <w:top w:val="none" w:sz="0" w:space="0" w:color="auto"/>
        <w:left w:val="none" w:sz="0" w:space="0" w:color="auto"/>
        <w:bottom w:val="none" w:sz="0" w:space="0" w:color="auto"/>
        <w:right w:val="none" w:sz="0" w:space="0" w:color="auto"/>
      </w:divBdr>
    </w:div>
    <w:div w:id="551236668">
      <w:bodyDiv w:val="1"/>
      <w:marLeft w:val="0"/>
      <w:marRight w:val="0"/>
      <w:marTop w:val="0"/>
      <w:marBottom w:val="0"/>
      <w:divBdr>
        <w:top w:val="none" w:sz="0" w:space="0" w:color="auto"/>
        <w:left w:val="none" w:sz="0" w:space="0" w:color="auto"/>
        <w:bottom w:val="none" w:sz="0" w:space="0" w:color="auto"/>
        <w:right w:val="none" w:sz="0" w:space="0" w:color="auto"/>
      </w:divBdr>
    </w:div>
    <w:div w:id="554312944">
      <w:bodyDiv w:val="1"/>
      <w:marLeft w:val="0"/>
      <w:marRight w:val="0"/>
      <w:marTop w:val="0"/>
      <w:marBottom w:val="0"/>
      <w:divBdr>
        <w:top w:val="none" w:sz="0" w:space="0" w:color="auto"/>
        <w:left w:val="none" w:sz="0" w:space="0" w:color="auto"/>
        <w:bottom w:val="none" w:sz="0" w:space="0" w:color="auto"/>
        <w:right w:val="none" w:sz="0" w:space="0" w:color="auto"/>
      </w:divBdr>
    </w:div>
    <w:div w:id="569968579">
      <w:bodyDiv w:val="1"/>
      <w:marLeft w:val="0"/>
      <w:marRight w:val="0"/>
      <w:marTop w:val="0"/>
      <w:marBottom w:val="0"/>
      <w:divBdr>
        <w:top w:val="none" w:sz="0" w:space="0" w:color="auto"/>
        <w:left w:val="none" w:sz="0" w:space="0" w:color="auto"/>
        <w:bottom w:val="none" w:sz="0" w:space="0" w:color="auto"/>
        <w:right w:val="none" w:sz="0" w:space="0" w:color="auto"/>
      </w:divBdr>
    </w:div>
    <w:div w:id="608703621">
      <w:bodyDiv w:val="1"/>
      <w:marLeft w:val="0"/>
      <w:marRight w:val="0"/>
      <w:marTop w:val="0"/>
      <w:marBottom w:val="0"/>
      <w:divBdr>
        <w:top w:val="none" w:sz="0" w:space="0" w:color="auto"/>
        <w:left w:val="none" w:sz="0" w:space="0" w:color="auto"/>
        <w:bottom w:val="none" w:sz="0" w:space="0" w:color="auto"/>
        <w:right w:val="none" w:sz="0" w:space="0" w:color="auto"/>
      </w:divBdr>
    </w:div>
    <w:div w:id="610941314">
      <w:bodyDiv w:val="1"/>
      <w:marLeft w:val="0"/>
      <w:marRight w:val="0"/>
      <w:marTop w:val="0"/>
      <w:marBottom w:val="0"/>
      <w:divBdr>
        <w:top w:val="none" w:sz="0" w:space="0" w:color="auto"/>
        <w:left w:val="none" w:sz="0" w:space="0" w:color="auto"/>
        <w:bottom w:val="none" w:sz="0" w:space="0" w:color="auto"/>
        <w:right w:val="none" w:sz="0" w:space="0" w:color="auto"/>
      </w:divBdr>
    </w:div>
    <w:div w:id="684601974">
      <w:bodyDiv w:val="1"/>
      <w:marLeft w:val="0"/>
      <w:marRight w:val="0"/>
      <w:marTop w:val="0"/>
      <w:marBottom w:val="0"/>
      <w:divBdr>
        <w:top w:val="none" w:sz="0" w:space="0" w:color="auto"/>
        <w:left w:val="none" w:sz="0" w:space="0" w:color="auto"/>
        <w:bottom w:val="none" w:sz="0" w:space="0" w:color="auto"/>
        <w:right w:val="none" w:sz="0" w:space="0" w:color="auto"/>
      </w:divBdr>
    </w:div>
    <w:div w:id="692461684">
      <w:bodyDiv w:val="1"/>
      <w:marLeft w:val="0"/>
      <w:marRight w:val="0"/>
      <w:marTop w:val="0"/>
      <w:marBottom w:val="0"/>
      <w:divBdr>
        <w:top w:val="none" w:sz="0" w:space="0" w:color="auto"/>
        <w:left w:val="none" w:sz="0" w:space="0" w:color="auto"/>
        <w:bottom w:val="none" w:sz="0" w:space="0" w:color="auto"/>
        <w:right w:val="none" w:sz="0" w:space="0" w:color="auto"/>
      </w:divBdr>
    </w:div>
    <w:div w:id="733160100">
      <w:bodyDiv w:val="1"/>
      <w:marLeft w:val="0"/>
      <w:marRight w:val="0"/>
      <w:marTop w:val="0"/>
      <w:marBottom w:val="0"/>
      <w:divBdr>
        <w:top w:val="none" w:sz="0" w:space="0" w:color="auto"/>
        <w:left w:val="none" w:sz="0" w:space="0" w:color="auto"/>
        <w:bottom w:val="none" w:sz="0" w:space="0" w:color="auto"/>
        <w:right w:val="none" w:sz="0" w:space="0" w:color="auto"/>
      </w:divBdr>
    </w:div>
    <w:div w:id="760104081">
      <w:bodyDiv w:val="1"/>
      <w:marLeft w:val="0"/>
      <w:marRight w:val="0"/>
      <w:marTop w:val="0"/>
      <w:marBottom w:val="0"/>
      <w:divBdr>
        <w:top w:val="none" w:sz="0" w:space="0" w:color="auto"/>
        <w:left w:val="none" w:sz="0" w:space="0" w:color="auto"/>
        <w:bottom w:val="none" w:sz="0" w:space="0" w:color="auto"/>
        <w:right w:val="none" w:sz="0" w:space="0" w:color="auto"/>
      </w:divBdr>
    </w:div>
    <w:div w:id="761026423">
      <w:bodyDiv w:val="1"/>
      <w:marLeft w:val="0"/>
      <w:marRight w:val="0"/>
      <w:marTop w:val="0"/>
      <w:marBottom w:val="0"/>
      <w:divBdr>
        <w:top w:val="none" w:sz="0" w:space="0" w:color="auto"/>
        <w:left w:val="none" w:sz="0" w:space="0" w:color="auto"/>
        <w:bottom w:val="none" w:sz="0" w:space="0" w:color="auto"/>
        <w:right w:val="none" w:sz="0" w:space="0" w:color="auto"/>
      </w:divBdr>
    </w:div>
    <w:div w:id="799878395">
      <w:bodyDiv w:val="1"/>
      <w:marLeft w:val="0"/>
      <w:marRight w:val="0"/>
      <w:marTop w:val="0"/>
      <w:marBottom w:val="0"/>
      <w:divBdr>
        <w:top w:val="none" w:sz="0" w:space="0" w:color="auto"/>
        <w:left w:val="none" w:sz="0" w:space="0" w:color="auto"/>
        <w:bottom w:val="none" w:sz="0" w:space="0" w:color="auto"/>
        <w:right w:val="none" w:sz="0" w:space="0" w:color="auto"/>
      </w:divBdr>
    </w:div>
    <w:div w:id="826702253">
      <w:bodyDiv w:val="1"/>
      <w:marLeft w:val="0"/>
      <w:marRight w:val="0"/>
      <w:marTop w:val="0"/>
      <w:marBottom w:val="0"/>
      <w:divBdr>
        <w:top w:val="none" w:sz="0" w:space="0" w:color="auto"/>
        <w:left w:val="none" w:sz="0" w:space="0" w:color="auto"/>
        <w:bottom w:val="none" w:sz="0" w:space="0" w:color="auto"/>
        <w:right w:val="none" w:sz="0" w:space="0" w:color="auto"/>
      </w:divBdr>
    </w:div>
    <w:div w:id="854811858">
      <w:bodyDiv w:val="1"/>
      <w:marLeft w:val="0"/>
      <w:marRight w:val="0"/>
      <w:marTop w:val="0"/>
      <w:marBottom w:val="0"/>
      <w:divBdr>
        <w:top w:val="none" w:sz="0" w:space="0" w:color="auto"/>
        <w:left w:val="none" w:sz="0" w:space="0" w:color="auto"/>
        <w:bottom w:val="none" w:sz="0" w:space="0" w:color="auto"/>
        <w:right w:val="none" w:sz="0" w:space="0" w:color="auto"/>
      </w:divBdr>
    </w:div>
    <w:div w:id="891965719">
      <w:bodyDiv w:val="1"/>
      <w:marLeft w:val="0"/>
      <w:marRight w:val="0"/>
      <w:marTop w:val="0"/>
      <w:marBottom w:val="0"/>
      <w:divBdr>
        <w:top w:val="none" w:sz="0" w:space="0" w:color="auto"/>
        <w:left w:val="none" w:sz="0" w:space="0" w:color="auto"/>
        <w:bottom w:val="none" w:sz="0" w:space="0" w:color="auto"/>
        <w:right w:val="none" w:sz="0" w:space="0" w:color="auto"/>
      </w:divBdr>
    </w:div>
    <w:div w:id="901139161">
      <w:bodyDiv w:val="1"/>
      <w:marLeft w:val="0"/>
      <w:marRight w:val="0"/>
      <w:marTop w:val="0"/>
      <w:marBottom w:val="0"/>
      <w:divBdr>
        <w:top w:val="none" w:sz="0" w:space="0" w:color="auto"/>
        <w:left w:val="none" w:sz="0" w:space="0" w:color="auto"/>
        <w:bottom w:val="none" w:sz="0" w:space="0" w:color="auto"/>
        <w:right w:val="none" w:sz="0" w:space="0" w:color="auto"/>
      </w:divBdr>
    </w:div>
    <w:div w:id="913510902">
      <w:bodyDiv w:val="1"/>
      <w:marLeft w:val="0"/>
      <w:marRight w:val="0"/>
      <w:marTop w:val="0"/>
      <w:marBottom w:val="0"/>
      <w:divBdr>
        <w:top w:val="none" w:sz="0" w:space="0" w:color="auto"/>
        <w:left w:val="none" w:sz="0" w:space="0" w:color="auto"/>
        <w:bottom w:val="none" w:sz="0" w:space="0" w:color="auto"/>
        <w:right w:val="none" w:sz="0" w:space="0" w:color="auto"/>
      </w:divBdr>
    </w:div>
    <w:div w:id="937519491">
      <w:bodyDiv w:val="1"/>
      <w:marLeft w:val="0"/>
      <w:marRight w:val="0"/>
      <w:marTop w:val="0"/>
      <w:marBottom w:val="0"/>
      <w:divBdr>
        <w:top w:val="none" w:sz="0" w:space="0" w:color="auto"/>
        <w:left w:val="none" w:sz="0" w:space="0" w:color="auto"/>
        <w:bottom w:val="none" w:sz="0" w:space="0" w:color="auto"/>
        <w:right w:val="none" w:sz="0" w:space="0" w:color="auto"/>
      </w:divBdr>
    </w:div>
    <w:div w:id="945187707">
      <w:bodyDiv w:val="1"/>
      <w:marLeft w:val="0"/>
      <w:marRight w:val="0"/>
      <w:marTop w:val="0"/>
      <w:marBottom w:val="0"/>
      <w:divBdr>
        <w:top w:val="none" w:sz="0" w:space="0" w:color="auto"/>
        <w:left w:val="none" w:sz="0" w:space="0" w:color="auto"/>
        <w:bottom w:val="none" w:sz="0" w:space="0" w:color="auto"/>
        <w:right w:val="none" w:sz="0" w:space="0" w:color="auto"/>
      </w:divBdr>
    </w:div>
    <w:div w:id="950939190">
      <w:bodyDiv w:val="1"/>
      <w:marLeft w:val="0"/>
      <w:marRight w:val="0"/>
      <w:marTop w:val="0"/>
      <w:marBottom w:val="0"/>
      <w:divBdr>
        <w:top w:val="none" w:sz="0" w:space="0" w:color="auto"/>
        <w:left w:val="none" w:sz="0" w:space="0" w:color="auto"/>
        <w:bottom w:val="none" w:sz="0" w:space="0" w:color="auto"/>
        <w:right w:val="none" w:sz="0" w:space="0" w:color="auto"/>
      </w:divBdr>
    </w:div>
    <w:div w:id="955060711">
      <w:bodyDiv w:val="1"/>
      <w:marLeft w:val="0"/>
      <w:marRight w:val="0"/>
      <w:marTop w:val="0"/>
      <w:marBottom w:val="0"/>
      <w:divBdr>
        <w:top w:val="none" w:sz="0" w:space="0" w:color="auto"/>
        <w:left w:val="none" w:sz="0" w:space="0" w:color="auto"/>
        <w:bottom w:val="none" w:sz="0" w:space="0" w:color="auto"/>
        <w:right w:val="none" w:sz="0" w:space="0" w:color="auto"/>
      </w:divBdr>
    </w:div>
    <w:div w:id="973486921">
      <w:bodyDiv w:val="1"/>
      <w:marLeft w:val="0"/>
      <w:marRight w:val="0"/>
      <w:marTop w:val="0"/>
      <w:marBottom w:val="0"/>
      <w:divBdr>
        <w:top w:val="none" w:sz="0" w:space="0" w:color="auto"/>
        <w:left w:val="none" w:sz="0" w:space="0" w:color="auto"/>
        <w:bottom w:val="none" w:sz="0" w:space="0" w:color="auto"/>
        <w:right w:val="none" w:sz="0" w:space="0" w:color="auto"/>
      </w:divBdr>
    </w:div>
    <w:div w:id="1004625236">
      <w:bodyDiv w:val="1"/>
      <w:marLeft w:val="0"/>
      <w:marRight w:val="0"/>
      <w:marTop w:val="0"/>
      <w:marBottom w:val="0"/>
      <w:divBdr>
        <w:top w:val="none" w:sz="0" w:space="0" w:color="auto"/>
        <w:left w:val="none" w:sz="0" w:space="0" w:color="auto"/>
        <w:bottom w:val="none" w:sz="0" w:space="0" w:color="auto"/>
        <w:right w:val="none" w:sz="0" w:space="0" w:color="auto"/>
      </w:divBdr>
    </w:div>
    <w:div w:id="1009480280">
      <w:bodyDiv w:val="1"/>
      <w:marLeft w:val="0"/>
      <w:marRight w:val="0"/>
      <w:marTop w:val="0"/>
      <w:marBottom w:val="0"/>
      <w:divBdr>
        <w:top w:val="none" w:sz="0" w:space="0" w:color="auto"/>
        <w:left w:val="none" w:sz="0" w:space="0" w:color="auto"/>
        <w:bottom w:val="none" w:sz="0" w:space="0" w:color="auto"/>
        <w:right w:val="none" w:sz="0" w:space="0" w:color="auto"/>
      </w:divBdr>
    </w:div>
    <w:div w:id="1046485557">
      <w:bodyDiv w:val="1"/>
      <w:marLeft w:val="0"/>
      <w:marRight w:val="0"/>
      <w:marTop w:val="0"/>
      <w:marBottom w:val="0"/>
      <w:divBdr>
        <w:top w:val="none" w:sz="0" w:space="0" w:color="auto"/>
        <w:left w:val="none" w:sz="0" w:space="0" w:color="auto"/>
        <w:bottom w:val="none" w:sz="0" w:space="0" w:color="auto"/>
        <w:right w:val="none" w:sz="0" w:space="0" w:color="auto"/>
      </w:divBdr>
    </w:div>
    <w:div w:id="1053384330">
      <w:bodyDiv w:val="1"/>
      <w:marLeft w:val="0"/>
      <w:marRight w:val="0"/>
      <w:marTop w:val="0"/>
      <w:marBottom w:val="0"/>
      <w:divBdr>
        <w:top w:val="none" w:sz="0" w:space="0" w:color="auto"/>
        <w:left w:val="none" w:sz="0" w:space="0" w:color="auto"/>
        <w:bottom w:val="none" w:sz="0" w:space="0" w:color="auto"/>
        <w:right w:val="none" w:sz="0" w:space="0" w:color="auto"/>
      </w:divBdr>
    </w:div>
    <w:div w:id="1059472183">
      <w:bodyDiv w:val="1"/>
      <w:marLeft w:val="0"/>
      <w:marRight w:val="0"/>
      <w:marTop w:val="0"/>
      <w:marBottom w:val="0"/>
      <w:divBdr>
        <w:top w:val="none" w:sz="0" w:space="0" w:color="auto"/>
        <w:left w:val="none" w:sz="0" w:space="0" w:color="auto"/>
        <w:bottom w:val="none" w:sz="0" w:space="0" w:color="auto"/>
        <w:right w:val="none" w:sz="0" w:space="0" w:color="auto"/>
      </w:divBdr>
    </w:div>
    <w:div w:id="1076974206">
      <w:bodyDiv w:val="1"/>
      <w:marLeft w:val="0"/>
      <w:marRight w:val="0"/>
      <w:marTop w:val="0"/>
      <w:marBottom w:val="0"/>
      <w:divBdr>
        <w:top w:val="none" w:sz="0" w:space="0" w:color="auto"/>
        <w:left w:val="none" w:sz="0" w:space="0" w:color="auto"/>
        <w:bottom w:val="none" w:sz="0" w:space="0" w:color="auto"/>
        <w:right w:val="none" w:sz="0" w:space="0" w:color="auto"/>
      </w:divBdr>
    </w:div>
    <w:div w:id="1122774256">
      <w:bodyDiv w:val="1"/>
      <w:marLeft w:val="0"/>
      <w:marRight w:val="0"/>
      <w:marTop w:val="0"/>
      <w:marBottom w:val="0"/>
      <w:divBdr>
        <w:top w:val="none" w:sz="0" w:space="0" w:color="auto"/>
        <w:left w:val="none" w:sz="0" w:space="0" w:color="auto"/>
        <w:bottom w:val="none" w:sz="0" w:space="0" w:color="auto"/>
        <w:right w:val="none" w:sz="0" w:space="0" w:color="auto"/>
      </w:divBdr>
    </w:div>
    <w:div w:id="1173687208">
      <w:bodyDiv w:val="1"/>
      <w:marLeft w:val="0"/>
      <w:marRight w:val="0"/>
      <w:marTop w:val="0"/>
      <w:marBottom w:val="0"/>
      <w:divBdr>
        <w:top w:val="none" w:sz="0" w:space="0" w:color="auto"/>
        <w:left w:val="none" w:sz="0" w:space="0" w:color="auto"/>
        <w:bottom w:val="none" w:sz="0" w:space="0" w:color="auto"/>
        <w:right w:val="none" w:sz="0" w:space="0" w:color="auto"/>
      </w:divBdr>
    </w:div>
    <w:div w:id="1252158539">
      <w:bodyDiv w:val="1"/>
      <w:marLeft w:val="0"/>
      <w:marRight w:val="0"/>
      <w:marTop w:val="0"/>
      <w:marBottom w:val="0"/>
      <w:divBdr>
        <w:top w:val="none" w:sz="0" w:space="0" w:color="auto"/>
        <w:left w:val="none" w:sz="0" w:space="0" w:color="auto"/>
        <w:bottom w:val="none" w:sz="0" w:space="0" w:color="auto"/>
        <w:right w:val="none" w:sz="0" w:space="0" w:color="auto"/>
      </w:divBdr>
    </w:div>
    <w:div w:id="1257640426">
      <w:bodyDiv w:val="1"/>
      <w:marLeft w:val="0"/>
      <w:marRight w:val="0"/>
      <w:marTop w:val="0"/>
      <w:marBottom w:val="0"/>
      <w:divBdr>
        <w:top w:val="none" w:sz="0" w:space="0" w:color="auto"/>
        <w:left w:val="none" w:sz="0" w:space="0" w:color="auto"/>
        <w:bottom w:val="none" w:sz="0" w:space="0" w:color="auto"/>
        <w:right w:val="none" w:sz="0" w:space="0" w:color="auto"/>
      </w:divBdr>
    </w:div>
    <w:div w:id="1289775309">
      <w:bodyDiv w:val="1"/>
      <w:marLeft w:val="0"/>
      <w:marRight w:val="0"/>
      <w:marTop w:val="0"/>
      <w:marBottom w:val="0"/>
      <w:divBdr>
        <w:top w:val="none" w:sz="0" w:space="0" w:color="auto"/>
        <w:left w:val="none" w:sz="0" w:space="0" w:color="auto"/>
        <w:bottom w:val="none" w:sz="0" w:space="0" w:color="auto"/>
        <w:right w:val="none" w:sz="0" w:space="0" w:color="auto"/>
      </w:divBdr>
    </w:div>
    <w:div w:id="1306855840">
      <w:bodyDiv w:val="1"/>
      <w:marLeft w:val="0"/>
      <w:marRight w:val="0"/>
      <w:marTop w:val="0"/>
      <w:marBottom w:val="0"/>
      <w:divBdr>
        <w:top w:val="none" w:sz="0" w:space="0" w:color="auto"/>
        <w:left w:val="none" w:sz="0" w:space="0" w:color="auto"/>
        <w:bottom w:val="none" w:sz="0" w:space="0" w:color="auto"/>
        <w:right w:val="none" w:sz="0" w:space="0" w:color="auto"/>
      </w:divBdr>
    </w:div>
    <w:div w:id="1323124531">
      <w:bodyDiv w:val="1"/>
      <w:marLeft w:val="0"/>
      <w:marRight w:val="0"/>
      <w:marTop w:val="0"/>
      <w:marBottom w:val="0"/>
      <w:divBdr>
        <w:top w:val="none" w:sz="0" w:space="0" w:color="auto"/>
        <w:left w:val="none" w:sz="0" w:space="0" w:color="auto"/>
        <w:bottom w:val="none" w:sz="0" w:space="0" w:color="auto"/>
        <w:right w:val="none" w:sz="0" w:space="0" w:color="auto"/>
      </w:divBdr>
    </w:div>
    <w:div w:id="1326670696">
      <w:bodyDiv w:val="1"/>
      <w:marLeft w:val="0"/>
      <w:marRight w:val="0"/>
      <w:marTop w:val="0"/>
      <w:marBottom w:val="0"/>
      <w:divBdr>
        <w:top w:val="none" w:sz="0" w:space="0" w:color="auto"/>
        <w:left w:val="none" w:sz="0" w:space="0" w:color="auto"/>
        <w:bottom w:val="none" w:sz="0" w:space="0" w:color="auto"/>
        <w:right w:val="none" w:sz="0" w:space="0" w:color="auto"/>
      </w:divBdr>
    </w:div>
    <w:div w:id="1397313643">
      <w:bodyDiv w:val="1"/>
      <w:marLeft w:val="0"/>
      <w:marRight w:val="0"/>
      <w:marTop w:val="0"/>
      <w:marBottom w:val="0"/>
      <w:divBdr>
        <w:top w:val="none" w:sz="0" w:space="0" w:color="auto"/>
        <w:left w:val="none" w:sz="0" w:space="0" w:color="auto"/>
        <w:bottom w:val="none" w:sz="0" w:space="0" w:color="auto"/>
        <w:right w:val="none" w:sz="0" w:space="0" w:color="auto"/>
      </w:divBdr>
    </w:div>
    <w:div w:id="1414207085">
      <w:bodyDiv w:val="1"/>
      <w:marLeft w:val="0"/>
      <w:marRight w:val="0"/>
      <w:marTop w:val="0"/>
      <w:marBottom w:val="0"/>
      <w:divBdr>
        <w:top w:val="none" w:sz="0" w:space="0" w:color="auto"/>
        <w:left w:val="none" w:sz="0" w:space="0" w:color="auto"/>
        <w:bottom w:val="none" w:sz="0" w:space="0" w:color="auto"/>
        <w:right w:val="none" w:sz="0" w:space="0" w:color="auto"/>
      </w:divBdr>
    </w:div>
    <w:div w:id="1429161209">
      <w:bodyDiv w:val="1"/>
      <w:marLeft w:val="0"/>
      <w:marRight w:val="0"/>
      <w:marTop w:val="0"/>
      <w:marBottom w:val="0"/>
      <w:divBdr>
        <w:top w:val="none" w:sz="0" w:space="0" w:color="auto"/>
        <w:left w:val="none" w:sz="0" w:space="0" w:color="auto"/>
        <w:bottom w:val="none" w:sz="0" w:space="0" w:color="auto"/>
        <w:right w:val="none" w:sz="0" w:space="0" w:color="auto"/>
      </w:divBdr>
    </w:div>
    <w:div w:id="1467507357">
      <w:bodyDiv w:val="1"/>
      <w:marLeft w:val="0"/>
      <w:marRight w:val="0"/>
      <w:marTop w:val="0"/>
      <w:marBottom w:val="0"/>
      <w:divBdr>
        <w:top w:val="none" w:sz="0" w:space="0" w:color="auto"/>
        <w:left w:val="none" w:sz="0" w:space="0" w:color="auto"/>
        <w:bottom w:val="none" w:sz="0" w:space="0" w:color="auto"/>
        <w:right w:val="none" w:sz="0" w:space="0" w:color="auto"/>
      </w:divBdr>
    </w:div>
    <w:div w:id="1476753664">
      <w:bodyDiv w:val="1"/>
      <w:marLeft w:val="0"/>
      <w:marRight w:val="0"/>
      <w:marTop w:val="0"/>
      <w:marBottom w:val="0"/>
      <w:divBdr>
        <w:top w:val="none" w:sz="0" w:space="0" w:color="auto"/>
        <w:left w:val="none" w:sz="0" w:space="0" w:color="auto"/>
        <w:bottom w:val="none" w:sz="0" w:space="0" w:color="auto"/>
        <w:right w:val="none" w:sz="0" w:space="0" w:color="auto"/>
      </w:divBdr>
    </w:div>
    <w:div w:id="1491678308">
      <w:bodyDiv w:val="1"/>
      <w:marLeft w:val="0"/>
      <w:marRight w:val="0"/>
      <w:marTop w:val="0"/>
      <w:marBottom w:val="0"/>
      <w:divBdr>
        <w:top w:val="none" w:sz="0" w:space="0" w:color="auto"/>
        <w:left w:val="none" w:sz="0" w:space="0" w:color="auto"/>
        <w:bottom w:val="none" w:sz="0" w:space="0" w:color="auto"/>
        <w:right w:val="none" w:sz="0" w:space="0" w:color="auto"/>
      </w:divBdr>
    </w:div>
    <w:div w:id="1509130089">
      <w:bodyDiv w:val="1"/>
      <w:marLeft w:val="0"/>
      <w:marRight w:val="0"/>
      <w:marTop w:val="0"/>
      <w:marBottom w:val="0"/>
      <w:divBdr>
        <w:top w:val="none" w:sz="0" w:space="0" w:color="auto"/>
        <w:left w:val="none" w:sz="0" w:space="0" w:color="auto"/>
        <w:bottom w:val="none" w:sz="0" w:space="0" w:color="auto"/>
        <w:right w:val="none" w:sz="0" w:space="0" w:color="auto"/>
      </w:divBdr>
    </w:div>
    <w:div w:id="1544052516">
      <w:bodyDiv w:val="1"/>
      <w:marLeft w:val="0"/>
      <w:marRight w:val="0"/>
      <w:marTop w:val="0"/>
      <w:marBottom w:val="0"/>
      <w:divBdr>
        <w:top w:val="none" w:sz="0" w:space="0" w:color="auto"/>
        <w:left w:val="none" w:sz="0" w:space="0" w:color="auto"/>
        <w:bottom w:val="none" w:sz="0" w:space="0" w:color="auto"/>
        <w:right w:val="none" w:sz="0" w:space="0" w:color="auto"/>
      </w:divBdr>
    </w:div>
    <w:div w:id="1553538591">
      <w:bodyDiv w:val="1"/>
      <w:marLeft w:val="0"/>
      <w:marRight w:val="0"/>
      <w:marTop w:val="0"/>
      <w:marBottom w:val="0"/>
      <w:divBdr>
        <w:top w:val="none" w:sz="0" w:space="0" w:color="auto"/>
        <w:left w:val="none" w:sz="0" w:space="0" w:color="auto"/>
        <w:bottom w:val="none" w:sz="0" w:space="0" w:color="auto"/>
        <w:right w:val="none" w:sz="0" w:space="0" w:color="auto"/>
      </w:divBdr>
    </w:div>
    <w:div w:id="1580291562">
      <w:bodyDiv w:val="1"/>
      <w:marLeft w:val="0"/>
      <w:marRight w:val="0"/>
      <w:marTop w:val="0"/>
      <w:marBottom w:val="0"/>
      <w:divBdr>
        <w:top w:val="none" w:sz="0" w:space="0" w:color="auto"/>
        <w:left w:val="none" w:sz="0" w:space="0" w:color="auto"/>
        <w:bottom w:val="none" w:sz="0" w:space="0" w:color="auto"/>
        <w:right w:val="none" w:sz="0" w:space="0" w:color="auto"/>
      </w:divBdr>
    </w:div>
    <w:div w:id="1589382769">
      <w:bodyDiv w:val="1"/>
      <w:marLeft w:val="0"/>
      <w:marRight w:val="0"/>
      <w:marTop w:val="0"/>
      <w:marBottom w:val="0"/>
      <w:divBdr>
        <w:top w:val="none" w:sz="0" w:space="0" w:color="auto"/>
        <w:left w:val="none" w:sz="0" w:space="0" w:color="auto"/>
        <w:bottom w:val="none" w:sz="0" w:space="0" w:color="auto"/>
        <w:right w:val="none" w:sz="0" w:space="0" w:color="auto"/>
      </w:divBdr>
    </w:div>
    <w:div w:id="1615866089">
      <w:bodyDiv w:val="1"/>
      <w:marLeft w:val="0"/>
      <w:marRight w:val="0"/>
      <w:marTop w:val="0"/>
      <w:marBottom w:val="0"/>
      <w:divBdr>
        <w:top w:val="none" w:sz="0" w:space="0" w:color="auto"/>
        <w:left w:val="none" w:sz="0" w:space="0" w:color="auto"/>
        <w:bottom w:val="none" w:sz="0" w:space="0" w:color="auto"/>
        <w:right w:val="none" w:sz="0" w:space="0" w:color="auto"/>
      </w:divBdr>
    </w:div>
    <w:div w:id="1624463639">
      <w:bodyDiv w:val="1"/>
      <w:marLeft w:val="0"/>
      <w:marRight w:val="0"/>
      <w:marTop w:val="0"/>
      <w:marBottom w:val="0"/>
      <w:divBdr>
        <w:top w:val="none" w:sz="0" w:space="0" w:color="auto"/>
        <w:left w:val="none" w:sz="0" w:space="0" w:color="auto"/>
        <w:bottom w:val="none" w:sz="0" w:space="0" w:color="auto"/>
        <w:right w:val="none" w:sz="0" w:space="0" w:color="auto"/>
      </w:divBdr>
    </w:div>
    <w:div w:id="1678146591">
      <w:bodyDiv w:val="1"/>
      <w:marLeft w:val="0"/>
      <w:marRight w:val="0"/>
      <w:marTop w:val="0"/>
      <w:marBottom w:val="0"/>
      <w:divBdr>
        <w:top w:val="none" w:sz="0" w:space="0" w:color="auto"/>
        <w:left w:val="none" w:sz="0" w:space="0" w:color="auto"/>
        <w:bottom w:val="none" w:sz="0" w:space="0" w:color="auto"/>
        <w:right w:val="none" w:sz="0" w:space="0" w:color="auto"/>
      </w:divBdr>
    </w:div>
    <w:div w:id="1678575218">
      <w:bodyDiv w:val="1"/>
      <w:marLeft w:val="0"/>
      <w:marRight w:val="0"/>
      <w:marTop w:val="0"/>
      <w:marBottom w:val="0"/>
      <w:divBdr>
        <w:top w:val="none" w:sz="0" w:space="0" w:color="auto"/>
        <w:left w:val="none" w:sz="0" w:space="0" w:color="auto"/>
        <w:bottom w:val="none" w:sz="0" w:space="0" w:color="auto"/>
        <w:right w:val="none" w:sz="0" w:space="0" w:color="auto"/>
      </w:divBdr>
    </w:div>
    <w:div w:id="1769041503">
      <w:bodyDiv w:val="1"/>
      <w:marLeft w:val="0"/>
      <w:marRight w:val="0"/>
      <w:marTop w:val="0"/>
      <w:marBottom w:val="0"/>
      <w:divBdr>
        <w:top w:val="none" w:sz="0" w:space="0" w:color="auto"/>
        <w:left w:val="none" w:sz="0" w:space="0" w:color="auto"/>
        <w:bottom w:val="none" w:sz="0" w:space="0" w:color="auto"/>
        <w:right w:val="none" w:sz="0" w:space="0" w:color="auto"/>
      </w:divBdr>
    </w:div>
    <w:div w:id="1781144744">
      <w:bodyDiv w:val="1"/>
      <w:marLeft w:val="0"/>
      <w:marRight w:val="0"/>
      <w:marTop w:val="0"/>
      <w:marBottom w:val="0"/>
      <w:divBdr>
        <w:top w:val="none" w:sz="0" w:space="0" w:color="auto"/>
        <w:left w:val="none" w:sz="0" w:space="0" w:color="auto"/>
        <w:bottom w:val="none" w:sz="0" w:space="0" w:color="auto"/>
        <w:right w:val="none" w:sz="0" w:space="0" w:color="auto"/>
      </w:divBdr>
    </w:div>
    <w:div w:id="1785034148">
      <w:bodyDiv w:val="1"/>
      <w:marLeft w:val="0"/>
      <w:marRight w:val="0"/>
      <w:marTop w:val="0"/>
      <w:marBottom w:val="0"/>
      <w:divBdr>
        <w:top w:val="none" w:sz="0" w:space="0" w:color="auto"/>
        <w:left w:val="none" w:sz="0" w:space="0" w:color="auto"/>
        <w:bottom w:val="none" w:sz="0" w:space="0" w:color="auto"/>
        <w:right w:val="none" w:sz="0" w:space="0" w:color="auto"/>
      </w:divBdr>
    </w:div>
    <w:div w:id="1839883081">
      <w:bodyDiv w:val="1"/>
      <w:marLeft w:val="0"/>
      <w:marRight w:val="0"/>
      <w:marTop w:val="0"/>
      <w:marBottom w:val="0"/>
      <w:divBdr>
        <w:top w:val="none" w:sz="0" w:space="0" w:color="auto"/>
        <w:left w:val="none" w:sz="0" w:space="0" w:color="auto"/>
        <w:bottom w:val="none" w:sz="0" w:space="0" w:color="auto"/>
        <w:right w:val="none" w:sz="0" w:space="0" w:color="auto"/>
      </w:divBdr>
    </w:div>
    <w:div w:id="1893996762">
      <w:bodyDiv w:val="1"/>
      <w:marLeft w:val="0"/>
      <w:marRight w:val="0"/>
      <w:marTop w:val="0"/>
      <w:marBottom w:val="0"/>
      <w:divBdr>
        <w:top w:val="none" w:sz="0" w:space="0" w:color="auto"/>
        <w:left w:val="none" w:sz="0" w:space="0" w:color="auto"/>
        <w:bottom w:val="none" w:sz="0" w:space="0" w:color="auto"/>
        <w:right w:val="none" w:sz="0" w:space="0" w:color="auto"/>
      </w:divBdr>
    </w:div>
    <w:div w:id="1911958335">
      <w:bodyDiv w:val="1"/>
      <w:marLeft w:val="0"/>
      <w:marRight w:val="0"/>
      <w:marTop w:val="0"/>
      <w:marBottom w:val="0"/>
      <w:divBdr>
        <w:top w:val="none" w:sz="0" w:space="0" w:color="auto"/>
        <w:left w:val="none" w:sz="0" w:space="0" w:color="auto"/>
        <w:bottom w:val="none" w:sz="0" w:space="0" w:color="auto"/>
        <w:right w:val="none" w:sz="0" w:space="0" w:color="auto"/>
      </w:divBdr>
    </w:div>
    <w:div w:id="1915429781">
      <w:bodyDiv w:val="1"/>
      <w:marLeft w:val="0"/>
      <w:marRight w:val="0"/>
      <w:marTop w:val="0"/>
      <w:marBottom w:val="0"/>
      <w:divBdr>
        <w:top w:val="none" w:sz="0" w:space="0" w:color="auto"/>
        <w:left w:val="none" w:sz="0" w:space="0" w:color="auto"/>
        <w:bottom w:val="none" w:sz="0" w:space="0" w:color="auto"/>
        <w:right w:val="none" w:sz="0" w:space="0" w:color="auto"/>
      </w:divBdr>
    </w:div>
    <w:div w:id="1967740346">
      <w:bodyDiv w:val="1"/>
      <w:marLeft w:val="0"/>
      <w:marRight w:val="0"/>
      <w:marTop w:val="0"/>
      <w:marBottom w:val="0"/>
      <w:divBdr>
        <w:top w:val="none" w:sz="0" w:space="0" w:color="auto"/>
        <w:left w:val="none" w:sz="0" w:space="0" w:color="auto"/>
        <w:bottom w:val="none" w:sz="0" w:space="0" w:color="auto"/>
        <w:right w:val="none" w:sz="0" w:space="0" w:color="auto"/>
      </w:divBdr>
    </w:div>
    <w:div w:id="2011059569">
      <w:bodyDiv w:val="1"/>
      <w:marLeft w:val="0"/>
      <w:marRight w:val="0"/>
      <w:marTop w:val="0"/>
      <w:marBottom w:val="0"/>
      <w:divBdr>
        <w:top w:val="none" w:sz="0" w:space="0" w:color="auto"/>
        <w:left w:val="none" w:sz="0" w:space="0" w:color="auto"/>
        <w:bottom w:val="none" w:sz="0" w:space="0" w:color="auto"/>
        <w:right w:val="none" w:sz="0" w:space="0" w:color="auto"/>
      </w:divBdr>
    </w:div>
    <w:div w:id="2024238466">
      <w:bodyDiv w:val="1"/>
      <w:marLeft w:val="0"/>
      <w:marRight w:val="0"/>
      <w:marTop w:val="0"/>
      <w:marBottom w:val="0"/>
      <w:divBdr>
        <w:top w:val="none" w:sz="0" w:space="0" w:color="auto"/>
        <w:left w:val="none" w:sz="0" w:space="0" w:color="auto"/>
        <w:bottom w:val="none" w:sz="0" w:space="0" w:color="auto"/>
        <w:right w:val="none" w:sz="0" w:space="0" w:color="auto"/>
      </w:divBdr>
    </w:div>
    <w:div w:id="2036684810">
      <w:bodyDiv w:val="1"/>
      <w:marLeft w:val="0"/>
      <w:marRight w:val="0"/>
      <w:marTop w:val="0"/>
      <w:marBottom w:val="0"/>
      <w:divBdr>
        <w:top w:val="none" w:sz="0" w:space="0" w:color="auto"/>
        <w:left w:val="none" w:sz="0" w:space="0" w:color="auto"/>
        <w:bottom w:val="none" w:sz="0" w:space="0" w:color="auto"/>
        <w:right w:val="none" w:sz="0" w:space="0" w:color="auto"/>
      </w:divBdr>
    </w:div>
    <w:div w:id="2054034761">
      <w:bodyDiv w:val="1"/>
      <w:marLeft w:val="0"/>
      <w:marRight w:val="0"/>
      <w:marTop w:val="0"/>
      <w:marBottom w:val="0"/>
      <w:divBdr>
        <w:top w:val="none" w:sz="0" w:space="0" w:color="auto"/>
        <w:left w:val="none" w:sz="0" w:space="0" w:color="auto"/>
        <w:bottom w:val="none" w:sz="0" w:space="0" w:color="auto"/>
        <w:right w:val="none" w:sz="0" w:space="0" w:color="auto"/>
      </w:divBdr>
    </w:div>
    <w:div w:id="2069768141">
      <w:bodyDiv w:val="1"/>
      <w:marLeft w:val="0"/>
      <w:marRight w:val="0"/>
      <w:marTop w:val="0"/>
      <w:marBottom w:val="0"/>
      <w:divBdr>
        <w:top w:val="none" w:sz="0" w:space="0" w:color="auto"/>
        <w:left w:val="none" w:sz="0" w:space="0" w:color="auto"/>
        <w:bottom w:val="none" w:sz="0" w:space="0" w:color="auto"/>
        <w:right w:val="none" w:sz="0" w:space="0" w:color="auto"/>
      </w:divBdr>
    </w:div>
    <w:div w:id="2084718663">
      <w:bodyDiv w:val="1"/>
      <w:marLeft w:val="0"/>
      <w:marRight w:val="0"/>
      <w:marTop w:val="0"/>
      <w:marBottom w:val="0"/>
      <w:divBdr>
        <w:top w:val="none" w:sz="0" w:space="0" w:color="auto"/>
        <w:left w:val="none" w:sz="0" w:space="0" w:color="auto"/>
        <w:bottom w:val="none" w:sz="0" w:space="0" w:color="auto"/>
        <w:right w:val="none" w:sz="0" w:space="0" w:color="auto"/>
      </w:divBdr>
    </w:div>
    <w:div w:id="2088064235">
      <w:bodyDiv w:val="1"/>
      <w:marLeft w:val="0"/>
      <w:marRight w:val="0"/>
      <w:marTop w:val="0"/>
      <w:marBottom w:val="0"/>
      <w:divBdr>
        <w:top w:val="none" w:sz="0" w:space="0" w:color="auto"/>
        <w:left w:val="none" w:sz="0" w:space="0" w:color="auto"/>
        <w:bottom w:val="none" w:sz="0" w:space="0" w:color="auto"/>
        <w:right w:val="none" w:sz="0" w:space="0" w:color="auto"/>
      </w:divBdr>
    </w:div>
    <w:div w:id="2126072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4.png"/><Relationship Id="rId42" Type="http://schemas.openxmlformats.org/officeDocument/2006/relationships/image" Target="media/image25.png"/><Relationship Id="rId47" Type="http://schemas.openxmlformats.org/officeDocument/2006/relationships/image" Target="media/image28.png"/><Relationship Id="rId63" Type="http://schemas.openxmlformats.org/officeDocument/2006/relationships/image" Target="media/image44.png"/><Relationship Id="rId68" Type="http://schemas.openxmlformats.org/officeDocument/2006/relationships/image" Target="media/image49.png"/><Relationship Id="rId16" Type="http://schemas.openxmlformats.org/officeDocument/2006/relationships/image" Target="media/image9.png"/><Relationship Id="rId11" Type="http://schemas.openxmlformats.org/officeDocument/2006/relationships/image" Target="media/image4.png"/><Relationship Id="rId24" Type="http://schemas.openxmlformats.org/officeDocument/2006/relationships/image" Target="media/image57.png"/><Relationship Id="rId32" Type="http://schemas.openxmlformats.org/officeDocument/2006/relationships/image" Target="media/image130.png"/><Relationship Id="rId37" Type="http://schemas.openxmlformats.org/officeDocument/2006/relationships/image" Target="media/image180.png"/><Relationship Id="rId40" Type="http://schemas.openxmlformats.org/officeDocument/2006/relationships/image" Target="media/image210.png"/><Relationship Id="rId45" Type="http://schemas.openxmlformats.org/officeDocument/2006/relationships/image" Target="media/image260.png"/><Relationship Id="rId53" Type="http://schemas.openxmlformats.org/officeDocument/2006/relationships/image" Target="media/image34.png"/><Relationship Id="rId58" Type="http://schemas.openxmlformats.org/officeDocument/2006/relationships/image" Target="media/image39.png"/><Relationship Id="rId66" Type="http://schemas.openxmlformats.org/officeDocument/2006/relationships/image" Target="media/image47.png"/><Relationship Id="rId74" Type="http://schemas.openxmlformats.org/officeDocument/2006/relationships/image" Target="media/image55.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2.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8.png"/><Relationship Id="rId30" Type="http://schemas.openxmlformats.org/officeDocument/2006/relationships/image" Target="media/image19.png"/><Relationship Id="rId35" Type="http://schemas.openxmlformats.org/officeDocument/2006/relationships/image" Target="media/image22.png"/><Relationship Id="rId43" Type="http://schemas.openxmlformats.org/officeDocument/2006/relationships/image" Target="media/image26.png"/><Relationship Id="rId48" Type="http://schemas.openxmlformats.org/officeDocument/2006/relationships/image" Target="media/image29.png"/><Relationship Id="rId56" Type="http://schemas.openxmlformats.org/officeDocument/2006/relationships/image" Target="media/image37.png"/><Relationship Id="rId64" Type="http://schemas.openxmlformats.org/officeDocument/2006/relationships/image" Target="media/image45.png"/><Relationship Id="rId69" Type="http://schemas.openxmlformats.org/officeDocument/2006/relationships/image" Target="media/image50.png"/><Relationship Id="rId77" Type="http://schemas.openxmlformats.org/officeDocument/2006/relationships/image" Target="media/image58.emf"/><Relationship Id="rId8" Type="http://schemas.openxmlformats.org/officeDocument/2006/relationships/image" Target="media/image1.png"/><Relationship Id="rId51" Type="http://schemas.openxmlformats.org/officeDocument/2006/relationships/image" Target="media/image32.png"/><Relationship Id="rId72" Type="http://schemas.openxmlformats.org/officeDocument/2006/relationships/image" Target="media/image53.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60.png"/><Relationship Id="rId33" Type="http://schemas.openxmlformats.org/officeDocument/2006/relationships/image" Target="media/image140.png"/><Relationship Id="rId38" Type="http://schemas.openxmlformats.org/officeDocument/2006/relationships/image" Target="media/image23.png"/><Relationship Id="rId46" Type="http://schemas.openxmlformats.org/officeDocument/2006/relationships/image" Target="media/image27.png"/><Relationship Id="rId59" Type="http://schemas.openxmlformats.org/officeDocument/2006/relationships/image" Target="media/image40.png"/><Relationship Id="rId67" Type="http://schemas.openxmlformats.org/officeDocument/2006/relationships/image" Target="media/image48.png"/><Relationship Id="rId20" Type="http://schemas.openxmlformats.org/officeDocument/2006/relationships/image" Target="media/image13.png"/><Relationship Id="rId41" Type="http://schemas.openxmlformats.org/officeDocument/2006/relationships/image" Target="media/image220.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90.png"/><Relationship Id="rId36" Type="http://schemas.openxmlformats.org/officeDocument/2006/relationships/image" Target="media/image170.png"/><Relationship Id="rId49" Type="http://schemas.openxmlformats.org/officeDocument/2006/relationships/image" Target="media/image30.png"/><Relationship Id="rId57" Type="http://schemas.openxmlformats.org/officeDocument/2006/relationships/image" Target="media/image38.png"/><Relationship Id="rId10" Type="http://schemas.openxmlformats.org/officeDocument/2006/relationships/image" Target="media/image3.png"/><Relationship Id="rId31" Type="http://schemas.openxmlformats.org/officeDocument/2006/relationships/image" Target="media/image20.png"/><Relationship Id="rId44" Type="http://schemas.openxmlformats.org/officeDocument/2006/relationships/image" Target="media/image250.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sv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4.png"/><Relationship Id="rId34" Type="http://schemas.openxmlformats.org/officeDocument/2006/relationships/image" Target="media/image21.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7.emf"/><Relationship Id="rId7" Type="http://schemas.openxmlformats.org/officeDocument/2006/relationships/endnotes" Target="endnotes.xml"/><Relationship Id="rId71" Type="http://schemas.openxmlformats.org/officeDocument/2006/relationships/image" Target="media/image52.png"/><Relationship Id="rId2" Type="http://schemas.openxmlformats.org/officeDocument/2006/relationships/numbering" Target="numbering.xml"/><Relationship Id="rId29" Type="http://schemas.openxmlformats.org/officeDocument/2006/relationships/image" Target="media/image10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nv23</b:Tag>
    <b:SourceType>InternetSite</b:SourceType>
    <b:Guid>{98119346-5B97-4768-BBCC-DBAE4CB6CE78}</b:Guid>
    <b:Title>Intelligent Connections</b:Title>
    <b:InternetSiteTitle>Enverus</b:InternetSiteTitle>
    <b:Year>2023</b:Year>
    <b:URL>https://www.enverus.com</b:URL>
    <b:Author>
      <b:Author>
        <b:Corporate>Enverus</b:Corporate>
      </b:Author>
    </b:Author>
    <b:RefOrder>1</b:RefOrder>
  </b:Source>
  <b:Source>
    <b:Tag>Chi15</b:Tag>
    <b:SourceType>JournalArticle</b:SourceType>
    <b:Guid>{2604FB97-7C39-4287-B609-056FFC6B88EE}</b:Guid>
    <b:Author>
      <b:Author>
        <b:NameList>
          <b:Person>
            <b:Last>Chikate</b:Last>
            <b:First>B.</b:First>
            <b:Middle>V.</b:Middle>
          </b:Person>
          <b:Person>
            <b:Last>Sadawarte</b:Last>
            <b:First>Y.</b:First>
          </b:Person>
        </b:NameList>
      </b:Author>
    </b:Author>
    <b:Title>The factors affecting the performance of solar cell</b:Title>
    <b:JournalName>International journal of computer applications</b:JournalName>
    <b:Year>2015</b:Year>
    <b:Pages>1-5</b:Pages>
    <b:Volume>1</b:Volume>
    <b:Issue>1</b:Issue>
    <b:DOI>0975 – 8887</b:DOI>
    <b:RefOrder>4</b:RefOrder>
  </b:Source>
  <b:Source>
    <b:Tag>Sin21</b:Tag>
    <b:SourceType>JournalArticle</b:SourceType>
    <b:Guid>{4222EE3D-6DA0-4E35-AC1A-6686C7AC5607}</b:Guid>
    <b:Author>
      <b:Author>
        <b:NameList>
          <b:Person>
            <b:Last>Singh</b:Last>
            <b:First>A.</b:First>
            <b:Middle>K.</b:Middle>
          </b:Person>
          <b:Person>
            <b:Last>Singh</b:Last>
            <b:First>R.</b:First>
            <b:Middle>R.</b:Middle>
          </b:Person>
        </b:NameList>
      </b:Author>
    </b:Author>
    <b:Title>An overview of factors influencing solar power efficiency and strategies for enhancing</b:Title>
    <b:JournalName>Innovations in Power and Advanced Computing Technologies (i-PACT)</b:JournalName>
    <b:Year>2021</b:Year>
    <b:Pages>1-6</b:Pages>
    <b:Volume>1</b:Volume>
    <b:Issue>1</b:Issue>
    <b:DOI>10.1109/i-PACT52855.2021.9696845</b:DOI>
    <b:RefOrder>15</b:RefOrder>
  </b:Source>
  <b:Source>
    <b:Tag>Mia18</b:Tag>
    <b:SourceType>JournalArticle</b:SourceType>
    <b:Guid>{B6839F9A-8D0E-406B-A31A-5BB6C00C0CE4}</b:Guid>
    <b:Author>
      <b:Author>
        <b:NameList>
          <b:Person>
            <b:Last>Miao</b:Last>
            <b:First>Shuwei</b:First>
          </b:Person>
          <b:Person>
            <b:Last>Ning</b:Last>
            <b:First>Guangtao</b:First>
          </b:Person>
          <b:Person>
            <b:Last>Gu</b:Last>
            <b:First>Yingzhong</b:First>
          </b:Person>
          <b:Person>
            <b:Last>Yan</b:Last>
            <b:First>Jiahao</b:First>
          </b:Person>
          <b:Person>
            <b:Last>Ma</b:Last>
            <b:First>Botao</b:First>
          </b:Person>
        </b:NameList>
      </b:Author>
    </b:Author>
    <b:Title>Markov Chain model for solar farm generation and its application to generation performance evaluation</b:Title>
    <b:JournalName>Journal of Cleaner Production</b:JournalName>
    <b:Year>2018</b:Year>
    <b:Pages>905-917</b:Pages>
    <b:Volume>186</b:Volume>
    <b:Issue>1</b:Issue>
    <b:DOI>https://doi.org/10.1016/j.jclepro.2018.03.173</b:DOI>
    <b:RefOrder>3</b:RefOrder>
  </b:Source>
  <b:Source>
    <b:Tag>Aks23</b:Tag>
    <b:SourceType>JournalArticle</b:SourceType>
    <b:Guid>{E4ABD904-1C73-4DD2-A9A8-2C159E63F0FB}</b:Guid>
    <b:Title>Predictive models development using gradient boosting based methods for solar power plants</b:Title>
    <b:JournalName>Journal of Computational Science</b:JournalName>
    <b:Year>2023</b:Year>
    <b:Pages>1-10</b:Pages>
    <b:Author>
      <b:Author>
        <b:NameList>
          <b:Person>
            <b:Last>Aksoy</b:Last>
            <b:First>Necati</b:First>
          </b:Person>
          <b:Person>
            <b:Last>Genc</b:Last>
            <b:First>Istemihan</b:First>
          </b:Person>
        </b:NameList>
      </b:Author>
    </b:Author>
    <b:Volume>67</b:Volume>
    <b:Issue>101958</b:Issue>
    <b:DOI>https://doi.org/10.1016/j.jocs.2023.101958</b:DOI>
    <b:RefOrder>5</b:RefOrder>
  </b:Source>
  <b:Source>
    <b:Tag>Ben22</b:Tag>
    <b:SourceType>JournalArticle</b:SourceType>
    <b:Guid>{AAB84728-6A41-4A90-8B33-8D526B39C652}</b:Guid>
    <b:Author>
      <b:Author>
        <b:NameList>
          <b:Person>
            <b:Last>Hobbs</b:Last>
            <b:First>Benjamin</b:First>
            <b:Middle>F.</b:Middle>
          </b:Person>
          <b:Person>
            <b:Last>Zhang</b:Last>
            <b:First>Jie</b:First>
          </b:Person>
          <b:Person>
            <b:Last>Hamann</b:Last>
            <b:First>Hendrik</b:First>
            <b:Middle>F.</b:Middle>
          </b:Person>
          <b:Person>
            <b:Last>Siebenschuh</b:Last>
            <b:First>Carlo</b:First>
          </b:Person>
          <b:Person>
            <b:Last>Zhang</b:Last>
            <b:First>Rui</b:First>
          </b:Person>
          <b:Person>
            <b:Last>Li</b:Last>
            <b:First>Binghui</b:First>
          </b:Person>
          <b:Person>
            <b:Last>Krad</b:Last>
            <b:First>Ibrahim</b:First>
          </b:Person>
          <b:Person>
            <b:Last>Krishnan</b:Last>
            <b:First>Venkat</b:First>
          </b:Person>
          <b:Person>
            <b:Last>Spyrou</b:Last>
            <b:First>Evangelia</b:First>
          </b:Person>
          <b:Person>
            <b:Last>Wang</b:Last>
            <b:First>Yijiao</b:First>
          </b:Person>
          <b:Person>
            <b:Last>Xu</b:Last>
            <b:First>Qingyu</b:First>
          </b:Person>
          <b:Person>
            <b:Last>Zhang</b:Last>
            <b:First>Shu</b:First>
          </b:Person>
        </b:NameList>
      </b:Author>
    </b:Author>
    <b:Title>ISO, Using probabilistic solar power forecasts to inform flexible ramp product procurement for the California</b:Title>
    <b:JournalName>Solar Energy Advances</b:JournalName>
    <b:Year>2022</b:Year>
    <b:Pages>1-11</b:Pages>
    <b:Volume>2</b:Volume>
    <b:Issue>100024</b:Issue>
    <b:DOI>https://doi.org/10.1016/j.seja.2022.100024</b:DOI>
    <b:RefOrder>16</b:RefOrder>
  </b:Source>
  <b:Source>
    <b:Tag>Cal23</b:Tag>
    <b:SourceType>DocumentFromInternetSite</b:SourceType>
    <b:Guid>{E71AED18-6023-46FC-A884-5287B81F6E91}</b:Guid>
    <b:Title>California ISO Open Access Same-time Information System</b:Title>
    <b:Year>2023</b:Year>
    <b:URL>http://oasis.caiso.com/mrioasis/logon.do?reason=application.baseAction.noSession</b:URL>
    <b:Author>
      <b:Author>
        <b:Corporate>California ISO</b:Corporate>
      </b:Author>
    </b:Author>
    <b:InternetSiteTitle>California ISO</b:InternetSiteTitle>
    <b:RefOrder>2</b:RefOrder>
  </b:Source>
  <b:Source>
    <b:Tag>Ope23</b:Tag>
    <b:SourceType>DocumentFromInternetSite</b:SourceType>
    <b:Guid>{FE15D284-EC59-4385-8DDB-69D5B63CF0CA}</b:Guid>
    <b:Author>
      <b:Author>
        <b:Corporate>OpenWeather</b:Corporate>
      </b:Author>
    </b:Author>
    <b:Title>Weather API</b:Title>
    <b:InternetSiteTitle>OpenWeather</b:InternetSiteTitle>
    <b:Year>2023</b:Year>
    <b:URL>https://openweathermap.org/api</b:URL>
    <b:RefOrder>6</b:RefOrder>
  </b:Source>
  <b:Source>
    <b:Tag>Tho21</b:Tag>
    <b:SourceType>JournalArticle</b:SourceType>
    <b:Guid>{7310CDDA-1045-4039-8628-B4843C9CD3E2}</b:Guid>
    <b:Author>
      <b:Author>
        <b:NameList>
          <b:Person>
            <b:Last>Thomas</b:Last>
            <b:First>Tressy</b:First>
          </b:Person>
          <b:Person>
            <b:Last>Rajabi</b:Last>
            <b:First>Enayat</b:First>
          </b:Person>
        </b:NameList>
      </b:Author>
    </b:Author>
    <b:Title>A systematic review of machine leaning-based missing value imputation techniques</b:Title>
    <b:Year>2021</b:Year>
    <b:JournalName>Data Technologies and Applications</b:JournalName>
    <b:Pages>558-585</b:Pages>
    <b:Volume>55</b:Volume>
    <b:Issue>4</b:Issue>
    <b:DOI>https://doi.org/10.1108/DTA-12-2020-0298</b:DOI>
    <b:RefOrder>9</b:RefOrder>
  </b:Source>
  <b:Source>
    <b:Tag>Reb19</b:Tag>
    <b:SourceType>Book</b:SourceType>
    <b:Guid>{68A39D95-E725-43E7-9B7E-8B2905CDAD31}</b:Guid>
    <b:Title>Machine Learning Definition and Basics. In: An Introduction to Machine Learning</b:Title>
    <b:Year>2019</b:Year>
    <b:Author>
      <b:Author>
        <b:NameList>
          <b:Person>
            <b:Last>Rebala</b:Last>
            <b:First>G.</b:First>
          </b:Person>
          <b:Person>
            <b:Last>Ravi</b:Last>
            <b:First>A.</b:First>
          </b:Person>
          <b:Person>
            <b:Last>Churiwala</b:Last>
            <b:First>S.</b:First>
          </b:Person>
        </b:NameList>
      </b:Author>
    </b:Author>
    <b:City>Worldwide</b:City>
    <b:Publisher>Springer, Cham</b:Publisher>
    <b:DOI>https://doi.org/10.1007/978-3-030-15729-6_1</b:DOI>
    <b:RefOrder>10</b:RefOrder>
  </b:Source>
  <b:Source>
    <b:Tag>Yan20</b:Tag>
    <b:SourceType>JournalArticle</b:SourceType>
    <b:Guid>{88CB0D82-E3BF-47FA-B26B-66ED9B6E75CF}</b:Guid>
    <b:Author>
      <b:Author>
        <b:NameList>
          <b:Person>
            <b:Last>Yang</b:Last>
            <b:First>Li</b:First>
          </b:Person>
          <b:Person>
            <b:Last>Shami</b:Last>
            <b:First>Abdallah</b:First>
          </b:Person>
        </b:NameList>
      </b:Author>
    </b:Author>
    <b:Title>On hyperparameter optimization of machine learning algorithms: Theory and practice</b:Title>
    <b:Year>2020</b:Year>
    <b:Volume>415</b:Volume>
    <b:Pages>295-316</b:Pages>
    <b:DOI>https://doi.org/10.1016/j.neucom.2020.07.061</b:DOI>
    <b:JournalName>Neurocomputing</b:JournalName>
    <b:Issue>1</b:Issue>
    <b:RefOrder>11</b:RefOrder>
  </b:Source>
  <b:Source>
    <b:Tag>Aki19</b:Tag>
    <b:SourceType>JournalArticle</b:SourceType>
    <b:Guid>{C21E49D6-52E4-48CB-9C00-1F65045904FA}</b:Guid>
    <b:Author>
      <b:Author>
        <b:NameList>
          <b:Person>
            <b:Last>Akiba</b:Last>
            <b:First>Takuya</b:First>
          </b:Person>
          <b:Person>
            <b:Last>Sano</b:Last>
            <b:First>Shotaro</b:First>
          </b:Person>
          <b:Person>
            <b:Last>Yanase</b:Last>
            <b:First>Toshihiko</b:First>
          </b:Person>
          <b:Person>
            <b:Last>Ohta</b:Last>
            <b:First>Takeru</b:First>
          </b:Person>
          <b:Person>
            <b:Last>Koyama</b:Last>
            <b:First>Masanori</b:First>
          </b:Person>
        </b:NameList>
      </b:Author>
    </b:Author>
    <b:Title>Optuna: A Next-generation Hyperparameter Optimization</b:Title>
    <b:JournalName>Proceedings of the 25th ACM SIGKDD international conference on knowledge discovery &amp; data mining</b:JournalName>
    <b:Year>2019</b:Year>
    <b:Pages>2623–2631</b:Pages>
    <b:DOI>https://doi.org/10.1145/3292500.3330701</b:DOI>
    <b:RefOrder>12</b:RefOrder>
  </b:Source>
  <b:Source>
    <b:Tag>Ale19</b:Tag>
    <b:SourceType>JournalArticle</b:SourceType>
    <b:Guid>{4FFAF52F-59AC-4A95-9E64-E99CCC2C5DE4}</b:Guid>
    <b:Title>Performance Metrics (Error Measures) in Machine Learning Regression, Forecasting and Prognostics: Properties and Typology</b:Title>
    <b:JournalName>Interdisciplinary Journal of Information, Knowledge, and Management</b:JournalName>
    <b:Year>2019</b:Year>
    <b:Pages>045-076</b:Pages>
    <b:Author>
      <b:Author>
        <b:NameList>
          <b:Person>
            <b:Last>Botchkarev</b:Last>
            <b:First>Alexei</b:First>
          </b:Person>
        </b:NameList>
      </b:Author>
    </b:Author>
    <b:DOI>https://doi.org/10.48550/arXiv.1809.03006</b:DOI>
    <b:RefOrder>13</b:RefOrder>
  </b:Source>
  <b:Source>
    <b:Tag>Yin</b:Tag>
    <b:SourceType>JournalArticle</b:SourceType>
    <b:Guid>{2A320F0E-3D9D-4CB1-9827-5A69F900B30B}</b:Guid>
    <b:Title>Understanding the Effect of Accuracy on Trust in Machine Learning Models</b:Title>
    <b:Author>
      <b:Author>
        <b:NameList>
          <b:Person>
            <b:Last>Yin</b:Last>
            <b:First>Ming</b:First>
          </b:Person>
          <b:Person>
            <b:Last>Wortman Vaughan</b:Last>
            <b:First>Jennifer</b:First>
          </b:Person>
          <b:Person>
            <b:Last>Wallach</b:Last>
            <b:First>Hanna</b:First>
          </b:Person>
        </b:NameList>
      </b:Author>
    </b:Author>
    <b:JournalName>Association for Computing Machinery</b:JournalName>
    <b:Year>2019</b:Year>
    <b:Pages>1–12</b:Pages>
    <b:DOI>https://doi.org/10.1145/3290605.3300509</b:DOI>
    <b:RefOrder>14</b:RefOrder>
  </b:Source>
  <b:Source>
    <b:Tag>San23</b:Tag>
    <b:SourceType>InternetSite</b:SourceType>
    <b:Guid>{9CBFA339-3D7D-47A7-8FBF-4B081A42A6FA}</b:Guid>
    <b:Title>User Guide</b:Title>
    <b:Year>2023</b:Year>
    <b:InternetSiteTitle>pvlib</b:InternetSiteTitle>
    <b:URL>https://pvlib-python.readthedocs.io/en/stable/user_guide/index.html</b:URL>
    <b:Author>
      <b:Author>
        <b:Corporate>Sandia National Laboratories &amp; pvlib python Development Team</b:Corporate>
      </b:Author>
    </b:Author>
    <b:RefOrder>7</b:RefOrder>
  </b:Source>
  <b:Source>
    <b:Tag>HOM23</b:Tag>
    <b:SourceType>InternetSite</b:SourceType>
    <b:Guid>{47E5F562-7B35-435A-A470-826A3AD73F31}</b:Guid>
    <b:Author>
      <b:Author>
        <b:Corporate>HOMER Pro</b:Corporate>
      </b:Author>
    </b:Author>
    <b:Title>Global Horizontal Irradiance (GHI)</b:Title>
    <b:InternetSiteTitle>HOMER Pro</b:InternetSiteTitle>
    <b:Year>2023</b:Year>
    <b:URL>https://www.homerenergy.com/products/pro/docs/3.11/global_horizontal_irradiance_ghi.html</b:URL>
    <b:RefOrder>8</b:RefOrder>
  </b:Source>
</b:Sources>
</file>

<file path=customXml/itemProps1.xml><?xml version="1.0" encoding="utf-8"?>
<ds:datastoreItem xmlns:ds="http://schemas.openxmlformats.org/officeDocument/2006/customXml" ds:itemID="{F1E50E93-A12E-49B6-93B4-A6864182AD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9</TotalTime>
  <Pages>36</Pages>
  <Words>5146</Words>
  <Characters>29335</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pouy, Hugo P</dc:creator>
  <cp:keywords/>
  <dc:description/>
  <cp:lastModifiedBy>Dupouy, Hugo P</cp:lastModifiedBy>
  <cp:revision>306</cp:revision>
  <dcterms:created xsi:type="dcterms:W3CDTF">2023-06-28T16:50:00Z</dcterms:created>
  <dcterms:modified xsi:type="dcterms:W3CDTF">2023-07-09T10:30:00Z</dcterms:modified>
</cp:coreProperties>
</file>